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20232" w:type="dxa"/>
        <w:tblInd w:w="-1440" w:type="dxa"/>
        <w:tblLook w:val="04A0" w:firstRow="1" w:lastRow="0" w:firstColumn="1" w:lastColumn="0" w:noHBand="0" w:noVBand="1"/>
      </w:tblPr>
      <w:tblGrid>
        <w:gridCol w:w="222"/>
        <w:gridCol w:w="1296"/>
        <w:gridCol w:w="2001"/>
        <w:gridCol w:w="205"/>
        <w:gridCol w:w="909"/>
        <w:gridCol w:w="2204"/>
        <w:gridCol w:w="184"/>
        <w:gridCol w:w="1114"/>
        <w:gridCol w:w="910"/>
        <w:gridCol w:w="1294"/>
        <w:gridCol w:w="1620"/>
        <w:gridCol w:w="588"/>
        <w:gridCol w:w="291"/>
        <w:gridCol w:w="1298"/>
        <w:gridCol w:w="1296"/>
        <w:gridCol w:w="29"/>
        <w:gridCol w:w="879"/>
        <w:gridCol w:w="390"/>
        <w:gridCol w:w="908"/>
        <w:gridCol w:w="1296"/>
        <w:gridCol w:w="1298"/>
      </w:tblGrid>
      <w:tr w:rsidR="004C2030" w:rsidRPr="00F250B6" w14:paraId="03381A14" w14:textId="77777777" w:rsidTr="005138F6">
        <w:trPr>
          <w:gridAfter w:val="3"/>
          <w:wAfter w:w="3502" w:type="dxa"/>
          <w:trHeight w:val="295"/>
        </w:trPr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4C2030" w:rsidRPr="00F250B6" w:rsidRDefault="004C203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565F0738" w:rsidR="004C2030" w:rsidRPr="00F250B6" w:rsidRDefault="004C203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11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4C2030" w:rsidRPr="00F250B6" w:rsidRDefault="004C203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4C2030" w:rsidRPr="00F250B6" w:rsidRDefault="004C203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0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4C2030" w:rsidRPr="00F250B6" w:rsidRDefault="004C203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91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4C2030" w:rsidRPr="00F250B6" w:rsidRDefault="004C203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7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4C2030" w:rsidRPr="00F250B6" w:rsidRDefault="004C203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4C2030" w:rsidRPr="00F250B6" w:rsidRDefault="004C203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4C2030" w:rsidRPr="00F250B6" w:rsidRDefault="004C203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4C2030" w:rsidRPr="00F250B6" w:rsidRDefault="004C203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138F6" w:rsidRPr="00F250B6" w14:paraId="5C9F833F" w14:textId="77777777" w:rsidTr="005138F6">
        <w:trPr>
          <w:gridBefore w:val="1"/>
          <w:wBefore w:w="222" w:type="dxa"/>
          <w:trHeight w:val="295"/>
        </w:trPr>
        <w:tc>
          <w:tcPr>
            <w:tcW w:w="3502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8A777C9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329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AB11FE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A_ID00</w:t>
            </w:r>
          </w:p>
        </w:tc>
        <w:tc>
          <w:tcPr>
            <w:tcW w:w="3318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CDE0B0D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9893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D5ABA07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Test the </w:t>
            </w:r>
            <w:r>
              <w:rPr>
                <w:rFonts w:eastAsia="Times New Roman" w:cstheme="minorHAnsi"/>
                <w:lang w:eastAsia="en-GB"/>
              </w:rPr>
              <w:t>student l</w:t>
            </w:r>
            <w:r w:rsidRPr="00F250B6">
              <w:rPr>
                <w:rFonts w:eastAsia="Times New Roman" w:cstheme="minorHAnsi"/>
                <w:lang w:eastAsia="en-GB"/>
              </w:rPr>
              <w:t xml:space="preserve">ogin </w:t>
            </w:r>
            <w:r>
              <w:rPr>
                <w:rFonts w:eastAsia="Times New Roman" w:cstheme="minorHAnsi"/>
                <w:lang w:eastAsia="en-GB"/>
              </w:rPr>
              <w:t>f</w:t>
            </w:r>
            <w:r w:rsidRPr="00F250B6">
              <w:rPr>
                <w:rFonts w:eastAsia="Times New Roman" w:cstheme="minorHAnsi"/>
                <w:lang w:eastAsia="en-GB"/>
              </w:rPr>
              <w:t xml:space="preserve">unctionality in </w:t>
            </w:r>
            <w:r>
              <w:rPr>
                <w:rFonts w:eastAsia="Times New Roman" w:cstheme="minorHAnsi"/>
                <w:lang w:eastAsia="en-GB"/>
              </w:rPr>
              <w:t>Attend-It app</w:t>
            </w:r>
          </w:p>
        </w:tc>
      </w:tr>
      <w:tr w:rsidR="005138F6" w:rsidRPr="00F250B6" w14:paraId="209A3C3D" w14:textId="77777777" w:rsidTr="005138F6">
        <w:trPr>
          <w:gridBefore w:val="1"/>
          <w:gridAfter w:val="2"/>
          <w:wBefore w:w="222" w:type="dxa"/>
          <w:wAfter w:w="2594" w:type="dxa"/>
          <w:trHeight w:val="295"/>
        </w:trPr>
        <w:tc>
          <w:tcPr>
            <w:tcW w:w="3502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E7AE685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329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EA65F6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athan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Ndombasi</w:t>
            </w:r>
            <w:proofErr w:type="spellEnd"/>
          </w:p>
        </w:tc>
        <w:tc>
          <w:tcPr>
            <w:tcW w:w="3318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A569310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5122" w:type="dxa"/>
            <w:gridSpan w:val="6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654C107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 xml:space="preserve">Test Case (Pass/Fail/Not </w:t>
            </w:r>
            <w:proofErr w:type="spellStart"/>
            <w:r>
              <w:rPr>
                <w:rFonts w:eastAsia="Times New Roman" w:cstheme="minorHAnsi"/>
                <w:b/>
                <w:bCs/>
                <w:lang w:eastAsia="en-GB"/>
              </w:rPr>
              <w:t>Exeucted</w:t>
            </w:r>
            <w:proofErr w:type="spellEnd"/>
            <w:r>
              <w:rPr>
                <w:rFonts w:eastAsia="Times New Roman" w:cstheme="minorHAnsi"/>
                <w:b/>
                <w:bCs/>
                <w:lang w:eastAsia="en-GB"/>
              </w:rPr>
              <w:t>)</w:t>
            </w:r>
          </w:p>
        </w:tc>
        <w:tc>
          <w:tcPr>
            <w:tcW w:w="217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C7DF8D1" w14:textId="77777777" w:rsidR="005138F6" w:rsidRDefault="005138F6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17BF4A83" w14:textId="77777777" w:rsidR="005138F6" w:rsidRPr="00F250B6" w:rsidRDefault="005138F6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138F6" w:rsidRPr="00F250B6" w14:paraId="18DA60BF" w14:textId="77777777" w:rsidTr="005138F6">
        <w:trPr>
          <w:gridBefore w:val="1"/>
          <w:wBefore w:w="222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05AFEC" w14:textId="77777777" w:rsidR="005138F6" w:rsidRPr="00F250B6" w:rsidRDefault="005138F6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3AE0AD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29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CA34ED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5D271D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B25429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536D74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91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9ADCB3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118589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3CAFB1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2CC164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03D39F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138F6" w:rsidRPr="00F250B6" w14:paraId="3929CE87" w14:textId="77777777" w:rsidTr="005138F6">
        <w:trPr>
          <w:gridBefore w:val="1"/>
          <w:gridAfter w:val="14"/>
          <w:wBefore w:w="222" w:type="dxa"/>
          <w:wAfter w:w="13211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BE2BAC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9E265F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29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32EFE4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138F6" w:rsidRPr="00F250B6" w14:paraId="2228E04A" w14:textId="77777777" w:rsidTr="005138F6">
        <w:trPr>
          <w:gridBefore w:val="1"/>
          <w:wBefore w:w="222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E4DC93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EEAA79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29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0ED134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7C8B49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F84FBB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177519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91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F43AD0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812BA2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73B92B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93A63A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5CBF70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138F6" w:rsidRPr="00F250B6" w14:paraId="791393B2" w14:textId="77777777" w:rsidTr="005138F6">
        <w:trPr>
          <w:gridBefore w:val="1"/>
          <w:wBefore w:w="222" w:type="dxa"/>
          <w:trHeight w:val="295"/>
        </w:trPr>
        <w:tc>
          <w:tcPr>
            <w:tcW w:w="3502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5313DFE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329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23FB36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athan</w:t>
            </w:r>
          </w:p>
        </w:tc>
        <w:tc>
          <w:tcPr>
            <w:tcW w:w="3318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8691A77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512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290486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-</w:t>
            </w:r>
            <w:r>
              <w:rPr>
                <w:rFonts w:eastAsia="Times New Roman" w:cstheme="minorHAnsi"/>
                <w:lang w:eastAsia="en-GB"/>
              </w:rPr>
              <w:t>Feb</w:t>
            </w:r>
            <w:r w:rsidRPr="00F250B6">
              <w:rPr>
                <w:rFonts w:eastAsia="Times New Roman" w:cstheme="minorHAnsi"/>
                <w:lang w:eastAsia="en-GB"/>
              </w:rPr>
              <w:t>-</w:t>
            </w:r>
            <w:r>
              <w:rPr>
                <w:rFonts w:eastAsia="Times New Roman" w:cstheme="minorHAnsi"/>
                <w:lang w:eastAsia="en-GB"/>
              </w:rPr>
              <w:t>2020</w:t>
            </w:r>
          </w:p>
        </w:tc>
        <w:tc>
          <w:tcPr>
            <w:tcW w:w="2177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79F527D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2C35AA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138F6" w:rsidRPr="00F250B6" w14:paraId="02AE0C14" w14:textId="77777777" w:rsidTr="005138F6">
        <w:trPr>
          <w:gridBefore w:val="1"/>
          <w:wBefore w:w="222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1604CD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C33778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29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33A7F8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BFC9D6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AECA38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909804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91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24AAD9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BAEEB1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63EE6B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BE4AD9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4A47B6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138F6" w:rsidRPr="00F250B6" w14:paraId="4B254705" w14:textId="77777777" w:rsidTr="005138F6">
        <w:trPr>
          <w:gridBefore w:val="1"/>
          <w:wBefore w:w="222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121196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399BC8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29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1A34E8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6C5551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11BE45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BD3F99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91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3DA4F3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EDEC58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90E5BA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C9F0C8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26E4D4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138F6" w:rsidRPr="00F250B6" w14:paraId="7A56587A" w14:textId="77777777" w:rsidTr="005138F6">
        <w:trPr>
          <w:gridBefore w:val="1"/>
          <w:wBefore w:w="222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02278E2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13943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tbl>
            <w:tblPr>
              <w:tblW w:w="13727" w:type="dxa"/>
              <w:tblLook w:val="04A0" w:firstRow="1" w:lastRow="0" w:firstColumn="1" w:lastColumn="0" w:noHBand="0" w:noVBand="1"/>
            </w:tblPr>
            <w:tblGrid>
              <w:gridCol w:w="2290"/>
              <w:gridCol w:w="11437"/>
            </w:tblGrid>
            <w:tr w:rsidR="005138F6" w:rsidRPr="00F250B6" w14:paraId="74C14B42" w14:textId="77777777" w:rsidTr="005138F6">
              <w:trPr>
                <w:gridAfter w:val="1"/>
                <w:wAfter w:w="6238" w:type="dxa"/>
                <w:trHeight w:val="295"/>
              </w:trPr>
              <w:tc>
                <w:tcPr>
                  <w:tcW w:w="124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5846FC8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</w:tr>
            <w:tr w:rsidR="005138F6" w:rsidRPr="00F250B6" w14:paraId="298E196E" w14:textId="77777777" w:rsidTr="005138F6">
              <w:trPr>
                <w:trHeight w:val="295"/>
              </w:trPr>
              <w:tc>
                <w:tcPr>
                  <w:tcW w:w="7487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367109B4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  <w:r w:rsidRPr="00F250B6">
                    <w:rPr>
                      <w:rFonts w:eastAsia="Times New Roman" w:cstheme="minorHAnsi"/>
                      <w:lang w:eastAsia="en-GB"/>
                    </w:rPr>
                    <w:t xml:space="preserve">Verify on entering valid </w:t>
                  </w:r>
                  <w:r>
                    <w:rPr>
                      <w:rFonts w:eastAsia="Times New Roman" w:cstheme="minorHAnsi"/>
                      <w:lang w:eastAsia="en-GB"/>
                    </w:rPr>
                    <w:t>username</w:t>
                  </w:r>
                  <w:r w:rsidRPr="00F250B6">
                    <w:rPr>
                      <w:rFonts w:eastAsia="Times New Roman" w:cstheme="minorHAnsi"/>
                      <w:lang w:eastAsia="en-GB"/>
                    </w:rPr>
                    <w:t xml:space="preserve"> and password, the </w:t>
                  </w:r>
                  <w:r>
                    <w:rPr>
                      <w:rFonts w:eastAsia="Times New Roman" w:cstheme="minorHAnsi"/>
                      <w:lang w:eastAsia="en-GB"/>
                    </w:rPr>
                    <w:t xml:space="preserve">student </w:t>
                  </w:r>
                  <w:r w:rsidRPr="00F250B6">
                    <w:rPr>
                      <w:rFonts w:eastAsia="Times New Roman" w:cstheme="minorHAnsi"/>
                      <w:lang w:eastAsia="en-GB"/>
                    </w:rPr>
                    <w:t>can login</w:t>
                  </w:r>
                  <w:r>
                    <w:rPr>
                      <w:rFonts w:eastAsia="Times New Roman" w:cstheme="minorHAnsi"/>
                      <w:lang w:eastAsia="en-GB"/>
                    </w:rPr>
                    <w:t xml:space="preserve"> their designated page</w:t>
                  </w:r>
                </w:p>
              </w:tc>
            </w:tr>
          </w:tbl>
          <w:p w14:paraId="4B725F09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B4C072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47D000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0349C5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31E621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138F6" w:rsidRPr="00F250B6" w14:paraId="0D619A2B" w14:textId="77777777" w:rsidTr="005138F6">
        <w:trPr>
          <w:gridBefore w:val="1"/>
          <w:wBefore w:w="222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D2E04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0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B264C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29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8F917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1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8CC22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0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C1A07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0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F6B0A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91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A3913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8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C4A98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68801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C5FA9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EB34F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138F6" w:rsidRPr="00F250B6" w14:paraId="3DB62861" w14:textId="77777777" w:rsidTr="005138F6">
        <w:trPr>
          <w:gridBefore w:val="1"/>
          <w:wBefore w:w="222" w:type="dxa"/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4642D7F" w14:textId="77777777" w:rsidR="005138F6" w:rsidRPr="00F250B6" w:rsidRDefault="005138F6" w:rsidP="005138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5503" w:type="dxa"/>
            <w:gridSpan w:val="5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2326516" w14:textId="77777777" w:rsidR="005138F6" w:rsidRPr="00F250B6" w:rsidRDefault="005138F6" w:rsidP="005138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3318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5CD1E3" w14:textId="77777777" w:rsidR="005138F6" w:rsidRPr="00F250B6" w:rsidRDefault="005138F6" w:rsidP="005138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6001" w:type="dxa"/>
            <w:gridSpan w:val="7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DECC396" w14:textId="77777777" w:rsidR="005138F6" w:rsidRPr="00F250B6" w:rsidRDefault="005138F6" w:rsidP="005138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2" w:type="dxa"/>
            <w:gridSpan w:val="4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F182E54" w14:textId="77777777" w:rsidR="005138F6" w:rsidRPr="00F250B6" w:rsidRDefault="005138F6" w:rsidP="005138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5138F6" w:rsidRPr="00F250B6" w14:paraId="1E3DFB61" w14:textId="77777777" w:rsidTr="005138F6">
        <w:trPr>
          <w:gridBefore w:val="1"/>
          <w:wBefore w:w="222" w:type="dxa"/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037DF3E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5503" w:type="dxa"/>
            <w:gridSpan w:val="5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A7C045F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318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2C088DB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6001" w:type="dxa"/>
            <w:gridSpan w:val="7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F4EF2F3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2" w:type="dxa"/>
            <w:gridSpan w:val="4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2CB59BA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5138F6" w:rsidRPr="00F250B6" w14:paraId="1590F924" w14:textId="77777777" w:rsidTr="005138F6">
        <w:trPr>
          <w:gridBefore w:val="1"/>
          <w:wBefore w:w="222" w:type="dxa"/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E184AA" w14:textId="77777777" w:rsidR="005138F6" w:rsidRPr="00F250B6" w:rsidRDefault="005138F6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550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AB5216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avigate mobile device home-screen &amp; click on Attend-It App</w:t>
            </w:r>
          </w:p>
        </w:tc>
        <w:tc>
          <w:tcPr>
            <w:tcW w:w="33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78F825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pp</w:t>
            </w:r>
            <w:r w:rsidRPr="00F250B6">
              <w:rPr>
                <w:rFonts w:eastAsia="Times New Roman" w:cstheme="minorHAnsi"/>
                <w:lang w:eastAsia="en-GB"/>
              </w:rPr>
              <w:t xml:space="preserve"> should open</w:t>
            </w:r>
          </w:p>
        </w:tc>
        <w:tc>
          <w:tcPr>
            <w:tcW w:w="600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ED4A1B3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E4C060E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138F6" w:rsidRPr="00F250B6" w14:paraId="636EDDC7" w14:textId="77777777" w:rsidTr="005138F6">
        <w:trPr>
          <w:gridBefore w:val="1"/>
          <w:wBefore w:w="222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B29A70" w14:textId="77777777" w:rsidR="005138F6" w:rsidRPr="00F250B6" w:rsidRDefault="005138F6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550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DBBC03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Enter User</w:t>
            </w:r>
            <w:r>
              <w:rPr>
                <w:rFonts w:eastAsia="Times New Roman" w:cstheme="minorHAnsi"/>
                <w:lang w:eastAsia="en-GB"/>
              </w:rPr>
              <w:t>name</w:t>
            </w:r>
            <w:r w:rsidRPr="00F250B6">
              <w:rPr>
                <w:rFonts w:eastAsia="Times New Roman" w:cstheme="minorHAnsi"/>
                <w:lang w:eastAsia="en-GB"/>
              </w:rPr>
              <w:t xml:space="preserve"> &amp; Password</w:t>
            </w:r>
          </w:p>
        </w:tc>
        <w:tc>
          <w:tcPr>
            <w:tcW w:w="33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C8ACB7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600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C9691FE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6B88E1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138F6" w:rsidRPr="00F250B6" w14:paraId="47432E65" w14:textId="77777777" w:rsidTr="005138F6">
        <w:trPr>
          <w:gridBefore w:val="1"/>
          <w:wBefore w:w="222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3F046B" w14:textId="77777777" w:rsidR="005138F6" w:rsidRPr="00F250B6" w:rsidRDefault="005138F6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550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9950A5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lick Submit</w:t>
            </w:r>
          </w:p>
        </w:tc>
        <w:tc>
          <w:tcPr>
            <w:tcW w:w="33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B78043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tudent</w:t>
            </w:r>
            <w:r w:rsidRPr="00F250B6">
              <w:rPr>
                <w:rFonts w:eastAsia="Times New Roman" w:cstheme="minorHAnsi"/>
                <w:lang w:eastAsia="en-GB"/>
              </w:rPr>
              <w:t xml:space="preserve"> is logged in</w:t>
            </w:r>
          </w:p>
        </w:tc>
        <w:tc>
          <w:tcPr>
            <w:tcW w:w="600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C07EA1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6BCBB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7757B812" w14:textId="77777777" w:rsidR="005138F6" w:rsidRDefault="005138F6" w:rsidP="005138F6">
      <w:pPr>
        <w:rPr>
          <w:rFonts w:cstheme="minorHAnsi"/>
        </w:rPr>
      </w:pPr>
    </w:p>
    <w:tbl>
      <w:tblPr>
        <w:tblW w:w="1298" w:type="dxa"/>
        <w:tblInd w:w="5" w:type="dxa"/>
        <w:tblLook w:val="04A0" w:firstRow="1" w:lastRow="0" w:firstColumn="1" w:lastColumn="0" w:noHBand="0" w:noVBand="1"/>
      </w:tblPr>
      <w:tblGrid>
        <w:gridCol w:w="13953"/>
      </w:tblGrid>
      <w:tr w:rsidR="005138F6" w:rsidRPr="00F250B6" w14:paraId="4E536E87" w14:textId="77777777" w:rsidTr="005138F6">
        <w:trPr>
          <w:trHeight w:val="295"/>
        </w:trPr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3D9381" w14:textId="77777777" w:rsidR="005138F6" w:rsidRDefault="005138F6" w:rsidP="005138F6">
            <w:pPr>
              <w:rPr>
                <w:rFonts w:eastAsia="Times New Roman" w:cstheme="minorHAnsi"/>
                <w:lang w:eastAsia="en-GB"/>
              </w:rPr>
            </w:pPr>
          </w:p>
          <w:p w14:paraId="0450BD91" w14:textId="77777777" w:rsidR="005138F6" w:rsidRDefault="005138F6" w:rsidP="005138F6">
            <w:pPr>
              <w:rPr>
                <w:rFonts w:eastAsia="Times New Roman" w:cstheme="minorHAnsi"/>
                <w:lang w:eastAsia="en-GB"/>
              </w:rPr>
            </w:pPr>
          </w:p>
          <w:p w14:paraId="28852756" w14:textId="77777777" w:rsidR="005138F6" w:rsidRDefault="005138F6" w:rsidP="005138F6">
            <w:pPr>
              <w:rPr>
                <w:rFonts w:eastAsia="Times New Roman" w:cstheme="minorHAnsi"/>
                <w:lang w:eastAsia="en-GB"/>
              </w:rPr>
            </w:pPr>
          </w:p>
          <w:p w14:paraId="1742E8E9" w14:textId="77777777" w:rsidR="005138F6" w:rsidRDefault="005138F6" w:rsidP="005138F6">
            <w:pPr>
              <w:rPr>
                <w:rFonts w:eastAsia="Times New Roman" w:cstheme="minorHAnsi"/>
                <w:lang w:eastAsia="en-GB"/>
              </w:rPr>
            </w:pPr>
          </w:p>
          <w:tbl>
            <w:tblPr>
              <w:tblW w:w="13727" w:type="dxa"/>
              <w:tblLook w:val="04A0" w:firstRow="1" w:lastRow="0" w:firstColumn="1" w:lastColumn="0" w:noHBand="0" w:noVBand="1"/>
            </w:tblPr>
            <w:tblGrid>
              <w:gridCol w:w="1248"/>
              <w:gridCol w:w="1249"/>
              <w:gridCol w:w="1926"/>
              <w:gridCol w:w="569"/>
              <w:gridCol w:w="1247"/>
              <w:gridCol w:w="1249"/>
              <w:gridCol w:w="1247"/>
              <w:gridCol w:w="1247"/>
              <w:gridCol w:w="1249"/>
              <w:gridCol w:w="1247"/>
              <w:gridCol w:w="1249"/>
            </w:tblGrid>
            <w:tr w:rsidR="005138F6" w:rsidRPr="00F250B6" w14:paraId="38671C91" w14:textId="77777777" w:rsidTr="005138F6">
              <w:trPr>
                <w:trHeight w:val="295"/>
              </w:trPr>
              <w:tc>
                <w:tcPr>
                  <w:tcW w:w="2497" w:type="dxa"/>
                  <w:gridSpan w:val="2"/>
                  <w:tcBorders>
                    <w:top w:val="single" w:sz="4" w:space="0" w:color="B2B2B2"/>
                    <w:left w:val="single" w:sz="4" w:space="0" w:color="B2B2B2"/>
                    <w:bottom w:val="single" w:sz="4" w:space="0" w:color="B2B2B2"/>
                    <w:right w:val="single" w:sz="4" w:space="0" w:color="B2B2B2"/>
                  </w:tcBorders>
                  <w:shd w:val="clear" w:color="000000" w:fill="FFFFCC"/>
                  <w:noWrap/>
                  <w:hideMark/>
                </w:tcPr>
                <w:p w14:paraId="7CEDDDE0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lang w:eastAsia="en-GB"/>
                    </w:rPr>
                  </w:pPr>
                  <w:r w:rsidRPr="00F250B6">
                    <w:rPr>
                      <w:rFonts w:eastAsia="Times New Roman" w:cstheme="minorHAnsi"/>
                      <w:b/>
                      <w:bCs/>
                      <w:lang w:eastAsia="en-GB"/>
                    </w:rPr>
                    <w:lastRenderedPageBreak/>
                    <w:t>Test Case ID</w:t>
                  </w:r>
                </w:p>
              </w:tc>
              <w:tc>
                <w:tcPr>
                  <w:tcW w:w="1926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4C65D329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  <w:r>
                    <w:rPr>
                      <w:rFonts w:eastAsia="Times New Roman" w:cstheme="minorHAnsi"/>
                      <w:lang w:eastAsia="en-GB"/>
                    </w:rPr>
                    <w:t>AA_ID01</w:t>
                  </w:r>
                </w:p>
              </w:tc>
              <w:tc>
                <w:tcPr>
                  <w:tcW w:w="1816" w:type="dxa"/>
                  <w:gridSpan w:val="2"/>
                  <w:tcBorders>
                    <w:top w:val="single" w:sz="4" w:space="0" w:color="B2B2B2"/>
                    <w:left w:val="single" w:sz="4" w:space="0" w:color="B2B2B2"/>
                    <w:bottom w:val="single" w:sz="4" w:space="0" w:color="B2B2B2"/>
                    <w:right w:val="single" w:sz="4" w:space="0" w:color="B2B2B2"/>
                  </w:tcBorders>
                  <w:shd w:val="clear" w:color="000000" w:fill="FFFFCC"/>
                  <w:noWrap/>
                  <w:hideMark/>
                </w:tcPr>
                <w:p w14:paraId="79629E3D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lang w:eastAsia="en-GB"/>
                    </w:rPr>
                  </w:pPr>
                  <w:r w:rsidRPr="00F250B6">
                    <w:rPr>
                      <w:rFonts w:eastAsia="Times New Roman" w:cstheme="minorHAnsi"/>
                      <w:b/>
                      <w:bCs/>
                      <w:lang w:eastAsia="en-GB"/>
                    </w:rPr>
                    <w:t>Test Case Description</w:t>
                  </w:r>
                </w:p>
              </w:tc>
              <w:tc>
                <w:tcPr>
                  <w:tcW w:w="7488" w:type="dxa"/>
                  <w:gridSpan w:val="6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000000"/>
                  </w:tcBorders>
                  <w:shd w:val="clear" w:color="auto" w:fill="auto"/>
                  <w:hideMark/>
                </w:tcPr>
                <w:p w14:paraId="575D7BE6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  <w:r w:rsidRPr="00F250B6">
                    <w:rPr>
                      <w:rFonts w:eastAsia="Times New Roman" w:cstheme="minorHAnsi"/>
                      <w:lang w:eastAsia="en-GB"/>
                    </w:rPr>
                    <w:t xml:space="preserve">Test the </w:t>
                  </w:r>
                  <w:r>
                    <w:rPr>
                      <w:rFonts w:eastAsia="Times New Roman" w:cstheme="minorHAnsi"/>
                      <w:lang w:eastAsia="en-GB"/>
                    </w:rPr>
                    <w:t>lecturer l</w:t>
                  </w:r>
                  <w:r w:rsidRPr="00F250B6">
                    <w:rPr>
                      <w:rFonts w:eastAsia="Times New Roman" w:cstheme="minorHAnsi"/>
                      <w:lang w:eastAsia="en-GB"/>
                    </w:rPr>
                    <w:t xml:space="preserve">ogin </w:t>
                  </w:r>
                  <w:r>
                    <w:rPr>
                      <w:rFonts w:eastAsia="Times New Roman" w:cstheme="minorHAnsi"/>
                      <w:lang w:eastAsia="en-GB"/>
                    </w:rPr>
                    <w:t>f</w:t>
                  </w:r>
                  <w:r w:rsidRPr="00F250B6">
                    <w:rPr>
                      <w:rFonts w:eastAsia="Times New Roman" w:cstheme="minorHAnsi"/>
                      <w:lang w:eastAsia="en-GB"/>
                    </w:rPr>
                    <w:t xml:space="preserve">unctionality in </w:t>
                  </w:r>
                  <w:r>
                    <w:rPr>
                      <w:rFonts w:eastAsia="Times New Roman" w:cstheme="minorHAnsi"/>
                      <w:lang w:eastAsia="en-GB"/>
                    </w:rPr>
                    <w:t>Attend-It app</w:t>
                  </w:r>
                </w:p>
              </w:tc>
            </w:tr>
            <w:tr w:rsidR="005138F6" w:rsidRPr="00F250B6" w14:paraId="62085BDA" w14:textId="77777777" w:rsidTr="005138F6">
              <w:trPr>
                <w:gridAfter w:val="2"/>
                <w:wAfter w:w="2496" w:type="dxa"/>
                <w:trHeight w:val="295"/>
              </w:trPr>
              <w:tc>
                <w:tcPr>
                  <w:tcW w:w="2497" w:type="dxa"/>
                  <w:gridSpan w:val="2"/>
                  <w:tcBorders>
                    <w:top w:val="single" w:sz="4" w:space="0" w:color="B2B2B2"/>
                    <w:left w:val="single" w:sz="4" w:space="0" w:color="B2B2B2"/>
                    <w:bottom w:val="single" w:sz="4" w:space="0" w:color="B2B2B2"/>
                    <w:right w:val="single" w:sz="4" w:space="0" w:color="B2B2B2"/>
                  </w:tcBorders>
                  <w:shd w:val="clear" w:color="000000" w:fill="FFFFCC"/>
                  <w:noWrap/>
                  <w:hideMark/>
                </w:tcPr>
                <w:p w14:paraId="66BFC3BC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lang w:eastAsia="en-GB"/>
                    </w:rPr>
                  </w:pPr>
                  <w:r w:rsidRPr="00F250B6">
                    <w:rPr>
                      <w:rFonts w:eastAsia="Times New Roman" w:cstheme="minorHAnsi"/>
                      <w:b/>
                      <w:bCs/>
                      <w:lang w:eastAsia="en-GB"/>
                    </w:rPr>
                    <w:t>Created By</w:t>
                  </w:r>
                </w:p>
              </w:tc>
              <w:tc>
                <w:tcPr>
                  <w:tcW w:w="1926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65C4F410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  <w:r>
                    <w:rPr>
                      <w:rFonts w:eastAsia="Times New Roman" w:cstheme="minorHAnsi"/>
                      <w:lang w:eastAsia="en-GB"/>
                    </w:rPr>
                    <w:t xml:space="preserve">Nathan </w:t>
                  </w:r>
                  <w:proofErr w:type="spellStart"/>
                  <w:r>
                    <w:rPr>
                      <w:rFonts w:eastAsia="Times New Roman" w:cstheme="minorHAnsi"/>
                      <w:lang w:eastAsia="en-GB"/>
                    </w:rPr>
                    <w:t>Ndombasi</w:t>
                  </w:r>
                  <w:proofErr w:type="spellEnd"/>
                </w:p>
              </w:tc>
              <w:tc>
                <w:tcPr>
                  <w:tcW w:w="1816" w:type="dxa"/>
                  <w:gridSpan w:val="2"/>
                  <w:tcBorders>
                    <w:top w:val="single" w:sz="4" w:space="0" w:color="B2B2B2"/>
                    <w:left w:val="single" w:sz="4" w:space="0" w:color="B2B2B2"/>
                    <w:bottom w:val="single" w:sz="4" w:space="0" w:color="B2B2B2"/>
                    <w:right w:val="single" w:sz="4" w:space="0" w:color="B2B2B2"/>
                  </w:tcBorders>
                  <w:shd w:val="clear" w:color="000000" w:fill="FFFFCC"/>
                  <w:noWrap/>
                  <w:hideMark/>
                </w:tcPr>
                <w:p w14:paraId="4FD3F1D0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lang w:eastAsia="en-GB"/>
                    </w:rPr>
                  </w:pPr>
                </w:p>
              </w:tc>
              <w:tc>
                <w:tcPr>
                  <w:tcW w:w="2496" w:type="dxa"/>
                  <w:gridSpan w:val="2"/>
                  <w:tcBorders>
                    <w:top w:val="single" w:sz="4" w:space="0" w:color="B2B2B2"/>
                    <w:left w:val="single" w:sz="4" w:space="0" w:color="B2B2B2"/>
                    <w:bottom w:val="single" w:sz="4" w:space="0" w:color="B2B2B2"/>
                    <w:right w:val="single" w:sz="4" w:space="0" w:color="B2B2B2"/>
                  </w:tcBorders>
                  <w:shd w:val="clear" w:color="000000" w:fill="FFFFCC"/>
                  <w:hideMark/>
                </w:tcPr>
                <w:p w14:paraId="10F096E7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lang w:eastAsia="en-GB"/>
                    </w:rPr>
                  </w:pPr>
                  <w:r>
                    <w:rPr>
                      <w:rFonts w:eastAsia="Times New Roman" w:cstheme="minorHAnsi"/>
                      <w:b/>
                      <w:bCs/>
                      <w:lang w:eastAsia="en-GB"/>
                    </w:rPr>
                    <w:t xml:space="preserve">Test Case (Pass/Fail/Not </w:t>
                  </w:r>
                  <w:proofErr w:type="spellStart"/>
                  <w:r>
                    <w:rPr>
                      <w:rFonts w:eastAsia="Times New Roman" w:cstheme="minorHAnsi"/>
                      <w:b/>
                      <w:bCs/>
                      <w:lang w:eastAsia="en-GB"/>
                    </w:rPr>
                    <w:t>Exeucted</w:t>
                  </w:r>
                  <w:proofErr w:type="spellEnd"/>
                  <w:r>
                    <w:rPr>
                      <w:rFonts w:eastAsia="Times New Roman" w:cstheme="minorHAnsi"/>
                      <w:b/>
                      <w:bCs/>
                      <w:lang w:eastAsia="en-GB"/>
                    </w:rPr>
                    <w:t>)</w:t>
                  </w:r>
                </w:p>
              </w:tc>
              <w:tc>
                <w:tcPr>
                  <w:tcW w:w="2496" w:type="dxa"/>
                  <w:gridSpan w:val="2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000000"/>
                  </w:tcBorders>
                  <w:shd w:val="clear" w:color="auto" w:fill="auto"/>
                  <w:noWrap/>
                  <w:hideMark/>
                </w:tcPr>
                <w:p w14:paraId="78D9C354" w14:textId="77777777" w:rsidR="005138F6" w:rsidRDefault="005138F6" w:rsidP="005138F6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lang w:eastAsia="en-GB"/>
                    </w:rPr>
                  </w:pPr>
                </w:p>
                <w:p w14:paraId="55275C2F" w14:textId="77777777" w:rsidR="005138F6" w:rsidRPr="00F250B6" w:rsidRDefault="005138F6" w:rsidP="005138F6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lang w:eastAsia="en-GB"/>
                    </w:rPr>
                  </w:pPr>
                  <w:r>
                    <w:rPr>
                      <w:rFonts w:eastAsia="Times New Roman" w:cstheme="minorHAnsi"/>
                      <w:lang w:eastAsia="en-GB"/>
                    </w:rPr>
                    <w:t>Pass</w:t>
                  </w:r>
                </w:p>
              </w:tc>
            </w:tr>
            <w:tr w:rsidR="005138F6" w:rsidRPr="00F250B6" w14:paraId="48E43F03" w14:textId="77777777" w:rsidTr="005138F6">
              <w:trPr>
                <w:trHeight w:val="295"/>
              </w:trPr>
              <w:tc>
                <w:tcPr>
                  <w:tcW w:w="124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5B89FCC" w14:textId="77777777" w:rsidR="005138F6" w:rsidRPr="00F250B6" w:rsidRDefault="005138F6" w:rsidP="005138F6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24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46D73AA3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92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49F15DD9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56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4BAA377B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2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C1F47DE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24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714F5DA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2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A287CBE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2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E4668FA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24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E362480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2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6E2308A1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24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10F094A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</w:tr>
            <w:tr w:rsidR="005138F6" w:rsidRPr="00F250B6" w14:paraId="15CCCB5D" w14:textId="77777777" w:rsidTr="005138F6">
              <w:trPr>
                <w:gridAfter w:val="8"/>
                <w:wAfter w:w="9304" w:type="dxa"/>
                <w:trHeight w:val="295"/>
              </w:trPr>
              <w:tc>
                <w:tcPr>
                  <w:tcW w:w="124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7523BD7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24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8CE9A92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92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90CA96F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</w:tr>
            <w:tr w:rsidR="005138F6" w:rsidRPr="00F250B6" w14:paraId="5253B9B8" w14:textId="77777777" w:rsidTr="005138F6">
              <w:trPr>
                <w:trHeight w:val="295"/>
              </w:trPr>
              <w:tc>
                <w:tcPr>
                  <w:tcW w:w="124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6CA25F90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24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C38FAAB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92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0F54691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56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CA0F759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2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463E06E5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24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49B58E1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2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66AD99D6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2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CF38860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24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5C3985B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2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0BB8877F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24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4132BB99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</w:tr>
            <w:tr w:rsidR="005138F6" w:rsidRPr="00F250B6" w14:paraId="62B85874" w14:textId="77777777" w:rsidTr="005138F6">
              <w:trPr>
                <w:trHeight w:val="295"/>
              </w:trPr>
              <w:tc>
                <w:tcPr>
                  <w:tcW w:w="2497" w:type="dxa"/>
                  <w:gridSpan w:val="2"/>
                  <w:tcBorders>
                    <w:top w:val="single" w:sz="4" w:space="0" w:color="B2B2B2"/>
                    <w:left w:val="single" w:sz="4" w:space="0" w:color="B2B2B2"/>
                    <w:bottom w:val="single" w:sz="4" w:space="0" w:color="B2B2B2"/>
                    <w:right w:val="single" w:sz="4" w:space="0" w:color="B2B2B2"/>
                  </w:tcBorders>
                  <w:shd w:val="clear" w:color="000000" w:fill="FFFFCC"/>
                  <w:hideMark/>
                </w:tcPr>
                <w:p w14:paraId="71089937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lang w:eastAsia="en-GB"/>
                    </w:rPr>
                  </w:pPr>
                  <w:r w:rsidRPr="00F250B6">
                    <w:rPr>
                      <w:rFonts w:eastAsia="Times New Roman" w:cstheme="minorHAnsi"/>
                      <w:b/>
                      <w:bCs/>
                      <w:lang w:eastAsia="en-GB"/>
                    </w:rPr>
                    <w:t xml:space="preserve">Tester's Name </w:t>
                  </w:r>
                </w:p>
              </w:tc>
              <w:tc>
                <w:tcPr>
                  <w:tcW w:w="192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71EAB6DB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  <w:r>
                    <w:rPr>
                      <w:rFonts w:eastAsia="Times New Roman" w:cstheme="minorHAnsi"/>
                      <w:lang w:eastAsia="en-GB"/>
                    </w:rPr>
                    <w:t>Nathan</w:t>
                  </w:r>
                </w:p>
              </w:tc>
              <w:tc>
                <w:tcPr>
                  <w:tcW w:w="1816" w:type="dxa"/>
                  <w:gridSpan w:val="2"/>
                  <w:tcBorders>
                    <w:top w:val="single" w:sz="4" w:space="0" w:color="B2B2B2"/>
                    <w:left w:val="single" w:sz="4" w:space="0" w:color="B2B2B2"/>
                    <w:bottom w:val="single" w:sz="4" w:space="0" w:color="B2B2B2"/>
                    <w:right w:val="single" w:sz="4" w:space="0" w:color="B2B2B2"/>
                  </w:tcBorders>
                  <w:shd w:val="clear" w:color="000000" w:fill="FFFFCC"/>
                  <w:hideMark/>
                </w:tcPr>
                <w:p w14:paraId="5475F4B5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lang w:eastAsia="en-GB"/>
                    </w:rPr>
                  </w:pPr>
                  <w:r w:rsidRPr="00F250B6">
                    <w:rPr>
                      <w:rFonts w:eastAsia="Times New Roman" w:cstheme="minorHAnsi"/>
                      <w:b/>
                      <w:bCs/>
                      <w:lang w:eastAsia="en-GB"/>
                    </w:rPr>
                    <w:t>Date Tested</w:t>
                  </w:r>
                </w:p>
              </w:tc>
              <w:tc>
                <w:tcPr>
                  <w:tcW w:w="249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4C39950D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  <w:r w:rsidRPr="00F250B6">
                    <w:rPr>
                      <w:rFonts w:eastAsia="Times New Roman" w:cstheme="minorHAnsi"/>
                      <w:lang w:eastAsia="en-GB"/>
                    </w:rPr>
                    <w:t>1-</w:t>
                  </w:r>
                  <w:r>
                    <w:rPr>
                      <w:rFonts w:eastAsia="Times New Roman" w:cstheme="minorHAnsi"/>
                      <w:lang w:eastAsia="en-GB"/>
                    </w:rPr>
                    <w:t>Feb</w:t>
                  </w:r>
                  <w:r w:rsidRPr="00F250B6">
                    <w:rPr>
                      <w:rFonts w:eastAsia="Times New Roman" w:cstheme="minorHAnsi"/>
                      <w:lang w:eastAsia="en-GB"/>
                    </w:rPr>
                    <w:t>-</w:t>
                  </w:r>
                  <w:r>
                    <w:rPr>
                      <w:rFonts w:eastAsia="Times New Roman" w:cstheme="minorHAnsi"/>
                      <w:lang w:eastAsia="en-GB"/>
                    </w:rPr>
                    <w:t>2020</w:t>
                  </w:r>
                </w:p>
              </w:tc>
              <w:tc>
                <w:tcPr>
                  <w:tcW w:w="2496" w:type="dxa"/>
                  <w:gridSpan w:val="2"/>
                  <w:tcBorders>
                    <w:top w:val="single" w:sz="4" w:space="0" w:color="B2B2B2"/>
                    <w:left w:val="single" w:sz="4" w:space="0" w:color="B2B2B2"/>
                    <w:bottom w:val="single" w:sz="4" w:space="0" w:color="B2B2B2"/>
                    <w:right w:val="single" w:sz="4" w:space="0" w:color="B2B2B2"/>
                  </w:tcBorders>
                  <w:shd w:val="clear" w:color="000000" w:fill="FFFFCC"/>
                  <w:hideMark/>
                </w:tcPr>
                <w:p w14:paraId="5817F0A2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lang w:eastAsia="en-GB"/>
                    </w:rPr>
                  </w:pPr>
                  <w:r w:rsidRPr="00F250B6">
                    <w:rPr>
                      <w:rFonts w:eastAsia="Times New Roman" w:cstheme="minorHAnsi"/>
                      <w:b/>
                      <w:bCs/>
                      <w:lang w:eastAsia="en-GB"/>
                    </w:rPr>
                    <w:t>Test Case (Pass/Fail/Not Executed)</w:t>
                  </w:r>
                </w:p>
              </w:tc>
              <w:tc>
                <w:tcPr>
                  <w:tcW w:w="2496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297759AF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  <w:r w:rsidRPr="00F250B6">
                    <w:rPr>
                      <w:rFonts w:eastAsia="Times New Roman" w:cstheme="minorHAnsi"/>
                      <w:lang w:eastAsia="en-GB"/>
                    </w:rPr>
                    <w:t>Pass</w:t>
                  </w:r>
                </w:p>
              </w:tc>
            </w:tr>
            <w:tr w:rsidR="005138F6" w:rsidRPr="00F250B6" w14:paraId="6D993496" w14:textId="77777777" w:rsidTr="005138F6">
              <w:trPr>
                <w:trHeight w:val="295"/>
              </w:trPr>
              <w:tc>
                <w:tcPr>
                  <w:tcW w:w="124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52637BA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24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634AF64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92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E395A7C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56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95101A5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2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3B8CC11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24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37979B2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2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63E937C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2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9ACAC39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24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057FF0A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2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AE0180B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24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0207501E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</w:tr>
            <w:tr w:rsidR="005138F6" w:rsidRPr="00F250B6" w14:paraId="6E6206C9" w14:textId="77777777" w:rsidTr="005138F6">
              <w:trPr>
                <w:trHeight w:val="295"/>
              </w:trPr>
              <w:tc>
                <w:tcPr>
                  <w:tcW w:w="124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9834659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24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C2E8572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92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0FC23A56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56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944B981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2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4C8D4F8C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24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643184D9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2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AC2749D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2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1008792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24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C5DD264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2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65D24F6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24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6E5FDB03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</w:tr>
            <w:tr w:rsidR="005138F6" w:rsidRPr="00F250B6" w14:paraId="2A570D02" w14:textId="77777777" w:rsidTr="005138F6">
              <w:trPr>
                <w:trHeight w:val="295"/>
              </w:trPr>
              <w:tc>
                <w:tcPr>
                  <w:tcW w:w="1248" w:type="dxa"/>
                  <w:tcBorders>
                    <w:top w:val="single" w:sz="4" w:space="0" w:color="B2B2B2"/>
                    <w:left w:val="single" w:sz="4" w:space="0" w:color="B2B2B2"/>
                    <w:bottom w:val="single" w:sz="4" w:space="0" w:color="B2B2B2"/>
                    <w:right w:val="single" w:sz="4" w:space="0" w:color="B2B2B2"/>
                  </w:tcBorders>
                  <w:shd w:val="clear" w:color="000000" w:fill="FFFFCC"/>
                  <w:noWrap/>
                  <w:hideMark/>
                </w:tcPr>
                <w:p w14:paraId="41AB413C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u w:val="single"/>
                      <w:lang w:eastAsia="en-GB"/>
                    </w:rPr>
                  </w:pPr>
                  <w:r w:rsidRPr="00F250B6">
                    <w:rPr>
                      <w:rFonts w:eastAsia="Times New Roman" w:cstheme="minorHAnsi"/>
                      <w:b/>
                      <w:bCs/>
                      <w:u w:val="single"/>
                      <w:lang w:eastAsia="en-GB"/>
                    </w:rPr>
                    <w:t>Test Scenario</w:t>
                  </w:r>
                </w:p>
              </w:tc>
              <w:tc>
                <w:tcPr>
                  <w:tcW w:w="7487" w:type="dxa"/>
                  <w:gridSpan w:val="6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61F26A25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  <w:r w:rsidRPr="00F250B6">
                    <w:rPr>
                      <w:rFonts w:eastAsia="Times New Roman" w:cstheme="minorHAnsi"/>
                      <w:lang w:eastAsia="en-GB"/>
                    </w:rPr>
                    <w:t xml:space="preserve">Verify on entering valid </w:t>
                  </w:r>
                  <w:r>
                    <w:rPr>
                      <w:rFonts w:eastAsia="Times New Roman" w:cstheme="minorHAnsi"/>
                      <w:lang w:eastAsia="en-GB"/>
                    </w:rPr>
                    <w:t>Username</w:t>
                  </w:r>
                  <w:r w:rsidRPr="00F250B6">
                    <w:rPr>
                      <w:rFonts w:eastAsia="Times New Roman" w:cstheme="minorHAnsi"/>
                      <w:lang w:eastAsia="en-GB"/>
                    </w:rPr>
                    <w:t xml:space="preserve"> and password, the </w:t>
                  </w:r>
                  <w:r>
                    <w:rPr>
                      <w:rFonts w:eastAsia="Times New Roman" w:cstheme="minorHAnsi"/>
                      <w:lang w:eastAsia="en-GB"/>
                    </w:rPr>
                    <w:t xml:space="preserve">Lecturer </w:t>
                  </w:r>
                  <w:r w:rsidRPr="00F250B6">
                    <w:rPr>
                      <w:rFonts w:eastAsia="Times New Roman" w:cstheme="minorHAnsi"/>
                      <w:lang w:eastAsia="en-GB"/>
                    </w:rPr>
                    <w:t>can login</w:t>
                  </w:r>
                  <w:r>
                    <w:rPr>
                      <w:rFonts w:eastAsia="Times New Roman" w:cstheme="minorHAnsi"/>
                      <w:lang w:eastAsia="en-GB"/>
                    </w:rPr>
                    <w:t xml:space="preserve"> their designated page</w:t>
                  </w:r>
                </w:p>
              </w:tc>
              <w:tc>
                <w:tcPr>
                  <w:tcW w:w="12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BDEF4FE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24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3698F2A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2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3A5FE66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24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21D551D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</w:tr>
            <w:tr w:rsidR="005138F6" w:rsidRPr="00F250B6" w14:paraId="7E3A3E69" w14:textId="77777777" w:rsidTr="005138F6">
              <w:trPr>
                <w:trHeight w:val="295"/>
              </w:trPr>
              <w:tc>
                <w:tcPr>
                  <w:tcW w:w="124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89AC68A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24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4BF7A8C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92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0CCFB3E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56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2CF3DB6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2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37F2DD6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24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0E1F7E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2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5DAF9D1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2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CAEA6FC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24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48E624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247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EB1CFB0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24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6798043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</w:tr>
            <w:tr w:rsidR="005138F6" w:rsidRPr="00F250B6" w14:paraId="613991A1" w14:textId="77777777" w:rsidTr="005138F6">
              <w:trPr>
                <w:trHeight w:val="472"/>
              </w:trPr>
              <w:tc>
                <w:tcPr>
                  <w:tcW w:w="1248" w:type="dxa"/>
                  <w:vMerge w:val="restart"/>
                  <w:tcBorders>
                    <w:top w:val="single" w:sz="4" w:space="0" w:color="B2B2B2"/>
                    <w:left w:val="single" w:sz="4" w:space="0" w:color="B2B2B2"/>
                    <w:bottom w:val="single" w:sz="4" w:space="0" w:color="B2B2B2"/>
                    <w:right w:val="single" w:sz="4" w:space="0" w:color="B2B2B2"/>
                  </w:tcBorders>
                  <w:shd w:val="clear" w:color="000000" w:fill="FFFFCC"/>
                  <w:hideMark/>
                </w:tcPr>
                <w:p w14:paraId="1B794B91" w14:textId="77777777" w:rsidR="005138F6" w:rsidRPr="00F250B6" w:rsidRDefault="005138F6" w:rsidP="005138F6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b/>
                      <w:bCs/>
                      <w:lang w:eastAsia="en-GB"/>
                    </w:rPr>
                  </w:pPr>
                  <w:r w:rsidRPr="00F250B6">
                    <w:rPr>
                      <w:rFonts w:eastAsia="Times New Roman" w:cstheme="minorHAnsi"/>
                      <w:b/>
                      <w:bCs/>
                      <w:lang w:eastAsia="en-GB"/>
                    </w:rPr>
                    <w:t>Step #</w:t>
                  </w:r>
                </w:p>
              </w:tc>
              <w:tc>
                <w:tcPr>
                  <w:tcW w:w="3175" w:type="dxa"/>
                  <w:gridSpan w:val="2"/>
                  <w:vMerge w:val="restart"/>
                  <w:tcBorders>
                    <w:top w:val="single" w:sz="4" w:space="0" w:color="B2B2B2"/>
                    <w:left w:val="single" w:sz="4" w:space="0" w:color="B2B2B2"/>
                    <w:bottom w:val="single" w:sz="4" w:space="0" w:color="B2B2B2"/>
                    <w:right w:val="single" w:sz="4" w:space="0" w:color="B2B2B2"/>
                  </w:tcBorders>
                  <w:shd w:val="clear" w:color="000000" w:fill="FFFFCC"/>
                  <w:hideMark/>
                </w:tcPr>
                <w:p w14:paraId="1754B240" w14:textId="77777777" w:rsidR="005138F6" w:rsidRPr="00F250B6" w:rsidRDefault="005138F6" w:rsidP="005138F6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b/>
                      <w:bCs/>
                      <w:lang w:eastAsia="en-GB"/>
                    </w:rPr>
                  </w:pPr>
                  <w:r w:rsidRPr="00F250B6">
                    <w:rPr>
                      <w:rFonts w:eastAsia="Times New Roman" w:cstheme="minorHAnsi"/>
                      <w:b/>
                      <w:bCs/>
                      <w:lang w:eastAsia="en-GB"/>
                    </w:rPr>
                    <w:t>Step Details</w:t>
                  </w:r>
                </w:p>
              </w:tc>
              <w:tc>
                <w:tcPr>
                  <w:tcW w:w="1816" w:type="dxa"/>
                  <w:gridSpan w:val="2"/>
                  <w:vMerge w:val="restart"/>
                  <w:tcBorders>
                    <w:top w:val="single" w:sz="4" w:space="0" w:color="B2B2B2"/>
                    <w:left w:val="single" w:sz="4" w:space="0" w:color="B2B2B2"/>
                    <w:bottom w:val="single" w:sz="4" w:space="0" w:color="B2B2B2"/>
                    <w:right w:val="single" w:sz="4" w:space="0" w:color="B2B2B2"/>
                  </w:tcBorders>
                  <w:shd w:val="clear" w:color="000000" w:fill="FFFFCC"/>
                  <w:noWrap/>
                  <w:hideMark/>
                </w:tcPr>
                <w:p w14:paraId="2746FA0C" w14:textId="77777777" w:rsidR="005138F6" w:rsidRPr="00F250B6" w:rsidRDefault="005138F6" w:rsidP="005138F6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b/>
                      <w:bCs/>
                      <w:lang w:eastAsia="en-GB"/>
                    </w:rPr>
                  </w:pPr>
                  <w:r w:rsidRPr="00F250B6">
                    <w:rPr>
                      <w:rFonts w:eastAsia="Times New Roman" w:cstheme="minorHAnsi"/>
                      <w:b/>
                      <w:bCs/>
                      <w:lang w:eastAsia="en-GB"/>
                    </w:rPr>
                    <w:t>Expected Results</w:t>
                  </w:r>
                </w:p>
              </w:tc>
              <w:tc>
                <w:tcPr>
                  <w:tcW w:w="3743" w:type="dxa"/>
                  <w:gridSpan w:val="3"/>
                  <w:vMerge w:val="restart"/>
                  <w:tcBorders>
                    <w:top w:val="single" w:sz="4" w:space="0" w:color="B2B2B2"/>
                    <w:left w:val="single" w:sz="4" w:space="0" w:color="B2B2B2"/>
                    <w:bottom w:val="single" w:sz="4" w:space="0" w:color="B2B2B2"/>
                    <w:right w:val="single" w:sz="4" w:space="0" w:color="B2B2B2"/>
                  </w:tcBorders>
                  <w:shd w:val="clear" w:color="000000" w:fill="FFFFCC"/>
                  <w:hideMark/>
                </w:tcPr>
                <w:p w14:paraId="68F36C0F" w14:textId="77777777" w:rsidR="005138F6" w:rsidRPr="00F250B6" w:rsidRDefault="005138F6" w:rsidP="005138F6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b/>
                      <w:bCs/>
                      <w:lang w:eastAsia="en-GB"/>
                    </w:rPr>
                  </w:pPr>
                  <w:r w:rsidRPr="00F250B6">
                    <w:rPr>
                      <w:rFonts w:eastAsia="Times New Roman" w:cstheme="minorHAnsi"/>
                      <w:b/>
                      <w:bCs/>
                      <w:lang w:eastAsia="en-GB"/>
                    </w:rPr>
                    <w:t>Actual Results</w:t>
                  </w:r>
                </w:p>
              </w:tc>
              <w:tc>
                <w:tcPr>
                  <w:tcW w:w="3745" w:type="dxa"/>
                  <w:gridSpan w:val="3"/>
                  <w:vMerge w:val="restart"/>
                  <w:tcBorders>
                    <w:top w:val="single" w:sz="4" w:space="0" w:color="B2B2B2"/>
                    <w:left w:val="single" w:sz="4" w:space="0" w:color="B2B2B2"/>
                    <w:bottom w:val="single" w:sz="4" w:space="0" w:color="B2B2B2"/>
                    <w:right w:val="single" w:sz="4" w:space="0" w:color="B2B2B2"/>
                  </w:tcBorders>
                  <w:shd w:val="clear" w:color="000000" w:fill="FFFFCC"/>
                  <w:hideMark/>
                </w:tcPr>
                <w:p w14:paraId="5D856326" w14:textId="77777777" w:rsidR="005138F6" w:rsidRPr="00F250B6" w:rsidRDefault="005138F6" w:rsidP="005138F6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b/>
                      <w:bCs/>
                      <w:lang w:eastAsia="en-GB"/>
                    </w:rPr>
                  </w:pPr>
                  <w:r w:rsidRPr="00F250B6">
                    <w:rPr>
                      <w:rFonts w:eastAsia="Times New Roman" w:cstheme="minorHAnsi"/>
                      <w:b/>
                      <w:bCs/>
                      <w:lang w:eastAsia="en-GB"/>
                    </w:rPr>
                    <w:t>Pass / Fail / Not executed / Suspended</w:t>
                  </w:r>
                </w:p>
              </w:tc>
            </w:tr>
            <w:tr w:rsidR="005138F6" w:rsidRPr="00F250B6" w14:paraId="5A18B358" w14:textId="77777777" w:rsidTr="005138F6">
              <w:trPr>
                <w:trHeight w:val="472"/>
              </w:trPr>
              <w:tc>
                <w:tcPr>
                  <w:tcW w:w="1248" w:type="dxa"/>
                  <w:vMerge/>
                  <w:tcBorders>
                    <w:top w:val="single" w:sz="4" w:space="0" w:color="B2B2B2"/>
                    <w:left w:val="single" w:sz="4" w:space="0" w:color="B2B2B2"/>
                    <w:bottom w:val="single" w:sz="4" w:space="0" w:color="B2B2B2"/>
                    <w:right w:val="single" w:sz="4" w:space="0" w:color="B2B2B2"/>
                  </w:tcBorders>
                  <w:vAlign w:val="center"/>
                  <w:hideMark/>
                </w:tcPr>
                <w:p w14:paraId="7894ABBF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lang w:eastAsia="en-GB"/>
                    </w:rPr>
                  </w:pPr>
                </w:p>
              </w:tc>
              <w:tc>
                <w:tcPr>
                  <w:tcW w:w="3175" w:type="dxa"/>
                  <w:gridSpan w:val="2"/>
                  <w:vMerge/>
                  <w:tcBorders>
                    <w:top w:val="single" w:sz="4" w:space="0" w:color="B2B2B2"/>
                    <w:left w:val="single" w:sz="4" w:space="0" w:color="B2B2B2"/>
                    <w:bottom w:val="single" w:sz="4" w:space="0" w:color="B2B2B2"/>
                    <w:right w:val="single" w:sz="4" w:space="0" w:color="B2B2B2"/>
                  </w:tcBorders>
                  <w:vAlign w:val="center"/>
                  <w:hideMark/>
                </w:tcPr>
                <w:p w14:paraId="7A8DAB8E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lang w:eastAsia="en-GB"/>
                    </w:rPr>
                  </w:pPr>
                </w:p>
              </w:tc>
              <w:tc>
                <w:tcPr>
                  <w:tcW w:w="1816" w:type="dxa"/>
                  <w:gridSpan w:val="2"/>
                  <w:vMerge/>
                  <w:tcBorders>
                    <w:top w:val="single" w:sz="4" w:space="0" w:color="B2B2B2"/>
                    <w:left w:val="single" w:sz="4" w:space="0" w:color="B2B2B2"/>
                    <w:bottom w:val="single" w:sz="4" w:space="0" w:color="B2B2B2"/>
                    <w:right w:val="single" w:sz="4" w:space="0" w:color="B2B2B2"/>
                  </w:tcBorders>
                  <w:vAlign w:val="center"/>
                  <w:hideMark/>
                </w:tcPr>
                <w:p w14:paraId="27FB5974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lang w:eastAsia="en-GB"/>
                    </w:rPr>
                  </w:pPr>
                </w:p>
              </w:tc>
              <w:tc>
                <w:tcPr>
                  <w:tcW w:w="3743" w:type="dxa"/>
                  <w:gridSpan w:val="3"/>
                  <w:vMerge/>
                  <w:tcBorders>
                    <w:top w:val="single" w:sz="4" w:space="0" w:color="B2B2B2"/>
                    <w:left w:val="single" w:sz="4" w:space="0" w:color="B2B2B2"/>
                    <w:bottom w:val="single" w:sz="4" w:space="0" w:color="B2B2B2"/>
                    <w:right w:val="single" w:sz="4" w:space="0" w:color="B2B2B2"/>
                  </w:tcBorders>
                  <w:vAlign w:val="center"/>
                  <w:hideMark/>
                </w:tcPr>
                <w:p w14:paraId="70A37C26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lang w:eastAsia="en-GB"/>
                    </w:rPr>
                  </w:pPr>
                </w:p>
              </w:tc>
              <w:tc>
                <w:tcPr>
                  <w:tcW w:w="3745" w:type="dxa"/>
                  <w:gridSpan w:val="3"/>
                  <w:vMerge/>
                  <w:tcBorders>
                    <w:top w:val="single" w:sz="4" w:space="0" w:color="B2B2B2"/>
                    <w:left w:val="single" w:sz="4" w:space="0" w:color="B2B2B2"/>
                    <w:bottom w:val="single" w:sz="4" w:space="0" w:color="B2B2B2"/>
                    <w:right w:val="single" w:sz="4" w:space="0" w:color="B2B2B2"/>
                  </w:tcBorders>
                  <w:vAlign w:val="center"/>
                  <w:hideMark/>
                </w:tcPr>
                <w:p w14:paraId="4ADEA2CF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lang w:eastAsia="en-GB"/>
                    </w:rPr>
                  </w:pPr>
                </w:p>
              </w:tc>
            </w:tr>
            <w:tr w:rsidR="005138F6" w:rsidRPr="00F250B6" w14:paraId="06B377C2" w14:textId="77777777" w:rsidTr="005138F6">
              <w:trPr>
                <w:trHeight w:val="573"/>
              </w:trPr>
              <w:tc>
                <w:tcPr>
                  <w:tcW w:w="12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00A51023" w14:textId="77777777" w:rsidR="005138F6" w:rsidRPr="00F250B6" w:rsidRDefault="005138F6" w:rsidP="005138F6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lang w:eastAsia="en-GB"/>
                    </w:rPr>
                  </w:pPr>
                  <w:r w:rsidRPr="00F250B6">
                    <w:rPr>
                      <w:rFonts w:eastAsia="Times New Roman" w:cstheme="minorHAnsi"/>
                      <w:lang w:eastAsia="en-GB"/>
                    </w:rPr>
                    <w:t>1</w:t>
                  </w:r>
                </w:p>
              </w:tc>
              <w:tc>
                <w:tcPr>
                  <w:tcW w:w="3175" w:type="dxa"/>
                  <w:gridSpan w:val="2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5768C809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  <w:r>
                    <w:rPr>
                      <w:rFonts w:eastAsia="Times New Roman" w:cstheme="minorHAnsi"/>
                      <w:lang w:eastAsia="en-GB"/>
                    </w:rPr>
                    <w:t>Navigate mobile device home-screen &amp; click on Attend-It App</w:t>
                  </w:r>
                </w:p>
              </w:tc>
              <w:tc>
                <w:tcPr>
                  <w:tcW w:w="1816" w:type="dxa"/>
                  <w:gridSpan w:val="2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69CED962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  <w:r>
                    <w:rPr>
                      <w:rFonts w:eastAsia="Times New Roman" w:cstheme="minorHAnsi"/>
                      <w:lang w:eastAsia="en-GB"/>
                    </w:rPr>
                    <w:t>App</w:t>
                  </w:r>
                  <w:r w:rsidRPr="00F250B6">
                    <w:rPr>
                      <w:rFonts w:eastAsia="Times New Roman" w:cstheme="minorHAnsi"/>
                      <w:lang w:eastAsia="en-GB"/>
                    </w:rPr>
                    <w:t xml:space="preserve"> should open</w:t>
                  </w:r>
                </w:p>
              </w:tc>
              <w:tc>
                <w:tcPr>
                  <w:tcW w:w="3743" w:type="dxa"/>
                  <w:gridSpan w:val="3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000000"/>
                  </w:tcBorders>
                  <w:shd w:val="clear" w:color="auto" w:fill="auto"/>
                  <w:hideMark/>
                </w:tcPr>
                <w:p w14:paraId="3F768148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  <w:r w:rsidRPr="00F250B6">
                    <w:rPr>
                      <w:rFonts w:eastAsia="Times New Roman" w:cstheme="minorHAnsi"/>
                      <w:lang w:eastAsia="en-GB"/>
                    </w:rPr>
                    <w:t xml:space="preserve">As </w:t>
                  </w:r>
                  <w:proofErr w:type="gramStart"/>
                  <w:r w:rsidRPr="00F250B6">
                    <w:rPr>
                      <w:rFonts w:eastAsia="Times New Roman" w:cstheme="minorHAnsi"/>
                      <w:lang w:eastAsia="en-GB"/>
                    </w:rPr>
                    <w:t>Expected</w:t>
                  </w:r>
                  <w:proofErr w:type="gramEnd"/>
                </w:p>
              </w:tc>
              <w:tc>
                <w:tcPr>
                  <w:tcW w:w="3745" w:type="dxa"/>
                  <w:gridSpan w:val="3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000000"/>
                  </w:tcBorders>
                  <w:shd w:val="clear" w:color="auto" w:fill="auto"/>
                  <w:hideMark/>
                </w:tcPr>
                <w:p w14:paraId="404A8A96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  <w:r w:rsidRPr="00F250B6">
                    <w:rPr>
                      <w:rFonts w:eastAsia="Times New Roman" w:cstheme="minorHAnsi"/>
                      <w:lang w:eastAsia="en-GB"/>
                    </w:rPr>
                    <w:t>Pass</w:t>
                  </w:r>
                </w:p>
              </w:tc>
            </w:tr>
            <w:tr w:rsidR="005138F6" w:rsidRPr="00F250B6" w14:paraId="7C37A938" w14:textId="77777777" w:rsidTr="005138F6">
              <w:trPr>
                <w:trHeight w:val="295"/>
              </w:trPr>
              <w:tc>
                <w:tcPr>
                  <w:tcW w:w="124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2E060A18" w14:textId="77777777" w:rsidR="005138F6" w:rsidRPr="00F250B6" w:rsidRDefault="005138F6" w:rsidP="005138F6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lang w:eastAsia="en-GB"/>
                    </w:rPr>
                  </w:pPr>
                  <w:r w:rsidRPr="00F250B6">
                    <w:rPr>
                      <w:rFonts w:eastAsia="Times New Roman" w:cstheme="minorHAnsi"/>
                      <w:lang w:eastAsia="en-GB"/>
                    </w:rPr>
                    <w:t>2</w:t>
                  </w:r>
                </w:p>
              </w:tc>
              <w:tc>
                <w:tcPr>
                  <w:tcW w:w="3175" w:type="dxa"/>
                  <w:gridSpan w:val="2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38BE1289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  <w:r w:rsidRPr="00F250B6">
                    <w:rPr>
                      <w:rFonts w:eastAsia="Times New Roman" w:cstheme="minorHAnsi"/>
                      <w:lang w:eastAsia="en-GB"/>
                    </w:rPr>
                    <w:t>Enter User</w:t>
                  </w:r>
                  <w:r>
                    <w:rPr>
                      <w:rFonts w:eastAsia="Times New Roman" w:cstheme="minorHAnsi"/>
                      <w:lang w:eastAsia="en-GB"/>
                    </w:rPr>
                    <w:t>name</w:t>
                  </w:r>
                  <w:r w:rsidRPr="00F250B6">
                    <w:rPr>
                      <w:rFonts w:eastAsia="Times New Roman" w:cstheme="minorHAnsi"/>
                      <w:lang w:eastAsia="en-GB"/>
                    </w:rPr>
                    <w:t xml:space="preserve"> &amp; Password</w:t>
                  </w:r>
                </w:p>
              </w:tc>
              <w:tc>
                <w:tcPr>
                  <w:tcW w:w="1816" w:type="dxa"/>
                  <w:gridSpan w:val="2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6ED9E71C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  <w:r w:rsidRPr="00F250B6">
                    <w:rPr>
                      <w:rFonts w:eastAsia="Times New Roman" w:cstheme="minorHAnsi"/>
                      <w:lang w:eastAsia="en-GB"/>
                    </w:rPr>
                    <w:t>Credential can be entered</w:t>
                  </w:r>
                </w:p>
              </w:tc>
              <w:tc>
                <w:tcPr>
                  <w:tcW w:w="3743" w:type="dxa"/>
                  <w:gridSpan w:val="3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000000"/>
                  </w:tcBorders>
                  <w:shd w:val="clear" w:color="auto" w:fill="auto"/>
                  <w:hideMark/>
                </w:tcPr>
                <w:p w14:paraId="3884191B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  <w:r w:rsidRPr="00F250B6">
                    <w:rPr>
                      <w:rFonts w:eastAsia="Times New Roman" w:cstheme="minorHAnsi"/>
                      <w:lang w:eastAsia="en-GB"/>
                    </w:rPr>
                    <w:t xml:space="preserve">As </w:t>
                  </w:r>
                  <w:proofErr w:type="gramStart"/>
                  <w:r w:rsidRPr="00F250B6">
                    <w:rPr>
                      <w:rFonts w:eastAsia="Times New Roman" w:cstheme="minorHAnsi"/>
                      <w:lang w:eastAsia="en-GB"/>
                    </w:rPr>
                    <w:t>Expected</w:t>
                  </w:r>
                  <w:proofErr w:type="gramEnd"/>
                </w:p>
              </w:tc>
              <w:tc>
                <w:tcPr>
                  <w:tcW w:w="3745" w:type="dxa"/>
                  <w:gridSpan w:val="3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000000"/>
                  </w:tcBorders>
                  <w:shd w:val="clear" w:color="auto" w:fill="auto"/>
                  <w:hideMark/>
                </w:tcPr>
                <w:p w14:paraId="3EC3E512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  <w:r w:rsidRPr="00F250B6">
                    <w:rPr>
                      <w:rFonts w:eastAsia="Times New Roman" w:cstheme="minorHAnsi"/>
                      <w:lang w:eastAsia="en-GB"/>
                    </w:rPr>
                    <w:t>Pass</w:t>
                  </w:r>
                </w:p>
              </w:tc>
            </w:tr>
            <w:tr w:rsidR="005138F6" w:rsidRPr="00F250B6" w14:paraId="7BA794BD" w14:textId="77777777" w:rsidTr="005138F6">
              <w:trPr>
                <w:trHeight w:val="295"/>
              </w:trPr>
              <w:tc>
                <w:tcPr>
                  <w:tcW w:w="1248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7E63C6B2" w14:textId="77777777" w:rsidR="005138F6" w:rsidRPr="00F250B6" w:rsidRDefault="005138F6" w:rsidP="005138F6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lang w:eastAsia="en-GB"/>
                    </w:rPr>
                  </w:pPr>
                  <w:r w:rsidRPr="00F250B6">
                    <w:rPr>
                      <w:rFonts w:eastAsia="Times New Roman" w:cstheme="minorHAnsi"/>
                      <w:lang w:eastAsia="en-GB"/>
                    </w:rPr>
                    <w:t>3</w:t>
                  </w:r>
                </w:p>
              </w:tc>
              <w:tc>
                <w:tcPr>
                  <w:tcW w:w="3175" w:type="dxa"/>
                  <w:gridSpan w:val="2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54CA9685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  <w:r w:rsidRPr="00F250B6">
                    <w:rPr>
                      <w:rFonts w:eastAsia="Times New Roman" w:cstheme="minorHAnsi"/>
                      <w:lang w:eastAsia="en-GB"/>
                    </w:rPr>
                    <w:t>Click Submit</w:t>
                  </w:r>
                </w:p>
              </w:tc>
              <w:tc>
                <w:tcPr>
                  <w:tcW w:w="1816" w:type="dxa"/>
                  <w:gridSpan w:val="2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7AFD4FE5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  <w:r>
                    <w:rPr>
                      <w:rFonts w:eastAsia="Times New Roman" w:cstheme="minorHAnsi"/>
                      <w:lang w:eastAsia="en-GB"/>
                    </w:rPr>
                    <w:t>Student</w:t>
                  </w:r>
                  <w:r w:rsidRPr="00F250B6">
                    <w:rPr>
                      <w:rFonts w:eastAsia="Times New Roman" w:cstheme="minorHAnsi"/>
                      <w:lang w:eastAsia="en-GB"/>
                    </w:rPr>
                    <w:t xml:space="preserve"> is logged in</w:t>
                  </w:r>
                </w:p>
              </w:tc>
              <w:tc>
                <w:tcPr>
                  <w:tcW w:w="3743" w:type="dxa"/>
                  <w:gridSpan w:val="3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000000"/>
                  </w:tcBorders>
                  <w:shd w:val="clear" w:color="auto" w:fill="auto"/>
                  <w:hideMark/>
                </w:tcPr>
                <w:p w14:paraId="62EEED64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  <w:r w:rsidRPr="00F250B6">
                    <w:rPr>
                      <w:rFonts w:eastAsia="Times New Roman" w:cstheme="minorHAnsi"/>
                      <w:lang w:eastAsia="en-GB"/>
                    </w:rPr>
                    <w:t xml:space="preserve">As </w:t>
                  </w:r>
                  <w:proofErr w:type="gramStart"/>
                  <w:r w:rsidRPr="00F250B6">
                    <w:rPr>
                      <w:rFonts w:eastAsia="Times New Roman" w:cstheme="minorHAnsi"/>
                      <w:lang w:eastAsia="en-GB"/>
                    </w:rPr>
                    <w:t>Expected</w:t>
                  </w:r>
                  <w:proofErr w:type="gramEnd"/>
                </w:p>
              </w:tc>
              <w:tc>
                <w:tcPr>
                  <w:tcW w:w="3745" w:type="dxa"/>
                  <w:gridSpan w:val="3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000000"/>
                  </w:tcBorders>
                  <w:shd w:val="clear" w:color="auto" w:fill="auto"/>
                  <w:hideMark/>
                </w:tcPr>
                <w:p w14:paraId="0315F012" w14:textId="77777777" w:rsidR="005138F6" w:rsidRPr="00F250B6" w:rsidRDefault="005138F6" w:rsidP="005138F6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  <w:r w:rsidRPr="00F250B6">
                    <w:rPr>
                      <w:rFonts w:eastAsia="Times New Roman" w:cstheme="minorHAnsi"/>
                      <w:lang w:eastAsia="en-GB"/>
                    </w:rPr>
                    <w:t>Pass</w:t>
                  </w:r>
                </w:p>
              </w:tc>
            </w:tr>
          </w:tbl>
          <w:p w14:paraId="67020B53" w14:textId="77777777" w:rsidR="005138F6" w:rsidRDefault="005138F6" w:rsidP="005138F6">
            <w:pPr>
              <w:rPr>
                <w:rFonts w:eastAsia="Times New Roman" w:cstheme="minorHAnsi"/>
                <w:lang w:eastAsia="en-GB"/>
              </w:rPr>
            </w:pPr>
          </w:p>
          <w:p w14:paraId="547958E0" w14:textId="77777777" w:rsidR="005138F6" w:rsidRPr="00F250B6" w:rsidRDefault="005138F6" w:rsidP="005138F6">
            <w:pPr>
              <w:rPr>
                <w:rFonts w:eastAsia="Times New Roman" w:cstheme="minorHAnsi"/>
                <w:lang w:eastAsia="en-GB"/>
              </w:rPr>
            </w:pPr>
          </w:p>
        </w:tc>
      </w:tr>
    </w:tbl>
    <w:p w14:paraId="71C4131F" w14:textId="77777777" w:rsidR="005138F6" w:rsidRDefault="005138F6" w:rsidP="005138F6">
      <w:pPr>
        <w:rPr>
          <w:rFonts w:cstheme="minorHAnsi"/>
        </w:rPr>
      </w:pPr>
    </w:p>
    <w:p w14:paraId="0A1E838D" w14:textId="77777777" w:rsidR="005138F6" w:rsidRDefault="005138F6" w:rsidP="005138F6">
      <w:pPr>
        <w:rPr>
          <w:rFonts w:cstheme="minorHAnsi"/>
        </w:rPr>
      </w:pPr>
    </w:p>
    <w:p w14:paraId="4FA9724B" w14:textId="77777777" w:rsidR="005138F6" w:rsidRDefault="005138F6" w:rsidP="005138F6">
      <w:pPr>
        <w:rPr>
          <w:rFonts w:cstheme="minorHAnsi"/>
        </w:rPr>
      </w:pPr>
    </w:p>
    <w:tbl>
      <w:tblPr>
        <w:tblW w:w="13732" w:type="dxa"/>
        <w:tblLook w:val="04A0" w:firstRow="1" w:lastRow="0" w:firstColumn="1" w:lastColumn="0" w:noHBand="0" w:noVBand="1"/>
      </w:tblPr>
      <w:tblGrid>
        <w:gridCol w:w="1248"/>
        <w:gridCol w:w="1042"/>
        <w:gridCol w:w="207"/>
        <w:gridCol w:w="1926"/>
        <w:gridCol w:w="569"/>
        <w:gridCol w:w="1247"/>
        <w:gridCol w:w="1249"/>
        <w:gridCol w:w="1247"/>
        <w:gridCol w:w="1247"/>
        <w:gridCol w:w="1249"/>
        <w:gridCol w:w="1247"/>
        <w:gridCol w:w="1254"/>
      </w:tblGrid>
      <w:tr w:rsidR="005138F6" w:rsidRPr="00F250B6" w14:paraId="381EA9CC" w14:textId="77777777" w:rsidTr="005138F6">
        <w:trPr>
          <w:gridAfter w:val="10"/>
          <w:wAfter w:w="11442" w:type="dxa"/>
          <w:trHeight w:val="295"/>
        </w:trPr>
        <w:tc>
          <w:tcPr>
            <w:tcW w:w="22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927852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138F6" w:rsidRPr="00F250B6" w14:paraId="7CF5B152" w14:textId="77777777" w:rsidTr="005138F6">
        <w:trPr>
          <w:trHeight w:val="295"/>
        </w:trPr>
        <w:tc>
          <w:tcPr>
            <w:tcW w:w="2497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B64BFF1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9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24494F" w14:textId="5FB81F52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A_ID02</w:t>
            </w:r>
            <w:bookmarkStart w:id="0" w:name="_GoBack"/>
            <w:bookmarkEnd w:id="0"/>
          </w:p>
        </w:tc>
        <w:tc>
          <w:tcPr>
            <w:tcW w:w="181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21D1D7D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49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010A53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Test </w:t>
            </w:r>
            <w:r>
              <w:rPr>
                <w:rFonts w:eastAsia="Times New Roman" w:cstheme="minorHAnsi"/>
                <w:lang w:eastAsia="en-GB"/>
              </w:rPr>
              <w:t>a user device connection to Apache webserver</w:t>
            </w:r>
          </w:p>
        </w:tc>
      </w:tr>
      <w:tr w:rsidR="005138F6" w:rsidRPr="00F250B6" w14:paraId="6F41183F" w14:textId="77777777" w:rsidTr="005138F6">
        <w:trPr>
          <w:gridAfter w:val="2"/>
          <w:wAfter w:w="2501" w:type="dxa"/>
          <w:trHeight w:val="295"/>
        </w:trPr>
        <w:tc>
          <w:tcPr>
            <w:tcW w:w="2497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8A08635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4993EB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athan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Ndombasi</w:t>
            </w:r>
            <w:proofErr w:type="spellEnd"/>
          </w:p>
        </w:tc>
        <w:tc>
          <w:tcPr>
            <w:tcW w:w="181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EBC712B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49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E4E4D72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 xml:space="preserve">Test Case (Pass/Fail/Not </w:t>
            </w:r>
            <w:proofErr w:type="spellStart"/>
            <w:r>
              <w:rPr>
                <w:rFonts w:eastAsia="Times New Roman" w:cstheme="minorHAnsi"/>
                <w:b/>
                <w:bCs/>
                <w:lang w:eastAsia="en-GB"/>
              </w:rPr>
              <w:t>Exeucted</w:t>
            </w:r>
            <w:proofErr w:type="spellEnd"/>
            <w:r>
              <w:rPr>
                <w:rFonts w:eastAsia="Times New Roman" w:cstheme="minorHAnsi"/>
                <w:b/>
                <w:bCs/>
                <w:lang w:eastAsia="en-GB"/>
              </w:rPr>
              <w:t>)</w:t>
            </w:r>
          </w:p>
        </w:tc>
        <w:tc>
          <w:tcPr>
            <w:tcW w:w="24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7CFDEB8C" w14:textId="77777777" w:rsidR="005138F6" w:rsidRDefault="005138F6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34425199" w14:textId="77777777" w:rsidR="005138F6" w:rsidRPr="00F250B6" w:rsidRDefault="005138F6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138F6" w:rsidRPr="00F250B6" w14:paraId="65767631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4C1589" w14:textId="77777777" w:rsidR="005138F6" w:rsidRPr="00F250B6" w:rsidRDefault="005138F6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E2EAEF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5B9536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780FE9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072892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AC5B75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3D5910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8EB88A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4A7E8B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E5705D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147FC5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138F6" w:rsidRPr="00F250B6" w14:paraId="2D237C76" w14:textId="77777777" w:rsidTr="005138F6">
        <w:trPr>
          <w:gridAfter w:val="8"/>
          <w:wAfter w:w="9309" w:type="dxa"/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A11689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EA4C5B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7FF695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138F6" w:rsidRPr="00F250B6" w14:paraId="636E4C86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6A7589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2BEB3A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EBDD78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9C36C9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EE8FF7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15D37E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5F5DAC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993B3E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82965D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CF2349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897584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138F6" w:rsidRPr="00F250B6" w14:paraId="3850EB3A" w14:textId="77777777" w:rsidTr="005138F6">
        <w:trPr>
          <w:trHeight w:val="295"/>
        </w:trPr>
        <w:tc>
          <w:tcPr>
            <w:tcW w:w="2497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97AAF63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A7225D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athan</w:t>
            </w:r>
          </w:p>
        </w:tc>
        <w:tc>
          <w:tcPr>
            <w:tcW w:w="181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DE0282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4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12FBF5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-</w:t>
            </w:r>
            <w:r>
              <w:rPr>
                <w:rFonts w:eastAsia="Times New Roman" w:cstheme="minorHAnsi"/>
                <w:lang w:eastAsia="en-GB"/>
              </w:rPr>
              <w:t>Feb</w:t>
            </w:r>
            <w:r w:rsidRPr="00F250B6">
              <w:rPr>
                <w:rFonts w:eastAsia="Times New Roman" w:cstheme="minorHAnsi"/>
                <w:lang w:eastAsia="en-GB"/>
              </w:rPr>
              <w:t>-</w:t>
            </w:r>
            <w:r>
              <w:rPr>
                <w:rFonts w:eastAsia="Times New Roman" w:cstheme="minorHAnsi"/>
                <w:lang w:eastAsia="en-GB"/>
              </w:rPr>
              <w:t>2020</w:t>
            </w:r>
          </w:p>
        </w:tc>
        <w:tc>
          <w:tcPr>
            <w:tcW w:w="249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8D1D4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76741B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138F6" w:rsidRPr="00F250B6" w14:paraId="7A1E875B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5CEB7D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C2CA10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CEB5BC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1EB2C2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BC7E90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503C19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1E4022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8F22E9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3AFC3E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EBA7D3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920034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138F6" w:rsidRPr="00F250B6" w14:paraId="7B55A79E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3B9E4E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34CDB6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C47B83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C321E0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F78268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527A7D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31FBC7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94F07D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DAB42B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3E9768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435D0D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138F6" w:rsidRPr="00F250B6" w14:paraId="2B44EF98" w14:textId="77777777" w:rsidTr="005138F6">
        <w:trPr>
          <w:trHeight w:val="295"/>
        </w:trPr>
        <w:tc>
          <w:tcPr>
            <w:tcW w:w="124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00C47D2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487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2BFAAA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er device can use a web browser to successfully connect to the Apache webserver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3C0827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118314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DE77F9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AD5FE7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138F6" w:rsidRPr="00F250B6" w14:paraId="2423BE31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8696C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1077C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9032D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BBB2D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8817F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C97F1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DB1DE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D9020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F0CD8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C7F8E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63031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138F6" w:rsidRPr="00F250B6" w14:paraId="6CFF75FF" w14:textId="77777777" w:rsidTr="005138F6">
        <w:trPr>
          <w:trHeight w:val="472"/>
        </w:trPr>
        <w:tc>
          <w:tcPr>
            <w:tcW w:w="1248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A4410FB" w14:textId="77777777" w:rsidR="005138F6" w:rsidRPr="00F250B6" w:rsidRDefault="005138F6" w:rsidP="005138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3175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4C22FB" w14:textId="77777777" w:rsidR="005138F6" w:rsidRPr="00F250B6" w:rsidRDefault="005138F6" w:rsidP="005138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1816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3E6E10F" w14:textId="77777777" w:rsidR="005138F6" w:rsidRPr="00F250B6" w:rsidRDefault="005138F6" w:rsidP="005138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743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54C940" w14:textId="77777777" w:rsidR="005138F6" w:rsidRPr="00F250B6" w:rsidRDefault="005138F6" w:rsidP="005138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75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EB97D0F" w14:textId="77777777" w:rsidR="005138F6" w:rsidRPr="00F250B6" w:rsidRDefault="005138F6" w:rsidP="005138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5138F6" w:rsidRPr="00F250B6" w14:paraId="470B76E1" w14:textId="77777777" w:rsidTr="005138F6">
        <w:trPr>
          <w:trHeight w:val="472"/>
        </w:trPr>
        <w:tc>
          <w:tcPr>
            <w:tcW w:w="1248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F5EB7C4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175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FBCA50F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816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314F588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743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61C4E60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75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6F7AF42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5138F6" w:rsidRPr="00F250B6" w14:paraId="135A0B46" w14:textId="77777777" w:rsidTr="005138F6">
        <w:trPr>
          <w:trHeight w:val="573"/>
        </w:trPr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DC71E7" w14:textId="77777777" w:rsidR="005138F6" w:rsidRPr="00F250B6" w:rsidRDefault="005138F6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17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0A6E6E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avigate device to web browser </w:t>
            </w:r>
          </w:p>
        </w:tc>
        <w:tc>
          <w:tcPr>
            <w:tcW w:w="18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3B3EB1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eb browser</w:t>
            </w:r>
            <w:r w:rsidRPr="00F250B6">
              <w:rPr>
                <w:rFonts w:eastAsia="Times New Roman" w:cstheme="minorHAnsi"/>
                <w:lang w:eastAsia="en-GB"/>
              </w:rPr>
              <w:t xml:space="preserve"> should open</w:t>
            </w:r>
          </w:p>
        </w:tc>
        <w:tc>
          <w:tcPr>
            <w:tcW w:w="37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FE0BFC6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75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C2A06F8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138F6" w:rsidRPr="00F250B6" w14:paraId="0FA1123C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6F323B" w14:textId="77777777" w:rsidR="005138F6" w:rsidRPr="00F250B6" w:rsidRDefault="005138F6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17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E6C4F2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Enter </w:t>
            </w:r>
            <w:hyperlink w:history="1">
              <w:r w:rsidRPr="0090062A">
                <w:rPr>
                  <w:rStyle w:val="Hyperlink"/>
                  <w:rFonts w:eastAsia="Times New Roman" w:cstheme="minorHAnsi"/>
                  <w:lang w:eastAsia="en-GB"/>
                </w:rPr>
                <w:t>https://</w:t>
              </w:r>
            </w:hyperlink>
            <w:r>
              <w:rPr>
                <w:rFonts w:eastAsia="Times New Roman" w:cstheme="minorHAnsi"/>
                <w:lang w:eastAsia="en-GB"/>
              </w:rPr>
              <w:t xml:space="preserve"> following the IP address of apache webserver</w:t>
            </w:r>
          </w:p>
        </w:tc>
        <w:tc>
          <w:tcPr>
            <w:tcW w:w="18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1E44A4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gramStart"/>
            <w:r>
              <w:rPr>
                <w:rFonts w:eastAsia="Times New Roman" w:cstheme="minorHAnsi"/>
                <w:lang w:eastAsia="en-GB"/>
              </w:rPr>
              <w:t>Web-server</w:t>
            </w:r>
            <w:proofErr w:type="gramEnd"/>
            <w:r>
              <w:rPr>
                <w:rFonts w:eastAsia="Times New Roman" w:cstheme="minorHAnsi"/>
                <w:lang w:eastAsia="en-GB"/>
              </w:rPr>
              <w:t xml:space="preserve"> should load and connect successfully </w:t>
            </w:r>
          </w:p>
        </w:tc>
        <w:tc>
          <w:tcPr>
            <w:tcW w:w="37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83C2CE1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75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92A3C2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31454996" w14:textId="77777777" w:rsidR="005138F6" w:rsidRDefault="005138F6" w:rsidP="005138F6">
      <w:pPr>
        <w:rPr>
          <w:rFonts w:cstheme="minorHAnsi"/>
        </w:rPr>
      </w:pPr>
    </w:p>
    <w:p w14:paraId="4A24C566" w14:textId="77777777" w:rsidR="005138F6" w:rsidRDefault="005138F6" w:rsidP="005138F6">
      <w:pPr>
        <w:rPr>
          <w:rFonts w:cstheme="minorHAnsi"/>
        </w:rPr>
      </w:pPr>
    </w:p>
    <w:p w14:paraId="7FB5C5F3" w14:textId="77777777" w:rsidR="005138F6" w:rsidRDefault="005138F6" w:rsidP="005138F6">
      <w:pPr>
        <w:rPr>
          <w:rFonts w:cstheme="minorHAnsi"/>
        </w:rPr>
      </w:pPr>
    </w:p>
    <w:p w14:paraId="7B77EAB1" w14:textId="77777777" w:rsidR="005138F6" w:rsidRDefault="005138F6" w:rsidP="005138F6">
      <w:pPr>
        <w:rPr>
          <w:rFonts w:cstheme="minorHAnsi"/>
        </w:rPr>
      </w:pPr>
    </w:p>
    <w:p w14:paraId="42738C66" w14:textId="77777777" w:rsidR="005138F6" w:rsidRDefault="005138F6" w:rsidP="005138F6">
      <w:pPr>
        <w:rPr>
          <w:rFonts w:cstheme="minorHAnsi"/>
        </w:rPr>
      </w:pPr>
    </w:p>
    <w:tbl>
      <w:tblPr>
        <w:tblW w:w="13732" w:type="dxa"/>
        <w:tblLook w:val="04A0" w:firstRow="1" w:lastRow="0" w:firstColumn="1" w:lastColumn="0" w:noHBand="0" w:noVBand="1"/>
      </w:tblPr>
      <w:tblGrid>
        <w:gridCol w:w="1248"/>
        <w:gridCol w:w="1249"/>
        <w:gridCol w:w="1926"/>
        <w:gridCol w:w="569"/>
        <w:gridCol w:w="1247"/>
        <w:gridCol w:w="1249"/>
        <w:gridCol w:w="1247"/>
        <w:gridCol w:w="1247"/>
        <w:gridCol w:w="1249"/>
        <w:gridCol w:w="1247"/>
        <w:gridCol w:w="1254"/>
      </w:tblGrid>
      <w:tr w:rsidR="005138F6" w:rsidRPr="00F250B6" w14:paraId="7EA47EEE" w14:textId="77777777" w:rsidTr="005138F6">
        <w:trPr>
          <w:trHeight w:val="295"/>
        </w:trPr>
        <w:tc>
          <w:tcPr>
            <w:tcW w:w="249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5DE07E2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9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E15959" w14:textId="5279EEBA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A_ID03</w:t>
            </w:r>
          </w:p>
        </w:tc>
        <w:tc>
          <w:tcPr>
            <w:tcW w:w="181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D2D628F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49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12AB668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Test</w:t>
            </w:r>
            <w:r>
              <w:rPr>
                <w:rFonts w:eastAsia="Times New Roman" w:cstheme="minorHAnsi"/>
                <w:lang w:eastAsia="en-GB"/>
              </w:rPr>
              <w:t xml:space="preserve"> Raspberry Pi connection to Apache webserver</w:t>
            </w:r>
          </w:p>
        </w:tc>
      </w:tr>
      <w:tr w:rsidR="005138F6" w:rsidRPr="00F250B6" w14:paraId="646FFD55" w14:textId="77777777" w:rsidTr="005138F6">
        <w:trPr>
          <w:gridAfter w:val="2"/>
          <w:wAfter w:w="2501" w:type="dxa"/>
          <w:trHeight w:val="295"/>
        </w:trPr>
        <w:tc>
          <w:tcPr>
            <w:tcW w:w="249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7A677C9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4E0F4C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athan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Ndombasi</w:t>
            </w:r>
            <w:proofErr w:type="spellEnd"/>
          </w:p>
        </w:tc>
        <w:tc>
          <w:tcPr>
            <w:tcW w:w="181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5AD8FB5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49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E6ED5F6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 xml:space="preserve">Test Case (Pass/Fail/Not </w:t>
            </w:r>
            <w:proofErr w:type="spellStart"/>
            <w:r>
              <w:rPr>
                <w:rFonts w:eastAsia="Times New Roman" w:cstheme="minorHAnsi"/>
                <w:b/>
                <w:bCs/>
                <w:lang w:eastAsia="en-GB"/>
              </w:rPr>
              <w:t>Exeucted</w:t>
            </w:r>
            <w:proofErr w:type="spellEnd"/>
            <w:r>
              <w:rPr>
                <w:rFonts w:eastAsia="Times New Roman" w:cstheme="minorHAnsi"/>
                <w:b/>
                <w:bCs/>
                <w:lang w:eastAsia="en-GB"/>
              </w:rPr>
              <w:t>)</w:t>
            </w:r>
          </w:p>
        </w:tc>
        <w:tc>
          <w:tcPr>
            <w:tcW w:w="24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2D133BF3" w14:textId="77777777" w:rsidR="005138F6" w:rsidRDefault="005138F6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55EF9D3C" w14:textId="77777777" w:rsidR="005138F6" w:rsidRPr="00F250B6" w:rsidRDefault="005138F6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138F6" w:rsidRPr="00F250B6" w14:paraId="3C0F1A89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568D5B" w14:textId="77777777" w:rsidR="005138F6" w:rsidRPr="00F250B6" w:rsidRDefault="005138F6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79AFFB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60F471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8E7F19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AEB939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04A310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F0711C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2FFFE9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796516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27D5DB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441CBB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138F6" w:rsidRPr="00F250B6" w14:paraId="3BDF510A" w14:textId="77777777" w:rsidTr="005138F6">
        <w:trPr>
          <w:gridAfter w:val="8"/>
          <w:wAfter w:w="9309" w:type="dxa"/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79C320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3F75CC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96DE69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138F6" w:rsidRPr="00F250B6" w14:paraId="6FC50C30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4BFE2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B1ED02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DE5080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C31D96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52CA39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24D887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939B91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C3F26E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3816E4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D2F3C3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DE3C88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138F6" w:rsidRPr="00F250B6" w14:paraId="6981A2DE" w14:textId="77777777" w:rsidTr="005138F6">
        <w:trPr>
          <w:trHeight w:val="295"/>
        </w:trPr>
        <w:tc>
          <w:tcPr>
            <w:tcW w:w="249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5718505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90D20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athan</w:t>
            </w:r>
          </w:p>
        </w:tc>
        <w:tc>
          <w:tcPr>
            <w:tcW w:w="181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949454A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4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F3F85B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-</w:t>
            </w:r>
            <w:r>
              <w:rPr>
                <w:rFonts w:eastAsia="Times New Roman" w:cstheme="minorHAnsi"/>
                <w:lang w:eastAsia="en-GB"/>
              </w:rPr>
              <w:t>Feb</w:t>
            </w:r>
            <w:r w:rsidRPr="00F250B6">
              <w:rPr>
                <w:rFonts w:eastAsia="Times New Roman" w:cstheme="minorHAnsi"/>
                <w:lang w:eastAsia="en-GB"/>
              </w:rPr>
              <w:t>-</w:t>
            </w:r>
            <w:r>
              <w:rPr>
                <w:rFonts w:eastAsia="Times New Roman" w:cstheme="minorHAnsi"/>
                <w:lang w:eastAsia="en-GB"/>
              </w:rPr>
              <w:t>2020</w:t>
            </w:r>
          </w:p>
        </w:tc>
        <w:tc>
          <w:tcPr>
            <w:tcW w:w="249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C8B980C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54C7CB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138F6" w:rsidRPr="00F250B6" w14:paraId="55D119CA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51FC9C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54BDF8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08B000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54F932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E8BD1F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AC0C74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668ED7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8299A2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4CB949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6D12C4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75BC9A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138F6" w:rsidRPr="00F250B6" w14:paraId="79DABAC2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D73CEA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48B160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C99DF3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BD203C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8A770A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057AEB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4983BA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4F683D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5EB4B2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46BD8C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E27622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138F6" w:rsidRPr="00F250B6" w14:paraId="751F307D" w14:textId="77777777" w:rsidTr="005138F6">
        <w:trPr>
          <w:trHeight w:val="295"/>
        </w:trPr>
        <w:tc>
          <w:tcPr>
            <w:tcW w:w="124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73B9E75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48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3AE39E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aspberry Pi can use a web browser to successfully connect to the Apache webserver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3AFA90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AB622B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E1EF20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9F80DC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138F6" w:rsidRPr="00F250B6" w14:paraId="5B25C32D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430EF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60EAC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DD21F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2CFFF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23038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0B23A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24BC4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158DF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B4578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4D9FF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BD777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138F6" w:rsidRPr="00F250B6" w14:paraId="5E9755CB" w14:textId="77777777" w:rsidTr="005138F6">
        <w:trPr>
          <w:trHeight w:val="472"/>
        </w:trPr>
        <w:tc>
          <w:tcPr>
            <w:tcW w:w="1248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2BD721C" w14:textId="77777777" w:rsidR="005138F6" w:rsidRPr="00F250B6" w:rsidRDefault="005138F6" w:rsidP="005138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3175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8CF7111" w14:textId="77777777" w:rsidR="005138F6" w:rsidRPr="00F250B6" w:rsidRDefault="005138F6" w:rsidP="005138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1816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9316B4C" w14:textId="77777777" w:rsidR="005138F6" w:rsidRPr="00F250B6" w:rsidRDefault="005138F6" w:rsidP="005138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743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7EE1F72" w14:textId="77777777" w:rsidR="005138F6" w:rsidRPr="00F250B6" w:rsidRDefault="005138F6" w:rsidP="005138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75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5393446" w14:textId="77777777" w:rsidR="005138F6" w:rsidRPr="00F250B6" w:rsidRDefault="005138F6" w:rsidP="005138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5138F6" w:rsidRPr="00F250B6" w14:paraId="459CA89B" w14:textId="77777777" w:rsidTr="005138F6">
        <w:trPr>
          <w:trHeight w:val="472"/>
        </w:trPr>
        <w:tc>
          <w:tcPr>
            <w:tcW w:w="1248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EC329F4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175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02D7458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816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AD533CC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743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0312586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75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8796ECE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5138F6" w:rsidRPr="00F250B6" w14:paraId="5EA34485" w14:textId="77777777" w:rsidTr="005138F6">
        <w:trPr>
          <w:trHeight w:val="573"/>
        </w:trPr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FD1EFF" w14:textId="77777777" w:rsidR="005138F6" w:rsidRPr="00F250B6" w:rsidRDefault="005138F6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1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9AEA8F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avigate Raspberry Pi to web browser </w:t>
            </w:r>
          </w:p>
        </w:tc>
        <w:tc>
          <w:tcPr>
            <w:tcW w:w="18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256C8F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eb browser</w:t>
            </w:r>
            <w:r w:rsidRPr="00F250B6">
              <w:rPr>
                <w:rFonts w:eastAsia="Times New Roman" w:cstheme="minorHAnsi"/>
                <w:lang w:eastAsia="en-GB"/>
              </w:rPr>
              <w:t xml:space="preserve"> should open</w:t>
            </w:r>
          </w:p>
        </w:tc>
        <w:tc>
          <w:tcPr>
            <w:tcW w:w="37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C2601F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75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DEE6B9E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138F6" w:rsidRPr="00F250B6" w14:paraId="0C10CEB3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887E08" w14:textId="77777777" w:rsidR="005138F6" w:rsidRPr="00F250B6" w:rsidRDefault="005138F6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1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57B8F8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Enter </w:t>
            </w:r>
            <w:r>
              <w:rPr>
                <w:rFonts w:eastAsia="Times New Roman" w:cstheme="minorHAnsi"/>
                <w:lang w:eastAsia="en-GB"/>
              </w:rPr>
              <w:t xml:space="preserve">“localhost” into web address </w:t>
            </w:r>
          </w:p>
        </w:tc>
        <w:tc>
          <w:tcPr>
            <w:tcW w:w="18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5FE78C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gramStart"/>
            <w:r>
              <w:rPr>
                <w:rFonts w:eastAsia="Times New Roman" w:cstheme="minorHAnsi"/>
                <w:lang w:eastAsia="en-GB"/>
              </w:rPr>
              <w:t>Web-server</w:t>
            </w:r>
            <w:proofErr w:type="gramEnd"/>
            <w:r>
              <w:rPr>
                <w:rFonts w:eastAsia="Times New Roman" w:cstheme="minorHAnsi"/>
                <w:lang w:eastAsia="en-GB"/>
              </w:rPr>
              <w:t xml:space="preserve"> should load and connect successfully </w:t>
            </w:r>
          </w:p>
        </w:tc>
        <w:tc>
          <w:tcPr>
            <w:tcW w:w="37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942BD74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75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6ACB95" w14:textId="77777777" w:rsidR="005138F6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626E0D88" w14:textId="4AF88515" w:rsidR="006938D0" w:rsidRDefault="006938D0">
      <w:pPr>
        <w:rPr>
          <w:rFonts w:cstheme="minorHAnsi"/>
        </w:rPr>
      </w:pPr>
    </w:p>
    <w:p w14:paraId="3B165749" w14:textId="631F717F" w:rsidR="005138F6" w:rsidRDefault="005138F6">
      <w:pPr>
        <w:rPr>
          <w:rFonts w:cstheme="minorHAnsi"/>
        </w:rPr>
      </w:pPr>
    </w:p>
    <w:p w14:paraId="09D34269" w14:textId="77777777" w:rsidR="005138F6" w:rsidRDefault="005138F6">
      <w:pPr>
        <w:rPr>
          <w:rFonts w:cstheme="minorHAnsi"/>
        </w:rPr>
      </w:pPr>
    </w:p>
    <w:p w14:paraId="374FC12F" w14:textId="09B2F029" w:rsidR="005138F6" w:rsidRDefault="005138F6">
      <w:pPr>
        <w:rPr>
          <w:rFonts w:cstheme="minorHAnsi"/>
        </w:rPr>
      </w:pPr>
    </w:p>
    <w:p w14:paraId="30B3FE55" w14:textId="0430C784" w:rsidR="005138F6" w:rsidRDefault="005138F6">
      <w:pPr>
        <w:rPr>
          <w:rFonts w:cstheme="minorHAnsi"/>
        </w:rPr>
      </w:pPr>
    </w:p>
    <w:p w14:paraId="102F81CD" w14:textId="77777777" w:rsidR="005138F6" w:rsidRPr="005138F6" w:rsidRDefault="005138F6" w:rsidP="005138F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E" w:eastAsia="en-GB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24"/>
        <w:gridCol w:w="455"/>
        <w:gridCol w:w="3193"/>
        <w:gridCol w:w="1424"/>
        <w:gridCol w:w="1424"/>
        <w:gridCol w:w="1223"/>
        <w:gridCol w:w="1223"/>
        <w:gridCol w:w="1248"/>
        <w:gridCol w:w="1440"/>
        <w:gridCol w:w="557"/>
        <w:gridCol w:w="537"/>
      </w:tblGrid>
      <w:tr w:rsidR="005138F6" w:rsidRPr="005138F6" w14:paraId="2CB686B7" w14:textId="77777777" w:rsidTr="005138F6">
        <w:trPr>
          <w:trHeight w:val="295"/>
        </w:trPr>
        <w:tc>
          <w:tcPr>
            <w:tcW w:w="0" w:type="auto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9934F05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b/>
                <w:bCs/>
                <w:color w:val="000000"/>
                <w:lang w:val="en-IE" w:eastAsia="en-GB"/>
              </w:rPr>
              <w:t>Test Case I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B2B2B2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34B3979" w14:textId="74DC1E29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AA_ID0</w:t>
            </w:r>
            <w:r>
              <w:rPr>
                <w:rFonts w:ascii="Calibri" w:eastAsia="Times New Roman" w:hAnsi="Calibri" w:cs="Calibri"/>
                <w:color w:val="000000"/>
                <w:lang w:val="en-IE" w:eastAsia="en-GB"/>
              </w:rPr>
              <w:t>4</w:t>
            </w:r>
          </w:p>
        </w:tc>
        <w:tc>
          <w:tcPr>
            <w:tcW w:w="0" w:type="auto"/>
            <w:gridSpan w:val="2"/>
            <w:tcBorders>
              <w:top w:val="single" w:sz="4" w:space="0" w:color="B2B2B2"/>
              <w:left w:val="single" w:sz="4" w:space="0" w:color="000000"/>
              <w:bottom w:val="single" w:sz="4" w:space="0" w:color="B2B2B2"/>
              <w:right w:val="single" w:sz="4" w:space="0" w:color="B2B2B2"/>
            </w:tcBorders>
            <w:shd w:val="clear" w:color="auto" w:fill="FFFFCC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7E8BBD0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b/>
                <w:bCs/>
                <w:color w:val="000000"/>
                <w:lang w:val="en-IE" w:eastAsia="en-GB"/>
              </w:rPr>
              <w:t>Test Case Description</w:t>
            </w:r>
          </w:p>
        </w:tc>
        <w:tc>
          <w:tcPr>
            <w:tcW w:w="0" w:type="auto"/>
            <w:gridSpan w:val="6"/>
            <w:tcBorders>
              <w:top w:val="single" w:sz="4" w:space="0" w:color="000000"/>
              <w:left w:val="single" w:sz="4" w:space="0" w:color="B2B2B2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679E0EC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Test Raspberry Pi connection to router</w:t>
            </w:r>
          </w:p>
        </w:tc>
      </w:tr>
      <w:tr w:rsidR="005138F6" w:rsidRPr="005138F6" w14:paraId="3239275D" w14:textId="77777777" w:rsidTr="005138F6">
        <w:trPr>
          <w:trHeight w:val="295"/>
        </w:trPr>
        <w:tc>
          <w:tcPr>
            <w:tcW w:w="0" w:type="auto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15AF12B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b/>
                <w:bCs/>
                <w:color w:val="000000"/>
                <w:lang w:val="en-IE" w:eastAsia="en-GB"/>
              </w:rPr>
              <w:t>Created B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B2B2B2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8E304E4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 xml:space="preserve">Nathan </w:t>
            </w:r>
            <w:proofErr w:type="spellStart"/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Ndombasi</w:t>
            </w:r>
            <w:proofErr w:type="spellEnd"/>
          </w:p>
        </w:tc>
        <w:tc>
          <w:tcPr>
            <w:tcW w:w="0" w:type="auto"/>
            <w:gridSpan w:val="2"/>
            <w:tcBorders>
              <w:top w:val="single" w:sz="4" w:space="0" w:color="B2B2B2"/>
              <w:left w:val="single" w:sz="4" w:space="0" w:color="000000"/>
              <w:bottom w:val="single" w:sz="4" w:space="0" w:color="B2B2B2"/>
              <w:right w:val="single" w:sz="4" w:space="0" w:color="B2B2B2"/>
            </w:tcBorders>
            <w:shd w:val="clear" w:color="auto" w:fill="FFFFCC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83F8BD9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8E4E8AF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b/>
                <w:bCs/>
                <w:color w:val="000000"/>
                <w:lang w:val="en-IE" w:eastAsia="en-GB"/>
              </w:rPr>
              <w:t xml:space="preserve">Test Case (Pass/Fail/Not </w:t>
            </w:r>
            <w:proofErr w:type="spellStart"/>
            <w:r w:rsidRPr="005138F6">
              <w:rPr>
                <w:rFonts w:ascii="Calibri" w:eastAsia="Times New Roman" w:hAnsi="Calibri" w:cs="Calibri"/>
                <w:b/>
                <w:bCs/>
                <w:color w:val="000000"/>
                <w:lang w:val="en-IE" w:eastAsia="en-GB"/>
              </w:rPr>
              <w:t>Exeucted</w:t>
            </w:r>
            <w:proofErr w:type="spellEnd"/>
            <w:r w:rsidRPr="005138F6">
              <w:rPr>
                <w:rFonts w:ascii="Calibri" w:eastAsia="Times New Roman" w:hAnsi="Calibri" w:cs="Calibri"/>
                <w:b/>
                <w:bCs/>
                <w:color w:val="000000"/>
                <w:lang w:val="en-IE" w:eastAsia="en-GB"/>
              </w:rPr>
              <w:t>)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B2B2B2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0BF6E26" w14:textId="77777777" w:rsidR="005138F6" w:rsidRPr="005138F6" w:rsidRDefault="005138F6" w:rsidP="005138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pass</w:t>
            </w:r>
          </w:p>
        </w:tc>
        <w:tc>
          <w:tcPr>
            <w:tcW w:w="0" w:type="auto"/>
            <w:vAlign w:val="center"/>
            <w:hideMark/>
          </w:tcPr>
          <w:p w14:paraId="1AF162DA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3969FDC4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GB"/>
              </w:rPr>
            </w:pPr>
          </w:p>
        </w:tc>
      </w:tr>
      <w:tr w:rsidR="005138F6" w:rsidRPr="005138F6" w14:paraId="01C872EE" w14:textId="77777777" w:rsidTr="005138F6">
        <w:trPr>
          <w:trHeight w:val="295"/>
        </w:trPr>
        <w:tc>
          <w:tcPr>
            <w:tcW w:w="0" w:type="auto"/>
            <w:tcBorders>
              <w:top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5A7E87C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58EC4C0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11EBC35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32741E1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4171BB2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58E5608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08726A2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BE1D165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12AE08B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4F4E799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265ADC7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</w:tr>
      <w:tr w:rsidR="005138F6" w:rsidRPr="005138F6" w14:paraId="4E60B83B" w14:textId="77777777" w:rsidTr="005138F6">
        <w:trPr>
          <w:trHeight w:val="295"/>
        </w:trPr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1EDBA74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816AB25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8B05AFE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609F8919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635B6F01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45BE5AEB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32B2D63E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11D1DF72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3B75C080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2F66CF29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16261783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GB"/>
              </w:rPr>
            </w:pPr>
          </w:p>
        </w:tc>
      </w:tr>
      <w:tr w:rsidR="005138F6" w:rsidRPr="005138F6" w14:paraId="017E02ED" w14:textId="77777777" w:rsidTr="005138F6">
        <w:trPr>
          <w:trHeight w:val="295"/>
        </w:trPr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F889FC0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7656D4D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91F1A2F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93C5689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AD0C154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5957B39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2A50D07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0F19EC8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0654550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820BBD8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AD326A3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</w:tr>
      <w:tr w:rsidR="005138F6" w:rsidRPr="005138F6" w14:paraId="2816799F" w14:textId="77777777" w:rsidTr="005138F6">
        <w:trPr>
          <w:trHeight w:val="295"/>
        </w:trPr>
        <w:tc>
          <w:tcPr>
            <w:tcW w:w="0" w:type="auto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A42EB0E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b/>
                <w:bCs/>
                <w:color w:val="000000"/>
                <w:lang w:val="en-IE" w:eastAsia="en-GB"/>
              </w:rPr>
              <w:t>Tester's Name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4405153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Nathan</w:t>
            </w:r>
          </w:p>
        </w:tc>
        <w:tc>
          <w:tcPr>
            <w:tcW w:w="0" w:type="auto"/>
            <w:gridSpan w:val="2"/>
            <w:tcBorders>
              <w:top w:val="single" w:sz="4" w:space="0" w:color="B2B2B2"/>
              <w:left w:val="single" w:sz="4" w:space="0" w:color="000000"/>
              <w:bottom w:val="single" w:sz="4" w:space="0" w:color="B2B2B2"/>
              <w:right w:val="single" w:sz="4" w:space="0" w:color="B2B2B2"/>
            </w:tcBorders>
            <w:shd w:val="clear" w:color="auto" w:fill="FFFFCC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27CCF45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b/>
                <w:bCs/>
                <w:color w:val="000000"/>
                <w:lang w:val="en-IE" w:eastAsia="en-GB"/>
              </w:rPr>
              <w:t>Date Tested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928560B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1-Feb-2020</w:t>
            </w:r>
          </w:p>
        </w:tc>
        <w:tc>
          <w:tcPr>
            <w:tcW w:w="0" w:type="auto"/>
            <w:gridSpan w:val="2"/>
            <w:tcBorders>
              <w:top w:val="single" w:sz="4" w:space="0" w:color="B2B2B2"/>
              <w:left w:val="single" w:sz="4" w:space="0" w:color="000000"/>
              <w:bottom w:val="single" w:sz="4" w:space="0" w:color="B2B2B2"/>
              <w:right w:val="single" w:sz="4" w:space="0" w:color="B2B2B2"/>
            </w:tcBorders>
            <w:shd w:val="clear" w:color="auto" w:fill="FFFFCC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B79C4E1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b/>
                <w:bCs/>
                <w:color w:val="000000"/>
                <w:lang w:val="en-IE" w:eastAsia="en-GB"/>
              </w:rPr>
              <w:t>Test Case (Pass/Fail/Not Executed)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982C041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Pass</w:t>
            </w:r>
          </w:p>
        </w:tc>
      </w:tr>
      <w:tr w:rsidR="005138F6" w:rsidRPr="005138F6" w14:paraId="609086B1" w14:textId="77777777" w:rsidTr="005138F6">
        <w:trPr>
          <w:trHeight w:val="295"/>
        </w:trPr>
        <w:tc>
          <w:tcPr>
            <w:tcW w:w="0" w:type="auto"/>
            <w:tcBorders>
              <w:top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14493EB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EEB58F7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5C0D738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20D5C55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59BEC50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9C5A530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E5EDA08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7DF5C92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EEF03A9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26C5431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0E6C7EB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</w:tr>
      <w:tr w:rsidR="005138F6" w:rsidRPr="005138F6" w14:paraId="01CF08B8" w14:textId="77777777" w:rsidTr="005138F6">
        <w:trPr>
          <w:trHeight w:val="295"/>
        </w:trPr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38C2C1D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3851905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41DAF68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1DEF368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12CD9B1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0A806FD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920C76A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98F0D7F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00573DD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C3ABDFF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497E23C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</w:tr>
      <w:tr w:rsidR="005138F6" w:rsidRPr="005138F6" w14:paraId="0C6F370D" w14:textId="77777777" w:rsidTr="005138F6">
        <w:trPr>
          <w:trHeight w:val="295"/>
        </w:trPr>
        <w:tc>
          <w:tcPr>
            <w:tcW w:w="0" w:type="auto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E8E2420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val="en-IE" w:eastAsia="en-GB"/>
              </w:rPr>
              <w:t>Test Scenario</w:t>
            </w:r>
          </w:p>
        </w:tc>
        <w:tc>
          <w:tcPr>
            <w:tcW w:w="0" w:type="auto"/>
            <w:gridSpan w:val="6"/>
            <w:tcBorders>
              <w:left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E0CE30E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Raspberry Pi connects to router </w:t>
            </w: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F6F4B34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BA4EFCB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19019C8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03A0218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</w:tr>
      <w:tr w:rsidR="005138F6" w:rsidRPr="005138F6" w14:paraId="65F8BAF0" w14:textId="77777777" w:rsidTr="005138F6">
        <w:trPr>
          <w:trHeight w:val="295"/>
        </w:trPr>
        <w:tc>
          <w:tcPr>
            <w:tcW w:w="0" w:type="auto"/>
            <w:tcBorders>
              <w:top w:val="single" w:sz="4" w:space="0" w:color="B2B2B2"/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219FA985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053704D9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2AC1AEC8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635B001A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351FD04B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2086A7D6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68E1875E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2F131E0E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0B74D110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1B84FB5A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57AB696F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</w:tr>
      <w:tr w:rsidR="005138F6" w:rsidRPr="005138F6" w14:paraId="3AC11AA2" w14:textId="77777777" w:rsidTr="005138F6">
        <w:trPr>
          <w:trHeight w:val="472"/>
        </w:trPr>
        <w:tc>
          <w:tcPr>
            <w:tcW w:w="0" w:type="auto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2286D72" w14:textId="77777777" w:rsidR="005138F6" w:rsidRPr="005138F6" w:rsidRDefault="005138F6" w:rsidP="005138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b/>
                <w:bCs/>
                <w:color w:val="000000"/>
                <w:lang w:val="en-IE" w:eastAsia="en-GB"/>
              </w:rPr>
              <w:t>Step #</w:t>
            </w:r>
          </w:p>
        </w:tc>
        <w:tc>
          <w:tcPr>
            <w:tcW w:w="0" w:type="auto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3FB633D" w14:textId="77777777" w:rsidR="005138F6" w:rsidRPr="005138F6" w:rsidRDefault="005138F6" w:rsidP="005138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b/>
                <w:bCs/>
                <w:color w:val="000000"/>
                <w:lang w:val="en-IE" w:eastAsia="en-GB"/>
              </w:rPr>
              <w:t>Step Details</w:t>
            </w:r>
          </w:p>
        </w:tc>
        <w:tc>
          <w:tcPr>
            <w:tcW w:w="0" w:type="auto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E1AF72C" w14:textId="77777777" w:rsidR="005138F6" w:rsidRPr="005138F6" w:rsidRDefault="005138F6" w:rsidP="005138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b/>
                <w:bCs/>
                <w:color w:val="000000"/>
                <w:lang w:val="en-IE" w:eastAsia="en-GB"/>
              </w:rPr>
              <w:t>Expected Results</w:t>
            </w:r>
          </w:p>
        </w:tc>
        <w:tc>
          <w:tcPr>
            <w:tcW w:w="0" w:type="auto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B892EEB" w14:textId="77777777" w:rsidR="005138F6" w:rsidRPr="005138F6" w:rsidRDefault="005138F6" w:rsidP="005138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b/>
                <w:bCs/>
                <w:color w:val="000000"/>
                <w:lang w:val="en-IE" w:eastAsia="en-GB"/>
              </w:rPr>
              <w:t>Actual Results</w:t>
            </w:r>
          </w:p>
        </w:tc>
        <w:tc>
          <w:tcPr>
            <w:tcW w:w="0" w:type="auto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8D9E8B4" w14:textId="77777777" w:rsidR="005138F6" w:rsidRPr="005138F6" w:rsidRDefault="005138F6" w:rsidP="005138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b/>
                <w:bCs/>
                <w:color w:val="000000"/>
                <w:lang w:val="en-IE" w:eastAsia="en-GB"/>
              </w:rPr>
              <w:t>Pass / Fail / Not executed / Suspended</w:t>
            </w:r>
          </w:p>
        </w:tc>
      </w:tr>
      <w:tr w:rsidR="005138F6" w:rsidRPr="005138F6" w14:paraId="1FD27FA5" w14:textId="77777777" w:rsidTr="005138F6">
        <w:trPr>
          <w:trHeight w:val="472"/>
        </w:trPr>
        <w:tc>
          <w:tcPr>
            <w:tcW w:w="0" w:type="auto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D277924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E5F2E13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4775A21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1C98BEA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C096773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</w:tr>
      <w:tr w:rsidR="005138F6" w:rsidRPr="005138F6" w14:paraId="49EA35AB" w14:textId="77777777" w:rsidTr="005138F6">
        <w:trPr>
          <w:trHeight w:val="57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977A0C0" w14:textId="77777777" w:rsidR="005138F6" w:rsidRPr="005138F6" w:rsidRDefault="005138F6" w:rsidP="005138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1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D5ECE5A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 xml:space="preserve">navigate  to </w:t>
            </w:r>
            <w:proofErr w:type="spellStart"/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wifi</w:t>
            </w:r>
            <w:proofErr w:type="spellEnd"/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 xml:space="preserve"> settings  on the Raspberry Pi and select a10dawg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91F1C0D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Should be able to find a10dawg</w:t>
            </w:r>
          </w:p>
        </w:tc>
        <w:tc>
          <w:tcPr>
            <w:tcW w:w="0" w:type="auto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983F1E5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As Expected</w:t>
            </w:r>
          </w:p>
        </w:tc>
        <w:tc>
          <w:tcPr>
            <w:tcW w:w="0" w:type="auto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5E3A97F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Pass</w:t>
            </w:r>
          </w:p>
        </w:tc>
      </w:tr>
      <w:tr w:rsidR="005138F6" w:rsidRPr="005138F6" w14:paraId="4587B2FB" w14:textId="77777777" w:rsidTr="005138F6">
        <w:trPr>
          <w:trHeight w:val="29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919B45E" w14:textId="77777777" w:rsidR="005138F6" w:rsidRPr="005138F6" w:rsidRDefault="005138F6" w:rsidP="005138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2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A294C6C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 xml:space="preserve">Type in </w:t>
            </w:r>
            <w:proofErr w:type="spellStart"/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wifi</w:t>
            </w:r>
            <w:proofErr w:type="spellEnd"/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 xml:space="preserve"> password 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D658FA6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Raspberry Pi should be connected to the router </w:t>
            </w:r>
          </w:p>
        </w:tc>
        <w:tc>
          <w:tcPr>
            <w:tcW w:w="0" w:type="auto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C448091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As Expected</w:t>
            </w:r>
          </w:p>
        </w:tc>
        <w:tc>
          <w:tcPr>
            <w:tcW w:w="0" w:type="auto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B04E310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Pass</w:t>
            </w:r>
          </w:p>
        </w:tc>
      </w:tr>
    </w:tbl>
    <w:p w14:paraId="6BFA97C3" w14:textId="77777777" w:rsidR="005138F6" w:rsidRDefault="005138F6" w:rsidP="005138F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IE" w:eastAsia="en-GB"/>
        </w:rPr>
      </w:pPr>
      <w:r w:rsidRPr="005138F6">
        <w:rPr>
          <w:rFonts w:ascii="Times New Roman" w:eastAsia="Times New Roman" w:hAnsi="Times New Roman" w:cs="Times New Roman"/>
          <w:sz w:val="24"/>
          <w:szCs w:val="24"/>
          <w:lang w:val="en-IE" w:eastAsia="en-GB"/>
        </w:rPr>
        <w:br/>
      </w:r>
      <w:r w:rsidRPr="005138F6">
        <w:rPr>
          <w:rFonts w:ascii="Times New Roman" w:eastAsia="Times New Roman" w:hAnsi="Times New Roman" w:cs="Times New Roman"/>
          <w:sz w:val="24"/>
          <w:szCs w:val="24"/>
          <w:lang w:val="en-IE" w:eastAsia="en-GB"/>
        </w:rPr>
        <w:br/>
      </w:r>
      <w:r w:rsidRPr="005138F6">
        <w:rPr>
          <w:rFonts w:ascii="Times New Roman" w:eastAsia="Times New Roman" w:hAnsi="Times New Roman" w:cs="Times New Roman"/>
          <w:sz w:val="24"/>
          <w:szCs w:val="24"/>
          <w:lang w:val="en-IE" w:eastAsia="en-GB"/>
        </w:rPr>
        <w:br/>
      </w:r>
      <w:r w:rsidRPr="005138F6">
        <w:rPr>
          <w:rFonts w:ascii="Times New Roman" w:eastAsia="Times New Roman" w:hAnsi="Times New Roman" w:cs="Times New Roman"/>
          <w:sz w:val="24"/>
          <w:szCs w:val="24"/>
          <w:lang w:val="en-IE" w:eastAsia="en-GB"/>
        </w:rPr>
        <w:br/>
      </w:r>
    </w:p>
    <w:p w14:paraId="01EA1CAE" w14:textId="7BD66C03" w:rsidR="005138F6" w:rsidRPr="005138F6" w:rsidRDefault="005138F6" w:rsidP="005138F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IE" w:eastAsia="en-GB"/>
        </w:rPr>
      </w:pPr>
      <w:r w:rsidRPr="005138F6">
        <w:rPr>
          <w:rFonts w:ascii="Times New Roman" w:eastAsia="Times New Roman" w:hAnsi="Times New Roman" w:cs="Times New Roman"/>
          <w:sz w:val="24"/>
          <w:szCs w:val="24"/>
          <w:lang w:val="en-IE" w:eastAsia="en-GB"/>
        </w:rPr>
        <w:br/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98"/>
        <w:gridCol w:w="334"/>
        <w:gridCol w:w="2352"/>
        <w:gridCol w:w="1759"/>
        <w:gridCol w:w="1759"/>
        <w:gridCol w:w="1076"/>
        <w:gridCol w:w="1045"/>
        <w:gridCol w:w="1427"/>
        <w:gridCol w:w="1352"/>
        <w:gridCol w:w="775"/>
        <w:gridCol w:w="771"/>
      </w:tblGrid>
      <w:tr w:rsidR="005138F6" w:rsidRPr="005138F6" w14:paraId="62B9A34A" w14:textId="77777777" w:rsidTr="005138F6">
        <w:trPr>
          <w:trHeight w:val="295"/>
        </w:trPr>
        <w:tc>
          <w:tcPr>
            <w:tcW w:w="0" w:type="auto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D5AFC5B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b/>
                <w:bCs/>
                <w:color w:val="000000"/>
                <w:lang w:val="en-IE" w:eastAsia="en-GB"/>
              </w:rPr>
              <w:lastRenderedPageBreak/>
              <w:t>Test Case I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B2B2B2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68FEAED" w14:textId="2EF9B4F9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AA_ID0</w:t>
            </w:r>
            <w:r>
              <w:rPr>
                <w:rFonts w:ascii="Calibri" w:eastAsia="Times New Roman" w:hAnsi="Calibri" w:cs="Calibri"/>
                <w:color w:val="000000"/>
                <w:lang w:val="en-IE" w:eastAsia="en-GB"/>
              </w:rPr>
              <w:t>5</w:t>
            </w:r>
          </w:p>
        </w:tc>
        <w:tc>
          <w:tcPr>
            <w:tcW w:w="0" w:type="auto"/>
            <w:gridSpan w:val="2"/>
            <w:tcBorders>
              <w:top w:val="single" w:sz="4" w:space="0" w:color="B2B2B2"/>
              <w:left w:val="single" w:sz="4" w:space="0" w:color="000000"/>
              <w:bottom w:val="single" w:sz="4" w:space="0" w:color="B2B2B2"/>
              <w:right w:val="single" w:sz="4" w:space="0" w:color="B2B2B2"/>
            </w:tcBorders>
            <w:shd w:val="clear" w:color="auto" w:fill="FFFFCC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A347BF7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b/>
                <w:bCs/>
                <w:color w:val="000000"/>
                <w:lang w:val="en-IE" w:eastAsia="en-GB"/>
              </w:rPr>
              <w:t>Test Case Description</w:t>
            </w:r>
          </w:p>
        </w:tc>
        <w:tc>
          <w:tcPr>
            <w:tcW w:w="0" w:type="auto"/>
            <w:gridSpan w:val="6"/>
            <w:tcBorders>
              <w:top w:val="single" w:sz="4" w:space="0" w:color="000000"/>
              <w:left w:val="single" w:sz="4" w:space="0" w:color="B2B2B2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A845B92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 xml:space="preserve">Test </w:t>
            </w:r>
            <w:proofErr w:type="spellStart"/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matplot</w:t>
            </w:r>
            <w:proofErr w:type="spellEnd"/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 xml:space="preserve"> graph (analysis) on </w:t>
            </w:r>
            <w:proofErr w:type="spellStart"/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WIndows</w:t>
            </w:r>
            <w:proofErr w:type="spellEnd"/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 xml:space="preserve"> laptop and </w:t>
            </w:r>
            <w:proofErr w:type="spellStart"/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Macbook</w:t>
            </w:r>
            <w:proofErr w:type="spellEnd"/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 xml:space="preserve"> Pro</w:t>
            </w:r>
          </w:p>
        </w:tc>
      </w:tr>
      <w:tr w:rsidR="005138F6" w:rsidRPr="005138F6" w14:paraId="41714C77" w14:textId="77777777" w:rsidTr="005138F6">
        <w:trPr>
          <w:trHeight w:val="295"/>
        </w:trPr>
        <w:tc>
          <w:tcPr>
            <w:tcW w:w="0" w:type="auto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6BA3104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b/>
                <w:bCs/>
                <w:color w:val="000000"/>
                <w:lang w:val="en-IE" w:eastAsia="en-GB"/>
              </w:rPr>
              <w:t>Created B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B2B2B2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FF725D8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 xml:space="preserve">Nathan </w:t>
            </w:r>
            <w:proofErr w:type="spellStart"/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Ndombasi</w:t>
            </w:r>
            <w:proofErr w:type="spellEnd"/>
          </w:p>
        </w:tc>
        <w:tc>
          <w:tcPr>
            <w:tcW w:w="0" w:type="auto"/>
            <w:gridSpan w:val="2"/>
            <w:tcBorders>
              <w:top w:val="single" w:sz="4" w:space="0" w:color="B2B2B2"/>
              <w:left w:val="single" w:sz="4" w:space="0" w:color="000000"/>
              <w:bottom w:val="single" w:sz="4" w:space="0" w:color="B2B2B2"/>
              <w:right w:val="single" w:sz="4" w:space="0" w:color="B2B2B2"/>
            </w:tcBorders>
            <w:shd w:val="clear" w:color="auto" w:fill="FFFFCC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7739C92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B2B2B2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94A635B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B2B2B2"/>
              <w:right w:val="single" w:sz="4" w:space="0" w:color="B2B2B2"/>
            </w:tcBorders>
            <w:shd w:val="clear" w:color="auto" w:fill="FFFFCC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5D27D7D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b/>
                <w:bCs/>
                <w:color w:val="000000"/>
                <w:lang w:val="en-IE" w:eastAsia="en-GB"/>
              </w:rPr>
              <w:t xml:space="preserve">Test Case (Pass/Fail/Not </w:t>
            </w:r>
            <w:proofErr w:type="spellStart"/>
            <w:r w:rsidRPr="005138F6">
              <w:rPr>
                <w:rFonts w:ascii="Calibri" w:eastAsia="Times New Roman" w:hAnsi="Calibri" w:cs="Calibri"/>
                <w:b/>
                <w:bCs/>
                <w:color w:val="000000"/>
                <w:lang w:val="en-IE" w:eastAsia="en-GB"/>
              </w:rPr>
              <w:t>Exeucted</w:t>
            </w:r>
            <w:proofErr w:type="spellEnd"/>
            <w:r w:rsidRPr="005138F6">
              <w:rPr>
                <w:rFonts w:ascii="Calibri" w:eastAsia="Times New Roman" w:hAnsi="Calibri" w:cs="Calibri"/>
                <w:b/>
                <w:bCs/>
                <w:color w:val="000000"/>
                <w:lang w:val="en-IE" w:eastAsia="en-GB"/>
              </w:rPr>
              <w:t>)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B2B2B2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724FFAC" w14:textId="77777777" w:rsidR="005138F6" w:rsidRPr="005138F6" w:rsidRDefault="005138F6" w:rsidP="005138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fail</w:t>
            </w:r>
          </w:p>
        </w:tc>
      </w:tr>
      <w:tr w:rsidR="005138F6" w:rsidRPr="005138F6" w14:paraId="579DD24B" w14:textId="77777777" w:rsidTr="005138F6">
        <w:trPr>
          <w:trHeight w:val="295"/>
        </w:trPr>
        <w:tc>
          <w:tcPr>
            <w:tcW w:w="0" w:type="auto"/>
            <w:tcBorders>
              <w:top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28F490C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DF226B4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DC39CF6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4694D7B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6CE1F6D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C989E32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5F9B8E8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83786D5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53C5818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70C6BD5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2919F6B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</w:tr>
      <w:tr w:rsidR="005138F6" w:rsidRPr="005138F6" w14:paraId="4C09C338" w14:textId="77777777" w:rsidTr="005138F6">
        <w:trPr>
          <w:trHeight w:val="295"/>
        </w:trPr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C995BFD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26AE376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9A4E495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25E2033F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6AA34D91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15E3B109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5B0B5553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5CD52DB0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79469F49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2559B85F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7E02C9EF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GB"/>
              </w:rPr>
            </w:pPr>
          </w:p>
        </w:tc>
      </w:tr>
      <w:tr w:rsidR="005138F6" w:rsidRPr="005138F6" w14:paraId="13BB52B4" w14:textId="77777777" w:rsidTr="005138F6">
        <w:trPr>
          <w:trHeight w:val="295"/>
        </w:trPr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D931CAD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FBFF0CF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1863ED9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625B1DF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F2583D7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D3FAD8E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EF1E5AC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104BD19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DD711BD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ED07F90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FBA938C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</w:tr>
      <w:tr w:rsidR="005138F6" w:rsidRPr="005138F6" w14:paraId="4804AF7B" w14:textId="77777777" w:rsidTr="005138F6">
        <w:trPr>
          <w:trHeight w:val="295"/>
        </w:trPr>
        <w:tc>
          <w:tcPr>
            <w:tcW w:w="0" w:type="auto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4608C00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b/>
                <w:bCs/>
                <w:color w:val="000000"/>
                <w:lang w:val="en-IE" w:eastAsia="en-GB"/>
              </w:rPr>
              <w:t>Tester's Name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6E78FD9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Nathan</w:t>
            </w:r>
          </w:p>
        </w:tc>
        <w:tc>
          <w:tcPr>
            <w:tcW w:w="0" w:type="auto"/>
            <w:gridSpan w:val="2"/>
            <w:tcBorders>
              <w:top w:val="single" w:sz="4" w:space="0" w:color="B2B2B2"/>
              <w:left w:val="single" w:sz="4" w:space="0" w:color="000000"/>
              <w:bottom w:val="single" w:sz="4" w:space="0" w:color="B2B2B2"/>
              <w:right w:val="single" w:sz="4" w:space="0" w:color="B2B2B2"/>
            </w:tcBorders>
            <w:shd w:val="clear" w:color="auto" w:fill="FFFFCC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C866C59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b/>
                <w:bCs/>
                <w:color w:val="000000"/>
                <w:lang w:val="en-IE" w:eastAsia="en-GB"/>
              </w:rPr>
              <w:t>Date Tested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BF7571E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1- March 2020</w:t>
            </w:r>
          </w:p>
        </w:tc>
        <w:tc>
          <w:tcPr>
            <w:tcW w:w="0" w:type="auto"/>
            <w:gridSpan w:val="2"/>
            <w:tcBorders>
              <w:top w:val="single" w:sz="4" w:space="0" w:color="B2B2B2"/>
              <w:left w:val="single" w:sz="4" w:space="0" w:color="000000"/>
              <w:bottom w:val="single" w:sz="4" w:space="0" w:color="B2B2B2"/>
              <w:right w:val="single" w:sz="4" w:space="0" w:color="B2B2B2"/>
            </w:tcBorders>
            <w:shd w:val="clear" w:color="auto" w:fill="FFFFCC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AD5E9FE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b/>
                <w:bCs/>
                <w:color w:val="000000"/>
                <w:lang w:val="en-IE" w:eastAsia="en-GB"/>
              </w:rPr>
              <w:t>Test Case (Pass/Fail/Not Executed)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B7EBC24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fail</w:t>
            </w:r>
          </w:p>
        </w:tc>
      </w:tr>
      <w:tr w:rsidR="005138F6" w:rsidRPr="005138F6" w14:paraId="2EF59A78" w14:textId="77777777" w:rsidTr="005138F6">
        <w:trPr>
          <w:trHeight w:val="295"/>
        </w:trPr>
        <w:tc>
          <w:tcPr>
            <w:tcW w:w="0" w:type="auto"/>
            <w:tcBorders>
              <w:top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6CCEC01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E86D8E7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63BD72F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0BAE191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C6C5A0E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3C7B7E2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FE6290C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BC1AA4C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FAEDF87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2C2278B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D73CFBF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</w:tr>
      <w:tr w:rsidR="005138F6" w:rsidRPr="005138F6" w14:paraId="6D198348" w14:textId="77777777" w:rsidTr="005138F6">
        <w:trPr>
          <w:trHeight w:val="295"/>
        </w:trPr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F33BD65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EF59054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DAEA8AD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089DD99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4070DE1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DAC154E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DBA1D63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80646D1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3D79079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FCE55E9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9C2B152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</w:tr>
      <w:tr w:rsidR="005138F6" w:rsidRPr="005138F6" w14:paraId="7933F842" w14:textId="77777777" w:rsidTr="005138F6">
        <w:trPr>
          <w:trHeight w:val="295"/>
        </w:trPr>
        <w:tc>
          <w:tcPr>
            <w:tcW w:w="0" w:type="auto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6CE61F6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val="en-IE" w:eastAsia="en-GB"/>
              </w:rPr>
              <w:t>Test Scenario</w:t>
            </w:r>
          </w:p>
        </w:tc>
        <w:tc>
          <w:tcPr>
            <w:tcW w:w="0" w:type="auto"/>
            <w:gridSpan w:val="6"/>
            <w:tcBorders>
              <w:left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690D723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 xml:space="preserve">We allowed the </w:t>
            </w:r>
            <w:proofErr w:type="spellStart"/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matplot</w:t>
            </w:r>
            <w:proofErr w:type="spellEnd"/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 xml:space="preserve"> graph to run on a Windows Laptop and </w:t>
            </w:r>
            <w:proofErr w:type="spellStart"/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Macbook</w:t>
            </w:r>
            <w:proofErr w:type="spellEnd"/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 xml:space="preserve"> Pro within our app.</w:t>
            </w: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D9A191A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BC1EDE9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9D0DA09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C4975AC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</w:tr>
      <w:tr w:rsidR="005138F6" w:rsidRPr="005138F6" w14:paraId="5DA49974" w14:textId="77777777" w:rsidTr="005138F6">
        <w:trPr>
          <w:trHeight w:val="295"/>
        </w:trPr>
        <w:tc>
          <w:tcPr>
            <w:tcW w:w="0" w:type="auto"/>
            <w:tcBorders>
              <w:top w:val="single" w:sz="4" w:space="0" w:color="B2B2B2"/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59C805B2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698F521B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3A4DCAD9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556BB608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20332A86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65F31372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393DE22B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161A58BA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0BCA8787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73BE031B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5B8A246F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</w:tr>
      <w:tr w:rsidR="005138F6" w:rsidRPr="005138F6" w14:paraId="01E64F81" w14:textId="77777777" w:rsidTr="005138F6">
        <w:trPr>
          <w:trHeight w:val="472"/>
        </w:trPr>
        <w:tc>
          <w:tcPr>
            <w:tcW w:w="0" w:type="auto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E9FDCE6" w14:textId="77777777" w:rsidR="005138F6" w:rsidRPr="005138F6" w:rsidRDefault="005138F6" w:rsidP="005138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b/>
                <w:bCs/>
                <w:color w:val="000000"/>
                <w:lang w:val="en-IE" w:eastAsia="en-GB"/>
              </w:rPr>
              <w:t>Step #</w:t>
            </w:r>
          </w:p>
        </w:tc>
        <w:tc>
          <w:tcPr>
            <w:tcW w:w="0" w:type="auto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5EA0A4B" w14:textId="77777777" w:rsidR="005138F6" w:rsidRPr="005138F6" w:rsidRDefault="005138F6" w:rsidP="005138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b/>
                <w:bCs/>
                <w:color w:val="000000"/>
                <w:lang w:val="en-IE" w:eastAsia="en-GB"/>
              </w:rPr>
              <w:t>Step Details</w:t>
            </w:r>
          </w:p>
        </w:tc>
        <w:tc>
          <w:tcPr>
            <w:tcW w:w="0" w:type="auto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E99B591" w14:textId="77777777" w:rsidR="005138F6" w:rsidRPr="005138F6" w:rsidRDefault="005138F6" w:rsidP="005138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b/>
                <w:bCs/>
                <w:color w:val="000000"/>
                <w:lang w:val="en-IE" w:eastAsia="en-GB"/>
              </w:rPr>
              <w:t>Expected Results</w:t>
            </w:r>
          </w:p>
        </w:tc>
        <w:tc>
          <w:tcPr>
            <w:tcW w:w="0" w:type="auto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9D738BF" w14:textId="77777777" w:rsidR="005138F6" w:rsidRPr="005138F6" w:rsidRDefault="005138F6" w:rsidP="005138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b/>
                <w:bCs/>
                <w:color w:val="000000"/>
                <w:lang w:val="en-IE" w:eastAsia="en-GB"/>
              </w:rPr>
              <w:t>Actual Results</w:t>
            </w:r>
          </w:p>
        </w:tc>
        <w:tc>
          <w:tcPr>
            <w:tcW w:w="0" w:type="auto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0A8AC4A" w14:textId="77777777" w:rsidR="005138F6" w:rsidRPr="005138F6" w:rsidRDefault="005138F6" w:rsidP="005138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b/>
                <w:bCs/>
                <w:color w:val="000000"/>
                <w:lang w:val="en-IE" w:eastAsia="en-GB"/>
              </w:rPr>
              <w:t>Pass / Fail / Not executed / Suspended</w:t>
            </w:r>
          </w:p>
        </w:tc>
      </w:tr>
      <w:tr w:rsidR="005138F6" w:rsidRPr="005138F6" w14:paraId="6EAE6852" w14:textId="77777777" w:rsidTr="005138F6">
        <w:trPr>
          <w:trHeight w:val="472"/>
        </w:trPr>
        <w:tc>
          <w:tcPr>
            <w:tcW w:w="0" w:type="auto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B84B950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DC62DC6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6D6CB24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93BDF20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EB8733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</w:tr>
      <w:tr w:rsidR="005138F6" w:rsidRPr="005138F6" w14:paraId="1032A5AF" w14:textId="77777777" w:rsidTr="005138F6">
        <w:trPr>
          <w:trHeight w:val="57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3E505DB" w14:textId="77777777" w:rsidR="005138F6" w:rsidRPr="005138F6" w:rsidRDefault="005138F6" w:rsidP="005138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1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41E63F8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 xml:space="preserve">Test it on the </w:t>
            </w:r>
            <w:proofErr w:type="spellStart"/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WIndows</w:t>
            </w:r>
            <w:proofErr w:type="spellEnd"/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 xml:space="preserve"> laptop. 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CEE10E3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should be able to run and show the analysis graph</w:t>
            </w:r>
          </w:p>
        </w:tc>
        <w:tc>
          <w:tcPr>
            <w:tcW w:w="0" w:type="auto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40AAE9A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As Expected</w:t>
            </w:r>
          </w:p>
        </w:tc>
        <w:tc>
          <w:tcPr>
            <w:tcW w:w="0" w:type="auto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8D9377F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Pass</w:t>
            </w:r>
          </w:p>
        </w:tc>
      </w:tr>
      <w:tr w:rsidR="005138F6" w:rsidRPr="005138F6" w14:paraId="751D30FE" w14:textId="77777777" w:rsidTr="005138F6">
        <w:trPr>
          <w:trHeight w:val="31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20AD3F0" w14:textId="77777777" w:rsidR="005138F6" w:rsidRPr="005138F6" w:rsidRDefault="005138F6" w:rsidP="005138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2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4715BDA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 xml:space="preserve">Test it on the </w:t>
            </w:r>
            <w:proofErr w:type="spellStart"/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Macbook</w:t>
            </w:r>
            <w:proofErr w:type="spellEnd"/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 xml:space="preserve"> Pro laptop. 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BDDA6D8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should be able to run and show the analysis graph</w:t>
            </w:r>
          </w:p>
        </w:tc>
        <w:tc>
          <w:tcPr>
            <w:tcW w:w="0" w:type="auto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156858F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Unable to run, crashes the app.</w:t>
            </w:r>
          </w:p>
        </w:tc>
        <w:tc>
          <w:tcPr>
            <w:tcW w:w="0" w:type="auto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F4E97AA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Fail</w:t>
            </w:r>
          </w:p>
        </w:tc>
      </w:tr>
    </w:tbl>
    <w:p w14:paraId="2EAC8C0A" w14:textId="77777777" w:rsidR="005138F6" w:rsidRDefault="005138F6" w:rsidP="005138F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IE" w:eastAsia="en-GB"/>
        </w:rPr>
      </w:pPr>
      <w:r w:rsidRPr="005138F6">
        <w:rPr>
          <w:rFonts w:ascii="Times New Roman" w:eastAsia="Times New Roman" w:hAnsi="Times New Roman" w:cs="Times New Roman"/>
          <w:sz w:val="24"/>
          <w:szCs w:val="24"/>
          <w:lang w:val="en-IE" w:eastAsia="en-GB"/>
        </w:rPr>
        <w:br/>
      </w:r>
      <w:r w:rsidRPr="005138F6">
        <w:rPr>
          <w:rFonts w:ascii="Times New Roman" w:eastAsia="Times New Roman" w:hAnsi="Times New Roman" w:cs="Times New Roman"/>
          <w:sz w:val="24"/>
          <w:szCs w:val="24"/>
          <w:lang w:val="en-IE" w:eastAsia="en-GB"/>
        </w:rPr>
        <w:br/>
      </w:r>
      <w:r w:rsidRPr="005138F6">
        <w:rPr>
          <w:rFonts w:ascii="Times New Roman" w:eastAsia="Times New Roman" w:hAnsi="Times New Roman" w:cs="Times New Roman"/>
          <w:sz w:val="24"/>
          <w:szCs w:val="24"/>
          <w:lang w:val="en-IE" w:eastAsia="en-GB"/>
        </w:rPr>
        <w:br/>
      </w:r>
      <w:r w:rsidRPr="005138F6">
        <w:rPr>
          <w:rFonts w:ascii="Times New Roman" w:eastAsia="Times New Roman" w:hAnsi="Times New Roman" w:cs="Times New Roman"/>
          <w:sz w:val="24"/>
          <w:szCs w:val="24"/>
          <w:lang w:val="en-IE" w:eastAsia="en-GB"/>
        </w:rPr>
        <w:br/>
      </w:r>
    </w:p>
    <w:p w14:paraId="0BAF2829" w14:textId="77777777" w:rsidR="005138F6" w:rsidRDefault="005138F6" w:rsidP="005138F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IE" w:eastAsia="en-GB"/>
        </w:rPr>
      </w:pPr>
    </w:p>
    <w:p w14:paraId="7BED711D" w14:textId="2C852A29" w:rsidR="005138F6" w:rsidRPr="005138F6" w:rsidRDefault="005138F6" w:rsidP="005138F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IE" w:eastAsia="en-GB"/>
        </w:rPr>
      </w:pPr>
      <w:r w:rsidRPr="005138F6">
        <w:rPr>
          <w:rFonts w:ascii="Times New Roman" w:eastAsia="Times New Roman" w:hAnsi="Times New Roman" w:cs="Times New Roman"/>
          <w:sz w:val="24"/>
          <w:szCs w:val="24"/>
          <w:lang w:val="en-IE" w:eastAsia="en-GB"/>
        </w:rPr>
        <w:br/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24"/>
        <w:gridCol w:w="455"/>
        <w:gridCol w:w="3193"/>
        <w:gridCol w:w="1424"/>
        <w:gridCol w:w="1424"/>
        <w:gridCol w:w="1223"/>
        <w:gridCol w:w="1223"/>
        <w:gridCol w:w="1248"/>
        <w:gridCol w:w="1440"/>
        <w:gridCol w:w="557"/>
        <w:gridCol w:w="537"/>
      </w:tblGrid>
      <w:tr w:rsidR="005138F6" w:rsidRPr="005138F6" w14:paraId="662BE911" w14:textId="77777777" w:rsidTr="005138F6">
        <w:trPr>
          <w:trHeight w:val="295"/>
        </w:trPr>
        <w:tc>
          <w:tcPr>
            <w:tcW w:w="0" w:type="auto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F1954A7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b/>
                <w:bCs/>
                <w:color w:val="000000"/>
                <w:lang w:val="en-IE" w:eastAsia="en-GB"/>
              </w:rPr>
              <w:lastRenderedPageBreak/>
              <w:t>Test Case I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B2B2B2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9D172E4" w14:textId="4090F8F9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AA_ID0</w:t>
            </w:r>
            <w:r>
              <w:rPr>
                <w:rFonts w:ascii="Calibri" w:eastAsia="Times New Roman" w:hAnsi="Calibri" w:cs="Calibri"/>
                <w:color w:val="000000"/>
                <w:lang w:val="en-IE" w:eastAsia="en-GB"/>
              </w:rPr>
              <w:t>6</w:t>
            </w:r>
          </w:p>
        </w:tc>
        <w:tc>
          <w:tcPr>
            <w:tcW w:w="0" w:type="auto"/>
            <w:gridSpan w:val="2"/>
            <w:tcBorders>
              <w:top w:val="single" w:sz="4" w:space="0" w:color="B2B2B2"/>
              <w:left w:val="single" w:sz="4" w:space="0" w:color="000000"/>
              <w:bottom w:val="single" w:sz="4" w:space="0" w:color="B2B2B2"/>
              <w:right w:val="single" w:sz="4" w:space="0" w:color="B2B2B2"/>
            </w:tcBorders>
            <w:shd w:val="clear" w:color="auto" w:fill="FFFFCC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3318812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b/>
                <w:bCs/>
                <w:color w:val="000000"/>
                <w:lang w:val="en-IE" w:eastAsia="en-GB"/>
              </w:rPr>
              <w:t>Test Case Description</w:t>
            </w:r>
          </w:p>
        </w:tc>
        <w:tc>
          <w:tcPr>
            <w:tcW w:w="0" w:type="auto"/>
            <w:gridSpan w:val="6"/>
            <w:tcBorders>
              <w:top w:val="single" w:sz="4" w:space="0" w:color="000000"/>
              <w:left w:val="single" w:sz="4" w:space="0" w:color="B2B2B2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E3DDBF4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Test Raspberry Pi connection to router</w:t>
            </w:r>
          </w:p>
        </w:tc>
      </w:tr>
      <w:tr w:rsidR="005138F6" w:rsidRPr="005138F6" w14:paraId="137CDD0F" w14:textId="77777777" w:rsidTr="005138F6">
        <w:trPr>
          <w:trHeight w:val="295"/>
        </w:trPr>
        <w:tc>
          <w:tcPr>
            <w:tcW w:w="0" w:type="auto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D9931AE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b/>
                <w:bCs/>
                <w:color w:val="000000"/>
                <w:lang w:val="en-IE" w:eastAsia="en-GB"/>
              </w:rPr>
              <w:t>Created B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B2B2B2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913A765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 xml:space="preserve">Nathan </w:t>
            </w:r>
            <w:proofErr w:type="spellStart"/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Ndombasi</w:t>
            </w:r>
            <w:proofErr w:type="spellEnd"/>
          </w:p>
        </w:tc>
        <w:tc>
          <w:tcPr>
            <w:tcW w:w="0" w:type="auto"/>
            <w:gridSpan w:val="2"/>
            <w:tcBorders>
              <w:top w:val="single" w:sz="4" w:space="0" w:color="B2B2B2"/>
              <w:left w:val="single" w:sz="4" w:space="0" w:color="000000"/>
              <w:bottom w:val="single" w:sz="4" w:space="0" w:color="B2B2B2"/>
              <w:right w:val="single" w:sz="4" w:space="0" w:color="B2B2B2"/>
            </w:tcBorders>
            <w:shd w:val="clear" w:color="auto" w:fill="FFFFCC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2099699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4E33B4F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b/>
                <w:bCs/>
                <w:color w:val="000000"/>
                <w:lang w:val="en-IE" w:eastAsia="en-GB"/>
              </w:rPr>
              <w:t xml:space="preserve">Test Case (Pass/Fail/Not </w:t>
            </w:r>
            <w:proofErr w:type="spellStart"/>
            <w:r w:rsidRPr="005138F6">
              <w:rPr>
                <w:rFonts w:ascii="Calibri" w:eastAsia="Times New Roman" w:hAnsi="Calibri" w:cs="Calibri"/>
                <w:b/>
                <w:bCs/>
                <w:color w:val="000000"/>
                <w:lang w:val="en-IE" w:eastAsia="en-GB"/>
              </w:rPr>
              <w:t>Exeucted</w:t>
            </w:r>
            <w:proofErr w:type="spellEnd"/>
            <w:r w:rsidRPr="005138F6">
              <w:rPr>
                <w:rFonts w:ascii="Calibri" w:eastAsia="Times New Roman" w:hAnsi="Calibri" w:cs="Calibri"/>
                <w:b/>
                <w:bCs/>
                <w:color w:val="000000"/>
                <w:lang w:val="en-IE" w:eastAsia="en-GB"/>
              </w:rPr>
              <w:t>)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B2B2B2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C67035E" w14:textId="77777777" w:rsidR="005138F6" w:rsidRPr="005138F6" w:rsidRDefault="005138F6" w:rsidP="005138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pass</w:t>
            </w:r>
          </w:p>
        </w:tc>
        <w:tc>
          <w:tcPr>
            <w:tcW w:w="0" w:type="auto"/>
            <w:vAlign w:val="center"/>
            <w:hideMark/>
          </w:tcPr>
          <w:p w14:paraId="36F8F36F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079FAB57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GB"/>
              </w:rPr>
            </w:pPr>
          </w:p>
        </w:tc>
      </w:tr>
      <w:tr w:rsidR="005138F6" w:rsidRPr="005138F6" w14:paraId="760567B7" w14:textId="77777777" w:rsidTr="005138F6">
        <w:trPr>
          <w:trHeight w:val="295"/>
        </w:trPr>
        <w:tc>
          <w:tcPr>
            <w:tcW w:w="0" w:type="auto"/>
            <w:tcBorders>
              <w:top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839419F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7973AF2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FBD02A5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11B5EA4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20A863B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8CC584E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2647E21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4479101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892A51C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CD50388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2F54282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</w:tr>
      <w:tr w:rsidR="005138F6" w:rsidRPr="005138F6" w14:paraId="5D082C90" w14:textId="77777777" w:rsidTr="005138F6">
        <w:trPr>
          <w:trHeight w:val="295"/>
        </w:trPr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868C64D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68C4452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E260182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1314E505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23A2AFFC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33460EBF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21B071B5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0906E8B3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6919DA7D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1FDFE7D8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GB"/>
              </w:rPr>
            </w:pPr>
          </w:p>
        </w:tc>
        <w:tc>
          <w:tcPr>
            <w:tcW w:w="0" w:type="auto"/>
            <w:vAlign w:val="center"/>
            <w:hideMark/>
          </w:tcPr>
          <w:p w14:paraId="6BCE1BAA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IE" w:eastAsia="en-GB"/>
              </w:rPr>
            </w:pPr>
          </w:p>
        </w:tc>
      </w:tr>
      <w:tr w:rsidR="005138F6" w:rsidRPr="005138F6" w14:paraId="40D7E3CF" w14:textId="77777777" w:rsidTr="005138F6">
        <w:trPr>
          <w:trHeight w:val="295"/>
        </w:trPr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DA2680E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A7EAF75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91E1B8E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31400C2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16DFB13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345F79F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E396202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A71B900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7D2F969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3B704C5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F3EA1F5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</w:tr>
      <w:tr w:rsidR="005138F6" w:rsidRPr="005138F6" w14:paraId="5E950643" w14:textId="77777777" w:rsidTr="005138F6">
        <w:trPr>
          <w:trHeight w:val="295"/>
        </w:trPr>
        <w:tc>
          <w:tcPr>
            <w:tcW w:w="0" w:type="auto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54B51B2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b/>
                <w:bCs/>
                <w:color w:val="000000"/>
                <w:lang w:val="en-IE" w:eastAsia="en-GB"/>
              </w:rPr>
              <w:t>Tester's Name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589D6CF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Nathan</w:t>
            </w:r>
          </w:p>
        </w:tc>
        <w:tc>
          <w:tcPr>
            <w:tcW w:w="0" w:type="auto"/>
            <w:gridSpan w:val="2"/>
            <w:tcBorders>
              <w:top w:val="single" w:sz="4" w:space="0" w:color="B2B2B2"/>
              <w:left w:val="single" w:sz="4" w:space="0" w:color="000000"/>
              <w:bottom w:val="single" w:sz="4" w:space="0" w:color="B2B2B2"/>
              <w:right w:val="single" w:sz="4" w:space="0" w:color="B2B2B2"/>
            </w:tcBorders>
            <w:shd w:val="clear" w:color="auto" w:fill="FFFFCC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4027F11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b/>
                <w:bCs/>
                <w:color w:val="000000"/>
                <w:lang w:val="en-IE" w:eastAsia="en-GB"/>
              </w:rPr>
              <w:t>Date Tested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ED18E09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4-March-2020</w:t>
            </w:r>
          </w:p>
        </w:tc>
        <w:tc>
          <w:tcPr>
            <w:tcW w:w="0" w:type="auto"/>
            <w:gridSpan w:val="2"/>
            <w:tcBorders>
              <w:top w:val="single" w:sz="4" w:space="0" w:color="B2B2B2"/>
              <w:left w:val="single" w:sz="4" w:space="0" w:color="000000"/>
              <w:bottom w:val="single" w:sz="4" w:space="0" w:color="B2B2B2"/>
              <w:right w:val="single" w:sz="4" w:space="0" w:color="B2B2B2"/>
            </w:tcBorders>
            <w:shd w:val="clear" w:color="auto" w:fill="FFFFCC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842C776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b/>
                <w:bCs/>
                <w:color w:val="000000"/>
                <w:lang w:val="en-IE" w:eastAsia="en-GB"/>
              </w:rPr>
              <w:t>Test Case (Pass/Fail/Not Executed)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4EACBB1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Pass</w:t>
            </w:r>
          </w:p>
        </w:tc>
      </w:tr>
      <w:tr w:rsidR="005138F6" w:rsidRPr="005138F6" w14:paraId="1DCD335E" w14:textId="77777777" w:rsidTr="005138F6">
        <w:trPr>
          <w:trHeight w:val="295"/>
        </w:trPr>
        <w:tc>
          <w:tcPr>
            <w:tcW w:w="0" w:type="auto"/>
            <w:tcBorders>
              <w:top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61E24B0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D724071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31EF3FC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582E896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A217465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07B1F7B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E7394E4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323B52F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BEABB6C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724CE91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top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A154A38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</w:tr>
      <w:tr w:rsidR="005138F6" w:rsidRPr="005138F6" w14:paraId="23EE1D2D" w14:textId="77777777" w:rsidTr="005138F6">
        <w:trPr>
          <w:trHeight w:val="295"/>
        </w:trPr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4385BB6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12348A8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1A73252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6422CBD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3BB03EF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892C748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1F3FEBB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8802326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6D15320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76EE929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4F3B185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</w:tr>
      <w:tr w:rsidR="005138F6" w:rsidRPr="005138F6" w14:paraId="1FC117E4" w14:textId="77777777" w:rsidTr="005138F6">
        <w:trPr>
          <w:trHeight w:val="295"/>
        </w:trPr>
        <w:tc>
          <w:tcPr>
            <w:tcW w:w="0" w:type="auto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0E2035F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val="en-IE" w:eastAsia="en-GB"/>
              </w:rPr>
              <w:t>Test Scenario</w:t>
            </w:r>
          </w:p>
        </w:tc>
        <w:tc>
          <w:tcPr>
            <w:tcW w:w="0" w:type="auto"/>
            <w:gridSpan w:val="6"/>
            <w:tcBorders>
              <w:left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9A7F394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Raspberry Pi connects to router </w:t>
            </w: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B386B14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E70BC72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5FA6DFB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35A06BC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</w:tr>
      <w:tr w:rsidR="005138F6" w:rsidRPr="005138F6" w14:paraId="3A418D1F" w14:textId="77777777" w:rsidTr="005138F6">
        <w:trPr>
          <w:trHeight w:val="295"/>
        </w:trPr>
        <w:tc>
          <w:tcPr>
            <w:tcW w:w="0" w:type="auto"/>
            <w:tcBorders>
              <w:top w:val="single" w:sz="4" w:space="0" w:color="B2B2B2"/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4DBE4524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176F6294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27257BD8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640CCA29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59B465AD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78AD956E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364A9945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66E6ACBA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3A7D5268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74CF3CC4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tcBorders>
              <w:bottom w:val="single" w:sz="4" w:space="0" w:color="B2B2B2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4D5B1500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</w:tr>
      <w:tr w:rsidR="005138F6" w:rsidRPr="005138F6" w14:paraId="08CD2D23" w14:textId="77777777" w:rsidTr="005138F6">
        <w:trPr>
          <w:trHeight w:val="472"/>
        </w:trPr>
        <w:tc>
          <w:tcPr>
            <w:tcW w:w="0" w:type="auto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FCFBC38" w14:textId="77777777" w:rsidR="005138F6" w:rsidRPr="005138F6" w:rsidRDefault="005138F6" w:rsidP="005138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b/>
                <w:bCs/>
                <w:color w:val="000000"/>
                <w:lang w:val="en-IE" w:eastAsia="en-GB"/>
              </w:rPr>
              <w:t>Step #</w:t>
            </w:r>
          </w:p>
        </w:tc>
        <w:tc>
          <w:tcPr>
            <w:tcW w:w="0" w:type="auto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F74A801" w14:textId="77777777" w:rsidR="005138F6" w:rsidRPr="005138F6" w:rsidRDefault="005138F6" w:rsidP="005138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b/>
                <w:bCs/>
                <w:color w:val="000000"/>
                <w:lang w:val="en-IE" w:eastAsia="en-GB"/>
              </w:rPr>
              <w:t>Step Details</w:t>
            </w:r>
          </w:p>
        </w:tc>
        <w:tc>
          <w:tcPr>
            <w:tcW w:w="0" w:type="auto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195E0B5A" w14:textId="77777777" w:rsidR="005138F6" w:rsidRPr="005138F6" w:rsidRDefault="005138F6" w:rsidP="005138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b/>
                <w:bCs/>
                <w:color w:val="000000"/>
                <w:lang w:val="en-IE" w:eastAsia="en-GB"/>
              </w:rPr>
              <w:t>Expected Results</w:t>
            </w:r>
          </w:p>
        </w:tc>
        <w:tc>
          <w:tcPr>
            <w:tcW w:w="0" w:type="auto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7E63F21" w14:textId="77777777" w:rsidR="005138F6" w:rsidRPr="005138F6" w:rsidRDefault="005138F6" w:rsidP="005138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b/>
                <w:bCs/>
                <w:color w:val="000000"/>
                <w:lang w:val="en-IE" w:eastAsia="en-GB"/>
              </w:rPr>
              <w:t>Actual Results</w:t>
            </w:r>
          </w:p>
        </w:tc>
        <w:tc>
          <w:tcPr>
            <w:tcW w:w="0" w:type="auto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710C11C" w14:textId="77777777" w:rsidR="005138F6" w:rsidRPr="005138F6" w:rsidRDefault="005138F6" w:rsidP="005138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b/>
                <w:bCs/>
                <w:color w:val="000000"/>
                <w:lang w:val="en-IE" w:eastAsia="en-GB"/>
              </w:rPr>
              <w:t>Pass / Fail / Not executed / Suspended</w:t>
            </w:r>
          </w:p>
        </w:tc>
      </w:tr>
      <w:tr w:rsidR="005138F6" w:rsidRPr="005138F6" w14:paraId="5D3881C6" w14:textId="77777777" w:rsidTr="005138F6">
        <w:trPr>
          <w:trHeight w:val="472"/>
        </w:trPr>
        <w:tc>
          <w:tcPr>
            <w:tcW w:w="0" w:type="auto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24942A6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F8EB738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1179BCF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1C14471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  <w:tc>
          <w:tcPr>
            <w:tcW w:w="0" w:type="auto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E6B80C9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</w:p>
        </w:tc>
      </w:tr>
      <w:tr w:rsidR="005138F6" w:rsidRPr="005138F6" w14:paraId="67C15200" w14:textId="77777777" w:rsidTr="005138F6">
        <w:trPr>
          <w:trHeight w:val="57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5BD77234" w14:textId="77777777" w:rsidR="005138F6" w:rsidRPr="005138F6" w:rsidRDefault="005138F6" w:rsidP="005138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1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3451698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 xml:space="preserve">navigate  to </w:t>
            </w:r>
            <w:proofErr w:type="spellStart"/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wifi</w:t>
            </w:r>
            <w:proofErr w:type="spellEnd"/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 xml:space="preserve"> settings  on the Raspberry Pi and select a10dawg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C80C007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Should be able to find a10dawg</w:t>
            </w:r>
          </w:p>
        </w:tc>
        <w:tc>
          <w:tcPr>
            <w:tcW w:w="0" w:type="auto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2539B4B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As Expected</w:t>
            </w:r>
          </w:p>
        </w:tc>
        <w:tc>
          <w:tcPr>
            <w:tcW w:w="0" w:type="auto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4C79626A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Pass</w:t>
            </w:r>
          </w:p>
        </w:tc>
      </w:tr>
      <w:tr w:rsidR="005138F6" w:rsidRPr="005138F6" w14:paraId="4CB299CB" w14:textId="77777777" w:rsidTr="005138F6">
        <w:trPr>
          <w:trHeight w:val="29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7E73AD80" w14:textId="77777777" w:rsidR="005138F6" w:rsidRPr="005138F6" w:rsidRDefault="005138F6" w:rsidP="005138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2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6D41018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 xml:space="preserve">Type in </w:t>
            </w:r>
            <w:proofErr w:type="spellStart"/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wifi</w:t>
            </w:r>
            <w:proofErr w:type="spellEnd"/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 xml:space="preserve"> password </w:t>
            </w:r>
          </w:p>
        </w:tc>
        <w:tc>
          <w:tcPr>
            <w:tcW w:w="0" w:type="auto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07A47A8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Raspberry Pi should be connected to the router </w:t>
            </w:r>
          </w:p>
        </w:tc>
        <w:tc>
          <w:tcPr>
            <w:tcW w:w="0" w:type="auto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E1BB0D3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As Expected</w:t>
            </w:r>
          </w:p>
        </w:tc>
        <w:tc>
          <w:tcPr>
            <w:tcW w:w="0" w:type="auto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375B82B8" w14:textId="77777777" w:rsidR="005138F6" w:rsidRPr="005138F6" w:rsidRDefault="005138F6" w:rsidP="005138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E" w:eastAsia="en-GB"/>
              </w:rPr>
            </w:pPr>
            <w:r w:rsidRPr="005138F6">
              <w:rPr>
                <w:rFonts w:ascii="Calibri" w:eastAsia="Times New Roman" w:hAnsi="Calibri" w:cs="Calibri"/>
                <w:color w:val="000000"/>
                <w:lang w:val="en-IE" w:eastAsia="en-GB"/>
              </w:rPr>
              <w:t>Pass</w:t>
            </w:r>
          </w:p>
        </w:tc>
      </w:tr>
    </w:tbl>
    <w:p w14:paraId="7AC2EF7D" w14:textId="77777777" w:rsidR="005138F6" w:rsidRPr="005138F6" w:rsidRDefault="005138F6" w:rsidP="005138F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IE" w:eastAsia="en-GB"/>
        </w:rPr>
      </w:pPr>
    </w:p>
    <w:p w14:paraId="5E62D51D" w14:textId="1096A24A" w:rsidR="005138F6" w:rsidRDefault="005138F6">
      <w:pPr>
        <w:rPr>
          <w:rFonts w:cstheme="minorHAnsi"/>
        </w:rPr>
      </w:pPr>
    </w:p>
    <w:p w14:paraId="00A44896" w14:textId="236A7A16" w:rsidR="005138F6" w:rsidRDefault="005138F6">
      <w:pPr>
        <w:rPr>
          <w:rFonts w:cstheme="minorHAnsi"/>
        </w:rPr>
      </w:pPr>
    </w:p>
    <w:p w14:paraId="46DA5238" w14:textId="77777777" w:rsidR="005138F6" w:rsidRDefault="005138F6">
      <w:pPr>
        <w:rPr>
          <w:rFonts w:cstheme="minorHAnsi"/>
        </w:rPr>
      </w:pPr>
    </w:p>
    <w:p w14:paraId="315EA1AF" w14:textId="77777777" w:rsidR="005138F6" w:rsidRDefault="005138F6">
      <w:pPr>
        <w:rPr>
          <w:rFonts w:cstheme="minorHAnsi"/>
        </w:rPr>
      </w:pPr>
    </w:p>
    <w:tbl>
      <w:tblPr>
        <w:tblW w:w="1298" w:type="dxa"/>
        <w:tblInd w:w="5" w:type="dxa"/>
        <w:tblLook w:val="04A0" w:firstRow="1" w:lastRow="0" w:firstColumn="1" w:lastColumn="0" w:noHBand="0" w:noVBand="1"/>
      </w:tblPr>
      <w:tblGrid>
        <w:gridCol w:w="13953"/>
      </w:tblGrid>
      <w:tr w:rsidR="009753DA" w:rsidRPr="00F250B6" w14:paraId="33A75D8A" w14:textId="77777777" w:rsidTr="009753DA">
        <w:trPr>
          <w:trHeight w:val="295"/>
        </w:trPr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206F48" w14:textId="77777777" w:rsidR="009753DA" w:rsidRDefault="009753DA" w:rsidP="009753DA">
            <w:pPr>
              <w:rPr>
                <w:rFonts w:eastAsia="Times New Roman" w:cstheme="minorHAnsi"/>
                <w:lang w:eastAsia="en-GB"/>
              </w:rPr>
            </w:pPr>
          </w:p>
          <w:tbl>
            <w:tblPr>
              <w:tblW w:w="13727" w:type="dxa"/>
              <w:tblLook w:val="04A0" w:firstRow="1" w:lastRow="0" w:firstColumn="1" w:lastColumn="0" w:noHBand="0" w:noVBand="1"/>
            </w:tblPr>
            <w:tblGrid>
              <w:gridCol w:w="1184"/>
              <w:gridCol w:w="1186"/>
              <w:gridCol w:w="2209"/>
              <w:gridCol w:w="235"/>
              <w:gridCol w:w="1308"/>
              <w:gridCol w:w="1060"/>
              <w:gridCol w:w="216"/>
              <w:gridCol w:w="1467"/>
              <w:gridCol w:w="216"/>
              <w:gridCol w:w="979"/>
              <w:gridCol w:w="216"/>
              <w:gridCol w:w="981"/>
              <w:gridCol w:w="216"/>
              <w:gridCol w:w="979"/>
              <w:gridCol w:w="216"/>
              <w:gridCol w:w="981"/>
              <w:gridCol w:w="78"/>
            </w:tblGrid>
            <w:tr w:rsidR="009753DA" w:rsidRPr="00F250B6" w14:paraId="674110E9" w14:textId="77777777" w:rsidTr="004C2030">
              <w:trPr>
                <w:gridAfter w:val="1"/>
                <w:wAfter w:w="78" w:type="dxa"/>
                <w:trHeight w:val="295"/>
              </w:trPr>
              <w:tc>
                <w:tcPr>
                  <w:tcW w:w="2370" w:type="dxa"/>
                  <w:gridSpan w:val="2"/>
                  <w:tcBorders>
                    <w:top w:val="single" w:sz="4" w:space="0" w:color="B2B2B2"/>
                    <w:left w:val="single" w:sz="4" w:space="0" w:color="B2B2B2"/>
                    <w:bottom w:val="single" w:sz="4" w:space="0" w:color="B2B2B2"/>
                    <w:right w:val="single" w:sz="4" w:space="0" w:color="B2B2B2"/>
                  </w:tcBorders>
                  <w:shd w:val="clear" w:color="000000" w:fill="FFFFCC"/>
                  <w:noWrap/>
                  <w:hideMark/>
                </w:tcPr>
                <w:p w14:paraId="0259DB20" w14:textId="77777777" w:rsidR="009753DA" w:rsidRPr="00F250B6" w:rsidRDefault="009753DA" w:rsidP="009753DA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lang w:eastAsia="en-GB"/>
                    </w:rPr>
                  </w:pPr>
                  <w:r w:rsidRPr="00F250B6">
                    <w:rPr>
                      <w:rFonts w:eastAsia="Times New Roman" w:cstheme="minorHAnsi"/>
                      <w:b/>
                      <w:bCs/>
                      <w:lang w:eastAsia="en-GB"/>
                    </w:rPr>
                    <w:lastRenderedPageBreak/>
                    <w:t>Test Case ID</w:t>
                  </w:r>
                </w:p>
              </w:tc>
              <w:tc>
                <w:tcPr>
                  <w:tcW w:w="2210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4C38166B" w14:textId="69C64F9E" w:rsidR="009753DA" w:rsidRPr="00F250B6" w:rsidRDefault="009753DA" w:rsidP="009753DA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  <w:r>
                    <w:rPr>
                      <w:rFonts w:eastAsia="Times New Roman" w:cstheme="minorHAnsi"/>
                      <w:lang w:eastAsia="en-GB"/>
                    </w:rPr>
                    <w:t>AA_ID0</w:t>
                  </w:r>
                  <w:r w:rsidR="004C2030">
                    <w:rPr>
                      <w:rFonts w:eastAsia="Times New Roman" w:cstheme="minorHAnsi"/>
                      <w:lang w:eastAsia="en-GB"/>
                    </w:rPr>
                    <w:t>7</w:t>
                  </w:r>
                </w:p>
              </w:tc>
              <w:tc>
                <w:tcPr>
                  <w:tcW w:w="2757" w:type="dxa"/>
                  <w:gridSpan w:val="4"/>
                  <w:tcBorders>
                    <w:top w:val="single" w:sz="4" w:space="0" w:color="B2B2B2"/>
                    <w:left w:val="single" w:sz="4" w:space="0" w:color="B2B2B2"/>
                    <w:bottom w:val="single" w:sz="4" w:space="0" w:color="B2B2B2"/>
                    <w:right w:val="single" w:sz="4" w:space="0" w:color="B2B2B2"/>
                  </w:tcBorders>
                  <w:shd w:val="clear" w:color="000000" w:fill="FFFFCC"/>
                  <w:noWrap/>
                  <w:hideMark/>
                </w:tcPr>
                <w:p w14:paraId="1EC0DEC4" w14:textId="77777777" w:rsidR="009753DA" w:rsidRPr="00F250B6" w:rsidRDefault="009753DA" w:rsidP="009753DA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lang w:eastAsia="en-GB"/>
                    </w:rPr>
                  </w:pPr>
                  <w:r w:rsidRPr="00F250B6">
                    <w:rPr>
                      <w:rFonts w:eastAsia="Times New Roman" w:cstheme="minorHAnsi"/>
                      <w:b/>
                      <w:bCs/>
                      <w:lang w:eastAsia="en-GB"/>
                    </w:rPr>
                    <w:t>Test Case Description</w:t>
                  </w:r>
                </w:p>
              </w:tc>
              <w:tc>
                <w:tcPr>
                  <w:tcW w:w="6312" w:type="dxa"/>
                  <w:gridSpan w:val="9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000000"/>
                  </w:tcBorders>
                  <w:shd w:val="clear" w:color="auto" w:fill="auto"/>
                  <w:hideMark/>
                </w:tcPr>
                <w:p w14:paraId="682ED227" w14:textId="4E311475" w:rsidR="009753DA" w:rsidRPr="00F250B6" w:rsidRDefault="004C2030" w:rsidP="009753DA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  <w:r>
                    <w:rPr>
                      <w:rFonts w:eastAsia="Times New Roman" w:cstheme="minorHAnsi"/>
                      <w:lang w:eastAsia="en-GB"/>
                    </w:rPr>
                    <w:t>Test Modules that were input are selectable in dropdown</w:t>
                  </w:r>
                </w:p>
              </w:tc>
            </w:tr>
            <w:tr w:rsidR="009753DA" w:rsidRPr="00F250B6" w14:paraId="0121CCFE" w14:textId="77777777" w:rsidTr="004C2030">
              <w:trPr>
                <w:gridAfter w:val="5"/>
                <w:wAfter w:w="2472" w:type="dxa"/>
                <w:trHeight w:val="295"/>
              </w:trPr>
              <w:tc>
                <w:tcPr>
                  <w:tcW w:w="2370" w:type="dxa"/>
                  <w:gridSpan w:val="2"/>
                  <w:tcBorders>
                    <w:top w:val="single" w:sz="4" w:space="0" w:color="B2B2B2"/>
                    <w:left w:val="single" w:sz="4" w:space="0" w:color="B2B2B2"/>
                    <w:bottom w:val="single" w:sz="4" w:space="0" w:color="B2B2B2"/>
                    <w:right w:val="single" w:sz="4" w:space="0" w:color="B2B2B2"/>
                  </w:tcBorders>
                  <w:shd w:val="clear" w:color="000000" w:fill="FFFFCC"/>
                  <w:noWrap/>
                  <w:hideMark/>
                </w:tcPr>
                <w:p w14:paraId="4632A651" w14:textId="77777777" w:rsidR="009753DA" w:rsidRPr="00F250B6" w:rsidRDefault="009753DA" w:rsidP="009753DA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lang w:eastAsia="en-GB"/>
                    </w:rPr>
                  </w:pPr>
                  <w:r w:rsidRPr="00F250B6">
                    <w:rPr>
                      <w:rFonts w:eastAsia="Times New Roman" w:cstheme="minorHAnsi"/>
                      <w:b/>
                      <w:bCs/>
                      <w:lang w:eastAsia="en-GB"/>
                    </w:rPr>
                    <w:t>Created By</w:t>
                  </w:r>
                </w:p>
              </w:tc>
              <w:tc>
                <w:tcPr>
                  <w:tcW w:w="2210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noWrap/>
                  <w:hideMark/>
                </w:tcPr>
                <w:p w14:paraId="20234BF1" w14:textId="52F6A1AF" w:rsidR="009753DA" w:rsidRPr="00F250B6" w:rsidRDefault="004C2030" w:rsidP="009753DA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  <w:r>
                    <w:rPr>
                      <w:rFonts w:eastAsia="Times New Roman" w:cstheme="minorHAnsi"/>
                      <w:lang w:eastAsia="en-GB"/>
                    </w:rPr>
                    <w:t>Jordan Voss</w:t>
                  </w:r>
                </w:p>
              </w:tc>
              <w:tc>
                <w:tcPr>
                  <w:tcW w:w="2757" w:type="dxa"/>
                  <w:gridSpan w:val="4"/>
                  <w:tcBorders>
                    <w:top w:val="single" w:sz="4" w:space="0" w:color="B2B2B2"/>
                    <w:left w:val="single" w:sz="4" w:space="0" w:color="B2B2B2"/>
                    <w:bottom w:val="single" w:sz="4" w:space="0" w:color="B2B2B2"/>
                    <w:right w:val="single" w:sz="4" w:space="0" w:color="B2B2B2"/>
                  </w:tcBorders>
                  <w:shd w:val="clear" w:color="000000" w:fill="FFFFCC"/>
                  <w:noWrap/>
                  <w:hideMark/>
                </w:tcPr>
                <w:p w14:paraId="05252037" w14:textId="77777777" w:rsidR="009753DA" w:rsidRPr="00F250B6" w:rsidRDefault="009753DA" w:rsidP="009753DA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lang w:eastAsia="en-GB"/>
                    </w:rPr>
                  </w:pPr>
                </w:p>
              </w:tc>
              <w:tc>
                <w:tcPr>
                  <w:tcW w:w="1524" w:type="dxa"/>
                  <w:tcBorders>
                    <w:top w:val="single" w:sz="4" w:space="0" w:color="B2B2B2"/>
                    <w:left w:val="single" w:sz="4" w:space="0" w:color="B2B2B2"/>
                    <w:bottom w:val="single" w:sz="4" w:space="0" w:color="B2B2B2"/>
                    <w:right w:val="single" w:sz="4" w:space="0" w:color="B2B2B2"/>
                  </w:tcBorders>
                  <w:shd w:val="clear" w:color="000000" w:fill="FFFFCC"/>
                  <w:hideMark/>
                </w:tcPr>
                <w:p w14:paraId="7C519247" w14:textId="77777777" w:rsidR="009753DA" w:rsidRPr="00F250B6" w:rsidRDefault="009753DA" w:rsidP="009753DA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lang w:eastAsia="en-GB"/>
                    </w:rPr>
                  </w:pPr>
                  <w:r>
                    <w:rPr>
                      <w:rFonts w:eastAsia="Times New Roman" w:cstheme="minorHAnsi"/>
                      <w:b/>
                      <w:bCs/>
                      <w:lang w:eastAsia="en-GB"/>
                    </w:rPr>
                    <w:t xml:space="preserve">Test Case (Pass/Fail/Not </w:t>
                  </w:r>
                  <w:proofErr w:type="spellStart"/>
                  <w:r>
                    <w:rPr>
                      <w:rFonts w:eastAsia="Times New Roman" w:cstheme="minorHAnsi"/>
                      <w:b/>
                      <w:bCs/>
                      <w:lang w:eastAsia="en-GB"/>
                    </w:rPr>
                    <w:t>Exeucted</w:t>
                  </w:r>
                  <w:proofErr w:type="spellEnd"/>
                  <w:r>
                    <w:rPr>
                      <w:rFonts w:eastAsia="Times New Roman" w:cstheme="minorHAnsi"/>
                      <w:b/>
                      <w:bCs/>
                      <w:lang w:eastAsia="en-GB"/>
                    </w:rPr>
                    <w:t>)</w:t>
                  </w:r>
                </w:p>
              </w:tc>
              <w:tc>
                <w:tcPr>
                  <w:tcW w:w="2394" w:type="dxa"/>
                  <w:gridSpan w:val="4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000000"/>
                  </w:tcBorders>
                  <w:shd w:val="clear" w:color="auto" w:fill="auto"/>
                  <w:noWrap/>
                  <w:hideMark/>
                </w:tcPr>
                <w:p w14:paraId="6065A5C0" w14:textId="77777777" w:rsidR="009753DA" w:rsidRDefault="009753DA" w:rsidP="009753DA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lang w:eastAsia="en-GB"/>
                    </w:rPr>
                  </w:pPr>
                </w:p>
                <w:p w14:paraId="3694AF9C" w14:textId="77777777" w:rsidR="009753DA" w:rsidRPr="00F250B6" w:rsidRDefault="009753DA" w:rsidP="009753DA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lang w:eastAsia="en-GB"/>
                    </w:rPr>
                  </w:pPr>
                  <w:r>
                    <w:rPr>
                      <w:rFonts w:eastAsia="Times New Roman" w:cstheme="minorHAnsi"/>
                      <w:lang w:eastAsia="en-GB"/>
                    </w:rPr>
                    <w:t>Pass</w:t>
                  </w:r>
                </w:p>
              </w:tc>
            </w:tr>
            <w:tr w:rsidR="009753DA" w:rsidRPr="00F250B6" w14:paraId="42129CF1" w14:textId="77777777" w:rsidTr="004C2030">
              <w:trPr>
                <w:trHeight w:val="295"/>
              </w:trPr>
              <w:tc>
                <w:tcPr>
                  <w:tcW w:w="118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08C1CD2C" w14:textId="77777777" w:rsidR="009753DA" w:rsidRPr="00F250B6" w:rsidRDefault="009753DA" w:rsidP="009753DA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1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0DE8BA80" w14:textId="77777777" w:rsidR="009753DA" w:rsidRPr="00F250B6" w:rsidRDefault="009753DA" w:rsidP="009753DA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22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447713E" w14:textId="77777777" w:rsidR="009753DA" w:rsidRPr="00F250B6" w:rsidRDefault="009753DA" w:rsidP="009753DA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23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3D02437" w14:textId="77777777" w:rsidR="009753DA" w:rsidRPr="00F250B6" w:rsidRDefault="009753DA" w:rsidP="009753DA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3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30A1527" w14:textId="77777777" w:rsidR="009753DA" w:rsidRPr="00F250B6" w:rsidRDefault="009753DA" w:rsidP="009753DA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06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44DA6015" w14:textId="77777777" w:rsidR="009753DA" w:rsidRPr="00F250B6" w:rsidRDefault="009753DA" w:rsidP="009753DA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892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08A4DECC" w14:textId="77777777" w:rsidR="009753DA" w:rsidRPr="00F250B6" w:rsidRDefault="009753DA" w:rsidP="009753DA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196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803F16E" w14:textId="77777777" w:rsidR="009753DA" w:rsidRPr="00F250B6" w:rsidRDefault="009753DA" w:rsidP="009753DA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198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0A51E115" w14:textId="77777777" w:rsidR="009753DA" w:rsidRPr="00F250B6" w:rsidRDefault="009753DA" w:rsidP="009753DA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196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02348720" w14:textId="77777777" w:rsidR="009753DA" w:rsidRPr="00F250B6" w:rsidRDefault="009753DA" w:rsidP="009753DA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06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4307559" w14:textId="77777777" w:rsidR="009753DA" w:rsidRPr="00F250B6" w:rsidRDefault="009753DA" w:rsidP="009753DA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</w:tr>
            <w:tr w:rsidR="009753DA" w:rsidRPr="00F250B6" w14:paraId="6940B03D" w14:textId="77777777" w:rsidTr="004C2030">
              <w:trPr>
                <w:gridAfter w:val="14"/>
                <w:wAfter w:w="9147" w:type="dxa"/>
                <w:trHeight w:val="295"/>
              </w:trPr>
              <w:tc>
                <w:tcPr>
                  <w:tcW w:w="118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F1BB093" w14:textId="77777777" w:rsidR="009753DA" w:rsidRPr="00F250B6" w:rsidRDefault="009753DA" w:rsidP="009753DA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1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4451EE3D" w14:textId="77777777" w:rsidR="009753DA" w:rsidRPr="00F250B6" w:rsidRDefault="009753DA" w:rsidP="009753DA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22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62D7726" w14:textId="77777777" w:rsidR="009753DA" w:rsidRPr="00F250B6" w:rsidRDefault="009753DA" w:rsidP="009753DA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</w:tr>
            <w:tr w:rsidR="009753DA" w:rsidRPr="00F250B6" w14:paraId="733E688F" w14:textId="77777777" w:rsidTr="004C2030">
              <w:trPr>
                <w:trHeight w:val="295"/>
              </w:trPr>
              <w:tc>
                <w:tcPr>
                  <w:tcW w:w="118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1B60047" w14:textId="77777777" w:rsidR="009753DA" w:rsidRPr="00F250B6" w:rsidRDefault="009753DA" w:rsidP="009753DA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1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6E35A81D" w14:textId="77777777" w:rsidR="009753DA" w:rsidRPr="00F250B6" w:rsidRDefault="009753DA" w:rsidP="009753DA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22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B7F5859" w14:textId="77777777" w:rsidR="009753DA" w:rsidRPr="00F250B6" w:rsidRDefault="009753DA" w:rsidP="009753DA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23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F6D12E3" w14:textId="77777777" w:rsidR="009753DA" w:rsidRPr="00F250B6" w:rsidRDefault="009753DA" w:rsidP="009753DA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3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67A9663" w14:textId="77777777" w:rsidR="009753DA" w:rsidRPr="00F250B6" w:rsidRDefault="009753DA" w:rsidP="009753DA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06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7E81A9E" w14:textId="77777777" w:rsidR="009753DA" w:rsidRPr="00F250B6" w:rsidRDefault="009753DA" w:rsidP="009753DA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892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E522A9E" w14:textId="77777777" w:rsidR="009753DA" w:rsidRPr="00F250B6" w:rsidRDefault="009753DA" w:rsidP="009753DA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196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139B5C1" w14:textId="77777777" w:rsidR="009753DA" w:rsidRPr="00F250B6" w:rsidRDefault="009753DA" w:rsidP="009753DA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198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DFE9C75" w14:textId="77777777" w:rsidR="009753DA" w:rsidRPr="00F250B6" w:rsidRDefault="009753DA" w:rsidP="009753DA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196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BC50B33" w14:textId="77777777" w:rsidR="009753DA" w:rsidRPr="00F250B6" w:rsidRDefault="009753DA" w:rsidP="009753DA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06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14B5D12" w14:textId="77777777" w:rsidR="009753DA" w:rsidRPr="00F250B6" w:rsidRDefault="009753DA" w:rsidP="009753DA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</w:tr>
            <w:tr w:rsidR="004C2030" w:rsidRPr="00F250B6" w14:paraId="055476A2" w14:textId="77777777" w:rsidTr="004C2030">
              <w:trPr>
                <w:gridAfter w:val="1"/>
                <w:wAfter w:w="78" w:type="dxa"/>
                <w:trHeight w:val="295"/>
              </w:trPr>
              <w:tc>
                <w:tcPr>
                  <w:tcW w:w="2370" w:type="dxa"/>
                  <w:gridSpan w:val="2"/>
                  <w:tcBorders>
                    <w:top w:val="single" w:sz="4" w:space="0" w:color="B2B2B2"/>
                    <w:left w:val="single" w:sz="4" w:space="0" w:color="B2B2B2"/>
                    <w:bottom w:val="single" w:sz="4" w:space="0" w:color="B2B2B2"/>
                    <w:right w:val="single" w:sz="4" w:space="0" w:color="B2B2B2"/>
                  </w:tcBorders>
                  <w:shd w:val="clear" w:color="000000" w:fill="FFFFCC"/>
                  <w:hideMark/>
                </w:tcPr>
                <w:p w14:paraId="3C3E1AE1" w14:textId="7777777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lang w:eastAsia="en-GB"/>
                    </w:rPr>
                  </w:pPr>
                  <w:r w:rsidRPr="00F250B6">
                    <w:rPr>
                      <w:rFonts w:eastAsia="Times New Roman" w:cstheme="minorHAnsi"/>
                      <w:b/>
                      <w:bCs/>
                      <w:lang w:eastAsia="en-GB"/>
                    </w:rPr>
                    <w:t xml:space="preserve">Tester's Name </w:t>
                  </w:r>
                </w:p>
              </w:tc>
              <w:tc>
                <w:tcPr>
                  <w:tcW w:w="22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3599F6FE" w14:textId="64A7DF63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  <w:r>
                    <w:rPr>
                      <w:rFonts w:eastAsia="Times New Roman" w:cstheme="minorHAnsi"/>
                      <w:lang w:eastAsia="en-GB"/>
                    </w:rPr>
                    <w:t>Jordan</w:t>
                  </w:r>
                </w:p>
              </w:tc>
              <w:tc>
                <w:tcPr>
                  <w:tcW w:w="2757" w:type="dxa"/>
                  <w:gridSpan w:val="4"/>
                  <w:tcBorders>
                    <w:top w:val="single" w:sz="4" w:space="0" w:color="B2B2B2"/>
                    <w:left w:val="single" w:sz="4" w:space="0" w:color="B2B2B2"/>
                    <w:bottom w:val="single" w:sz="4" w:space="0" w:color="B2B2B2"/>
                    <w:right w:val="single" w:sz="4" w:space="0" w:color="B2B2B2"/>
                  </w:tcBorders>
                  <w:shd w:val="clear" w:color="000000" w:fill="FFFFCC"/>
                  <w:hideMark/>
                </w:tcPr>
                <w:p w14:paraId="6EA52C29" w14:textId="7777777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lang w:eastAsia="en-GB"/>
                    </w:rPr>
                  </w:pPr>
                  <w:r w:rsidRPr="00F250B6">
                    <w:rPr>
                      <w:rFonts w:eastAsia="Times New Roman" w:cstheme="minorHAnsi"/>
                      <w:b/>
                      <w:bCs/>
                      <w:lang w:eastAsia="en-GB"/>
                    </w:rPr>
                    <w:t>Date Tested</w:t>
                  </w:r>
                </w:p>
              </w:tc>
              <w:tc>
                <w:tcPr>
                  <w:tcW w:w="152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519C2272" w14:textId="1731D234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  <w:r w:rsidRPr="00F250B6">
                    <w:rPr>
                      <w:rFonts w:eastAsia="Times New Roman" w:cstheme="minorHAnsi"/>
                      <w:lang w:eastAsia="en-GB"/>
                    </w:rPr>
                    <w:t>1</w:t>
                  </w:r>
                  <w:r>
                    <w:rPr>
                      <w:rFonts w:eastAsia="Times New Roman" w:cstheme="minorHAnsi"/>
                      <w:lang w:eastAsia="en-GB"/>
                    </w:rPr>
                    <w:t>2</w:t>
                  </w:r>
                  <w:r w:rsidRPr="00F250B6">
                    <w:rPr>
                      <w:rFonts w:eastAsia="Times New Roman" w:cstheme="minorHAnsi"/>
                      <w:lang w:eastAsia="en-GB"/>
                    </w:rPr>
                    <w:t>-</w:t>
                  </w:r>
                  <w:r>
                    <w:rPr>
                      <w:rFonts w:eastAsia="Times New Roman" w:cstheme="minorHAnsi"/>
                      <w:lang w:eastAsia="en-GB"/>
                    </w:rPr>
                    <w:t>Feb</w:t>
                  </w:r>
                  <w:r w:rsidRPr="00F250B6">
                    <w:rPr>
                      <w:rFonts w:eastAsia="Times New Roman" w:cstheme="minorHAnsi"/>
                      <w:lang w:eastAsia="en-GB"/>
                    </w:rPr>
                    <w:t>-</w:t>
                  </w:r>
                  <w:r>
                    <w:rPr>
                      <w:rFonts w:eastAsia="Times New Roman" w:cstheme="minorHAnsi"/>
                      <w:lang w:eastAsia="en-GB"/>
                    </w:rPr>
                    <w:t>2020</w:t>
                  </w:r>
                </w:p>
              </w:tc>
              <w:tc>
                <w:tcPr>
                  <w:tcW w:w="2394" w:type="dxa"/>
                  <w:gridSpan w:val="4"/>
                  <w:tcBorders>
                    <w:top w:val="single" w:sz="4" w:space="0" w:color="B2B2B2"/>
                    <w:left w:val="single" w:sz="4" w:space="0" w:color="B2B2B2"/>
                    <w:bottom w:val="single" w:sz="4" w:space="0" w:color="B2B2B2"/>
                    <w:right w:val="single" w:sz="4" w:space="0" w:color="B2B2B2"/>
                  </w:tcBorders>
                  <w:shd w:val="clear" w:color="000000" w:fill="FFFFCC"/>
                  <w:hideMark/>
                </w:tcPr>
                <w:p w14:paraId="6DE24B80" w14:textId="7777777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lang w:eastAsia="en-GB"/>
                    </w:rPr>
                  </w:pPr>
                  <w:r w:rsidRPr="00F250B6">
                    <w:rPr>
                      <w:rFonts w:eastAsia="Times New Roman" w:cstheme="minorHAnsi"/>
                      <w:b/>
                      <w:bCs/>
                      <w:lang w:eastAsia="en-GB"/>
                    </w:rPr>
                    <w:t>Test Case (Pass/Fail/Not Executed)</w:t>
                  </w:r>
                </w:p>
              </w:tc>
              <w:tc>
                <w:tcPr>
                  <w:tcW w:w="2394" w:type="dxa"/>
                  <w:gridSpan w:val="4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1D775068" w14:textId="7777777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  <w:r w:rsidRPr="00F250B6">
                    <w:rPr>
                      <w:rFonts w:eastAsia="Times New Roman" w:cstheme="minorHAnsi"/>
                      <w:lang w:eastAsia="en-GB"/>
                    </w:rPr>
                    <w:t>Pass</w:t>
                  </w:r>
                </w:p>
              </w:tc>
            </w:tr>
            <w:tr w:rsidR="004C2030" w:rsidRPr="00F250B6" w14:paraId="0D168D1C" w14:textId="77777777" w:rsidTr="004C2030">
              <w:trPr>
                <w:trHeight w:val="295"/>
              </w:trPr>
              <w:tc>
                <w:tcPr>
                  <w:tcW w:w="118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457D7F5" w14:textId="7777777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1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090480D6" w14:textId="7777777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22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0CCF5961" w14:textId="7777777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23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09A4843B" w14:textId="7777777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3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0771826F" w14:textId="7777777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06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8A59C3D" w14:textId="7777777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892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467A7AC" w14:textId="7777777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196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479877AE" w14:textId="7777777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198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F343457" w14:textId="7777777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196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0C8B72F" w14:textId="7777777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06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F286E26" w14:textId="7777777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</w:tr>
            <w:tr w:rsidR="004C2030" w:rsidRPr="00F250B6" w14:paraId="13673955" w14:textId="77777777" w:rsidTr="004C2030">
              <w:trPr>
                <w:trHeight w:val="295"/>
              </w:trPr>
              <w:tc>
                <w:tcPr>
                  <w:tcW w:w="118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53034D4" w14:textId="7777777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1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156771B3" w14:textId="6CBAA426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22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3C819AD9" w14:textId="7777777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23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531E40DC" w14:textId="7777777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3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4AAB2372" w14:textId="7777777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06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227B98FE" w14:textId="7777777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892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AA9142C" w14:textId="7777777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196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4377DC43" w14:textId="7777777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198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6849CEFA" w14:textId="7777777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196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2964873" w14:textId="7777777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06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0A6658BE" w14:textId="7777777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</w:tr>
            <w:tr w:rsidR="004C2030" w:rsidRPr="00F250B6" w14:paraId="6BDFFF9F" w14:textId="77777777" w:rsidTr="004C2030">
              <w:trPr>
                <w:gridAfter w:val="1"/>
                <w:wAfter w:w="78" w:type="dxa"/>
                <w:trHeight w:val="295"/>
              </w:trPr>
              <w:tc>
                <w:tcPr>
                  <w:tcW w:w="1184" w:type="dxa"/>
                  <w:tcBorders>
                    <w:top w:val="single" w:sz="4" w:space="0" w:color="B2B2B2"/>
                    <w:left w:val="single" w:sz="4" w:space="0" w:color="B2B2B2"/>
                    <w:bottom w:val="single" w:sz="4" w:space="0" w:color="B2B2B2"/>
                    <w:right w:val="single" w:sz="4" w:space="0" w:color="B2B2B2"/>
                  </w:tcBorders>
                  <w:shd w:val="clear" w:color="000000" w:fill="FFFFCC"/>
                  <w:noWrap/>
                  <w:hideMark/>
                </w:tcPr>
                <w:p w14:paraId="7A0F3037" w14:textId="7777777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u w:val="single"/>
                      <w:lang w:eastAsia="en-GB"/>
                    </w:rPr>
                  </w:pPr>
                  <w:r w:rsidRPr="00F250B6">
                    <w:rPr>
                      <w:rFonts w:eastAsia="Times New Roman" w:cstheme="minorHAnsi"/>
                      <w:b/>
                      <w:bCs/>
                      <w:u w:val="single"/>
                      <w:lang w:eastAsia="en-GB"/>
                    </w:rPr>
                    <w:t>Test Scenario</w:t>
                  </w:r>
                </w:p>
              </w:tc>
              <w:tc>
                <w:tcPr>
                  <w:tcW w:w="7677" w:type="dxa"/>
                  <w:gridSpan w:val="7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hideMark/>
                </w:tcPr>
                <w:p w14:paraId="33B9B2FB" w14:textId="4FB3D529" w:rsidR="004C2030" w:rsidRPr="00F250B6" w:rsidRDefault="00ED0514" w:rsidP="004C2030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  <w:r>
                    <w:rPr>
                      <w:rFonts w:eastAsia="Times New Roman" w:cstheme="minorHAnsi"/>
                      <w:lang w:eastAsia="en-GB"/>
                    </w:rPr>
                    <w:t>Test Modules that were input in the previous window are selectable in dropdown</w:t>
                  </w:r>
                </w:p>
              </w:tc>
              <w:tc>
                <w:tcPr>
                  <w:tcW w:w="1196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6140A8B" w14:textId="7777777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198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79E55BA5" w14:textId="7777777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196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6EF9D188" w14:textId="7777777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198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hideMark/>
                </w:tcPr>
                <w:p w14:paraId="00E853B5" w14:textId="7777777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</w:tr>
            <w:tr w:rsidR="004C2030" w:rsidRPr="00F250B6" w14:paraId="6E704A1A" w14:textId="77777777" w:rsidTr="004C2030">
              <w:trPr>
                <w:trHeight w:val="295"/>
              </w:trPr>
              <w:tc>
                <w:tcPr>
                  <w:tcW w:w="118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5E71CC" w14:textId="7777777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18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14067DD" w14:textId="7777777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221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5EDD716F" w14:textId="7777777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235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0559B98" w14:textId="7777777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30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F3F021E" w14:textId="7777777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06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F4101F4" w14:textId="7777777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892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0BF4CB4E" w14:textId="7777777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196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92824C2" w14:textId="7777777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198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1713E0" w14:textId="7777777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196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4623358" w14:textId="7777777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  <w:tc>
                <w:tcPr>
                  <w:tcW w:w="1060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6588EEF" w14:textId="7777777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</w:p>
              </w:tc>
            </w:tr>
            <w:tr w:rsidR="004C2030" w:rsidRPr="00F250B6" w14:paraId="4DDC0C4F" w14:textId="77777777" w:rsidTr="004C2030">
              <w:trPr>
                <w:gridAfter w:val="1"/>
                <w:wAfter w:w="78" w:type="dxa"/>
                <w:trHeight w:val="472"/>
              </w:trPr>
              <w:tc>
                <w:tcPr>
                  <w:tcW w:w="1184" w:type="dxa"/>
                  <w:vMerge w:val="restart"/>
                  <w:tcBorders>
                    <w:top w:val="single" w:sz="4" w:space="0" w:color="B2B2B2"/>
                    <w:left w:val="single" w:sz="4" w:space="0" w:color="B2B2B2"/>
                    <w:bottom w:val="single" w:sz="4" w:space="0" w:color="B2B2B2"/>
                    <w:right w:val="single" w:sz="4" w:space="0" w:color="B2B2B2"/>
                  </w:tcBorders>
                  <w:shd w:val="clear" w:color="000000" w:fill="FFFFCC"/>
                  <w:hideMark/>
                </w:tcPr>
                <w:p w14:paraId="64D7BB22" w14:textId="77777777" w:rsidR="004C2030" w:rsidRPr="00F250B6" w:rsidRDefault="004C2030" w:rsidP="004C2030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b/>
                      <w:bCs/>
                      <w:lang w:eastAsia="en-GB"/>
                    </w:rPr>
                  </w:pPr>
                  <w:r w:rsidRPr="00F250B6">
                    <w:rPr>
                      <w:rFonts w:eastAsia="Times New Roman" w:cstheme="minorHAnsi"/>
                      <w:b/>
                      <w:bCs/>
                      <w:lang w:eastAsia="en-GB"/>
                    </w:rPr>
                    <w:t>Step #</w:t>
                  </w:r>
                </w:p>
              </w:tc>
              <w:tc>
                <w:tcPr>
                  <w:tcW w:w="3396" w:type="dxa"/>
                  <w:gridSpan w:val="2"/>
                  <w:vMerge w:val="restart"/>
                  <w:tcBorders>
                    <w:top w:val="single" w:sz="4" w:space="0" w:color="B2B2B2"/>
                    <w:left w:val="single" w:sz="4" w:space="0" w:color="B2B2B2"/>
                    <w:bottom w:val="single" w:sz="4" w:space="0" w:color="B2B2B2"/>
                    <w:right w:val="single" w:sz="4" w:space="0" w:color="B2B2B2"/>
                  </w:tcBorders>
                  <w:shd w:val="clear" w:color="000000" w:fill="FFFFCC"/>
                  <w:hideMark/>
                </w:tcPr>
                <w:p w14:paraId="4332F293" w14:textId="77777777" w:rsidR="004C2030" w:rsidRPr="00F250B6" w:rsidRDefault="004C2030" w:rsidP="004C2030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b/>
                      <w:bCs/>
                      <w:lang w:eastAsia="en-GB"/>
                    </w:rPr>
                  </w:pPr>
                  <w:r w:rsidRPr="00F250B6">
                    <w:rPr>
                      <w:rFonts w:eastAsia="Times New Roman" w:cstheme="minorHAnsi"/>
                      <w:b/>
                      <w:bCs/>
                      <w:lang w:eastAsia="en-GB"/>
                    </w:rPr>
                    <w:t>Step Details</w:t>
                  </w:r>
                </w:p>
              </w:tc>
              <w:tc>
                <w:tcPr>
                  <w:tcW w:w="2757" w:type="dxa"/>
                  <w:gridSpan w:val="4"/>
                  <w:vMerge w:val="restart"/>
                  <w:tcBorders>
                    <w:top w:val="single" w:sz="4" w:space="0" w:color="B2B2B2"/>
                    <w:left w:val="single" w:sz="4" w:space="0" w:color="B2B2B2"/>
                    <w:bottom w:val="single" w:sz="4" w:space="0" w:color="B2B2B2"/>
                    <w:right w:val="single" w:sz="4" w:space="0" w:color="B2B2B2"/>
                  </w:tcBorders>
                  <w:shd w:val="clear" w:color="000000" w:fill="FFFFCC"/>
                  <w:noWrap/>
                  <w:hideMark/>
                </w:tcPr>
                <w:p w14:paraId="1490C879" w14:textId="77777777" w:rsidR="004C2030" w:rsidRPr="00F250B6" w:rsidRDefault="004C2030" w:rsidP="004C2030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b/>
                      <w:bCs/>
                      <w:lang w:eastAsia="en-GB"/>
                    </w:rPr>
                  </w:pPr>
                  <w:r w:rsidRPr="00F250B6">
                    <w:rPr>
                      <w:rFonts w:eastAsia="Times New Roman" w:cstheme="minorHAnsi"/>
                      <w:b/>
                      <w:bCs/>
                      <w:lang w:eastAsia="en-GB"/>
                    </w:rPr>
                    <w:t>Expected Results</w:t>
                  </w:r>
                </w:p>
              </w:tc>
              <w:tc>
                <w:tcPr>
                  <w:tcW w:w="2720" w:type="dxa"/>
                  <w:gridSpan w:val="3"/>
                  <w:vMerge w:val="restart"/>
                  <w:tcBorders>
                    <w:top w:val="single" w:sz="4" w:space="0" w:color="B2B2B2"/>
                    <w:left w:val="single" w:sz="4" w:space="0" w:color="B2B2B2"/>
                    <w:bottom w:val="single" w:sz="4" w:space="0" w:color="B2B2B2"/>
                    <w:right w:val="single" w:sz="4" w:space="0" w:color="B2B2B2"/>
                  </w:tcBorders>
                  <w:shd w:val="clear" w:color="000000" w:fill="FFFFCC"/>
                  <w:hideMark/>
                </w:tcPr>
                <w:p w14:paraId="11677FFC" w14:textId="77777777" w:rsidR="004C2030" w:rsidRPr="00F250B6" w:rsidRDefault="004C2030" w:rsidP="004C2030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b/>
                      <w:bCs/>
                      <w:lang w:eastAsia="en-GB"/>
                    </w:rPr>
                  </w:pPr>
                  <w:r w:rsidRPr="00F250B6">
                    <w:rPr>
                      <w:rFonts w:eastAsia="Times New Roman" w:cstheme="minorHAnsi"/>
                      <w:b/>
                      <w:bCs/>
                      <w:lang w:eastAsia="en-GB"/>
                    </w:rPr>
                    <w:t>Actual Results</w:t>
                  </w:r>
                </w:p>
              </w:tc>
              <w:tc>
                <w:tcPr>
                  <w:tcW w:w="3592" w:type="dxa"/>
                  <w:gridSpan w:val="6"/>
                  <w:vMerge w:val="restart"/>
                  <w:tcBorders>
                    <w:top w:val="single" w:sz="4" w:space="0" w:color="B2B2B2"/>
                    <w:left w:val="single" w:sz="4" w:space="0" w:color="B2B2B2"/>
                    <w:bottom w:val="single" w:sz="4" w:space="0" w:color="B2B2B2"/>
                    <w:right w:val="single" w:sz="4" w:space="0" w:color="B2B2B2"/>
                  </w:tcBorders>
                  <w:shd w:val="clear" w:color="000000" w:fill="FFFFCC"/>
                  <w:hideMark/>
                </w:tcPr>
                <w:p w14:paraId="4AA59899" w14:textId="77777777" w:rsidR="004C2030" w:rsidRPr="00F250B6" w:rsidRDefault="004C2030" w:rsidP="004C2030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b/>
                      <w:bCs/>
                      <w:lang w:eastAsia="en-GB"/>
                    </w:rPr>
                  </w:pPr>
                  <w:r w:rsidRPr="00F250B6">
                    <w:rPr>
                      <w:rFonts w:eastAsia="Times New Roman" w:cstheme="minorHAnsi"/>
                      <w:b/>
                      <w:bCs/>
                      <w:lang w:eastAsia="en-GB"/>
                    </w:rPr>
                    <w:t>Pass / Fail / Not executed / Suspended</w:t>
                  </w:r>
                </w:p>
              </w:tc>
            </w:tr>
            <w:tr w:rsidR="004C2030" w:rsidRPr="00F250B6" w14:paraId="7AE3D481" w14:textId="77777777" w:rsidTr="004C2030">
              <w:trPr>
                <w:gridAfter w:val="1"/>
                <w:wAfter w:w="78" w:type="dxa"/>
                <w:trHeight w:val="472"/>
              </w:trPr>
              <w:tc>
                <w:tcPr>
                  <w:tcW w:w="1184" w:type="dxa"/>
                  <w:vMerge/>
                  <w:tcBorders>
                    <w:top w:val="single" w:sz="4" w:space="0" w:color="B2B2B2"/>
                    <w:left w:val="single" w:sz="4" w:space="0" w:color="B2B2B2"/>
                    <w:bottom w:val="single" w:sz="4" w:space="0" w:color="B2B2B2"/>
                    <w:right w:val="single" w:sz="4" w:space="0" w:color="B2B2B2"/>
                  </w:tcBorders>
                  <w:vAlign w:val="center"/>
                  <w:hideMark/>
                </w:tcPr>
                <w:p w14:paraId="0DD10DAA" w14:textId="7777777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lang w:eastAsia="en-GB"/>
                    </w:rPr>
                  </w:pPr>
                </w:p>
              </w:tc>
              <w:tc>
                <w:tcPr>
                  <w:tcW w:w="3396" w:type="dxa"/>
                  <w:gridSpan w:val="2"/>
                  <w:vMerge/>
                  <w:tcBorders>
                    <w:top w:val="single" w:sz="4" w:space="0" w:color="B2B2B2"/>
                    <w:left w:val="single" w:sz="4" w:space="0" w:color="B2B2B2"/>
                    <w:bottom w:val="single" w:sz="4" w:space="0" w:color="B2B2B2"/>
                    <w:right w:val="single" w:sz="4" w:space="0" w:color="B2B2B2"/>
                  </w:tcBorders>
                  <w:vAlign w:val="center"/>
                  <w:hideMark/>
                </w:tcPr>
                <w:p w14:paraId="2805F9DE" w14:textId="7777777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lang w:eastAsia="en-GB"/>
                    </w:rPr>
                  </w:pPr>
                </w:p>
              </w:tc>
              <w:tc>
                <w:tcPr>
                  <w:tcW w:w="2757" w:type="dxa"/>
                  <w:gridSpan w:val="4"/>
                  <w:vMerge/>
                  <w:tcBorders>
                    <w:top w:val="single" w:sz="4" w:space="0" w:color="B2B2B2"/>
                    <w:left w:val="single" w:sz="4" w:space="0" w:color="B2B2B2"/>
                    <w:bottom w:val="single" w:sz="4" w:space="0" w:color="B2B2B2"/>
                    <w:right w:val="single" w:sz="4" w:space="0" w:color="B2B2B2"/>
                  </w:tcBorders>
                  <w:vAlign w:val="center"/>
                  <w:hideMark/>
                </w:tcPr>
                <w:p w14:paraId="084F7B97" w14:textId="7777777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lang w:eastAsia="en-GB"/>
                    </w:rPr>
                  </w:pPr>
                </w:p>
              </w:tc>
              <w:tc>
                <w:tcPr>
                  <w:tcW w:w="2720" w:type="dxa"/>
                  <w:gridSpan w:val="3"/>
                  <w:vMerge/>
                  <w:tcBorders>
                    <w:top w:val="single" w:sz="4" w:space="0" w:color="B2B2B2"/>
                    <w:left w:val="single" w:sz="4" w:space="0" w:color="B2B2B2"/>
                    <w:bottom w:val="single" w:sz="4" w:space="0" w:color="B2B2B2"/>
                    <w:right w:val="single" w:sz="4" w:space="0" w:color="B2B2B2"/>
                  </w:tcBorders>
                  <w:vAlign w:val="center"/>
                  <w:hideMark/>
                </w:tcPr>
                <w:p w14:paraId="6C44FD56" w14:textId="7777777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lang w:eastAsia="en-GB"/>
                    </w:rPr>
                  </w:pPr>
                </w:p>
              </w:tc>
              <w:tc>
                <w:tcPr>
                  <w:tcW w:w="3592" w:type="dxa"/>
                  <w:gridSpan w:val="6"/>
                  <w:vMerge/>
                  <w:tcBorders>
                    <w:top w:val="single" w:sz="4" w:space="0" w:color="B2B2B2"/>
                    <w:left w:val="single" w:sz="4" w:space="0" w:color="B2B2B2"/>
                    <w:bottom w:val="single" w:sz="4" w:space="0" w:color="B2B2B2"/>
                    <w:right w:val="single" w:sz="4" w:space="0" w:color="B2B2B2"/>
                  </w:tcBorders>
                  <w:vAlign w:val="center"/>
                  <w:hideMark/>
                </w:tcPr>
                <w:p w14:paraId="2DB7AFE6" w14:textId="7777777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b/>
                      <w:bCs/>
                      <w:lang w:eastAsia="en-GB"/>
                    </w:rPr>
                  </w:pPr>
                </w:p>
              </w:tc>
            </w:tr>
            <w:tr w:rsidR="004C2030" w:rsidRPr="00F250B6" w14:paraId="1A31F41B" w14:textId="77777777" w:rsidTr="004C2030">
              <w:trPr>
                <w:gridAfter w:val="1"/>
                <w:wAfter w:w="78" w:type="dxa"/>
                <w:trHeight w:val="573"/>
              </w:trPr>
              <w:tc>
                <w:tcPr>
                  <w:tcW w:w="118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115C63C9" w14:textId="77777777" w:rsidR="004C2030" w:rsidRPr="00F250B6" w:rsidRDefault="004C2030" w:rsidP="004C2030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lang w:eastAsia="en-GB"/>
                    </w:rPr>
                  </w:pPr>
                  <w:r w:rsidRPr="00F250B6">
                    <w:rPr>
                      <w:rFonts w:eastAsia="Times New Roman" w:cstheme="minorHAnsi"/>
                      <w:lang w:eastAsia="en-GB"/>
                    </w:rPr>
                    <w:t>1</w:t>
                  </w:r>
                </w:p>
              </w:tc>
              <w:tc>
                <w:tcPr>
                  <w:tcW w:w="3396" w:type="dxa"/>
                  <w:gridSpan w:val="2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206CC082" w14:textId="5EF2EEA9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  <w:r>
                    <w:rPr>
                      <w:rFonts w:eastAsia="Times New Roman" w:cstheme="minorHAnsi"/>
                      <w:lang w:eastAsia="en-GB"/>
                    </w:rPr>
                    <w:t>Enter multiple modules</w:t>
                  </w:r>
                </w:p>
              </w:tc>
              <w:tc>
                <w:tcPr>
                  <w:tcW w:w="2757" w:type="dxa"/>
                  <w:gridSpan w:val="4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0721EE55" w14:textId="0481FBF6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  <w:r>
                    <w:rPr>
                      <w:rFonts w:eastAsia="Times New Roman" w:cstheme="minorHAnsi"/>
                      <w:lang w:eastAsia="en-GB"/>
                    </w:rPr>
                    <w:t>Text input boxes should clear after ‘Add module’ pressed</w:t>
                  </w:r>
                </w:p>
              </w:tc>
              <w:tc>
                <w:tcPr>
                  <w:tcW w:w="2720" w:type="dxa"/>
                  <w:gridSpan w:val="3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000000"/>
                  </w:tcBorders>
                  <w:shd w:val="clear" w:color="auto" w:fill="auto"/>
                  <w:hideMark/>
                </w:tcPr>
                <w:p w14:paraId="3BC0E1B6" w14:textId="7777777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  <w:r w:rsidRPr="00F250B6">
                    <w:rPr>
                      <w:rFonts w:eastAsia="Times New Roman" w:cstheme="minorHAnsi"/>
                      <w:lang w:eastAsia="en-GB"/>
                    </w:rPr>
                    <w:t xml:space="preserve">As </w:t>
                  </w:r>
                  <w:proofErr w:type="gramStart"/>
                  <w:r w:rsidRPr="00F250B6">
                    <w:rPr>
                      <w:rFonts w:eastAsia="Times New Roman" w:cstheme="minorHAnsi"/>
                      <w:lang w:eastAsia="en-GB"/>
                    </w:rPr>
                    <w:t>Expected</w:t>
                  </w:r>
                  <w:proofErr w:type="gramEnd"/>
                </w:p>
              </w:tc>
              <w:tc>
                <w:tcPr>
                  <w:tcW w:w="3592" w:type="dxa"/>
                  <w:gridSpan w:val="6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000000"/>
                  </w:tcBorders>
                  <w:shd w:val="clear" w:color="auto" w:fill="auto"/>
                  <w:hideMark/>
                </w:tcPr>
                <w:p w14:paraId="719FCABF" w14:textId="7777777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  <w:r w:rsidRPr="00F250B6">
                    <w:rPr>
                      <w:rFonts w:eastAsia="Times New Roman" w:cstheme="minorHAnsi"/>
                      <w:lang w:eastAsia="en-GB"/>
                    </w:rPr>
                    <w:t>Pass</w:t>
                  </w:r>
                </w:p>
              </w:tc>
            </w:tr>
            <w:tr w:rsidR="004C2030" w:rsidRPr="00F250B6" w14:paraId="2F8870FD" w14:textId="77777777" w:rsidTr="004C2030">
              <w:trPr>
                <w:gridAfter w:val="1"/>
                <w:wAfter w:w="78" w:type="dxa"/>
                <w:trHeight w:val="295"/>
              </w:trPr>
              <w:tc>
                <w:tcPr>
                  <w:tcW w:w="1184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096E66E2" w14:textId="77777777" w:rsidR="004C2030" w:rsidRPr="00F250B6" w:rsidRDefault="004C2030" w:rsidP="004C2030">
                  <w:pPr>
                    <w:spacing w:after="0" w:line="240" w:lineRule="auto"/>
                    <w:jc w:val="center"/>
                    <w:rPr>
                      <w:rFonts w:eastAsia="Times New Roman" w:cstheme="minorHAnsi"/>
                      <w:lang w:eastAsia="en-GB"/>
                    </w:rPr>
                  </w:pPr>
                  <w:r w:rsidRPr="00F250B6">
                    <w:rPr>
                      <w:rFonts w:eastAsia="Times New Roman" w:cstheme="minorHAnsi"/>
                      <w:lang w:eastAsia="en-GB"/>
                    </w:rPr>
                    <w:t>2</w:t>
                  </w:r>
                </w:p>
              </w:tc>
              <w:tc>
                <w:tcPr>
                  <w:tcW w:w="3396" w:type="dxa"/>
                  <w:gridSpan w:val="2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6B6DB2FB" w14:textId="27FD91A8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  <w:r>
                    <w:rPr>
                      <w:rFonts w:eastAsia="Times New Roman" w:cstheme="minorHAnsi"/>
                      <w:lang w:eastAsia="en-GB"/>
                    </w:rPr>
                    <w:t>Go to next page and check what is available on dropdown menus</w:t>
                  </w:r>
                </w:p>
              </w:tc>
              <w:tc>
                <w:tcPr>
                  <w:tcW w:w="2757" w:type="dxa"/>
                  <w:gridSpan w:val="4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6A7840F1" w14:textId="09ABD50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  <w:r>
                    <w:rPr>
                      <w:rFonts w:eastAsia="Times New Roman" w:cstheme="minorHAnsi"/>
                      <w:lang w:eastAsia="en-GB"/>
                    </w:rPr>
                    <w:t>Dropdown menus should contain only the module names that were put in</w:t>
                  </w:r>
                </w:p>
              </w:tc>
              <w:tc>
                <w:tcPr>
                  <w:tcW w:w="2720" w:type="dxa"/>
                  <w:gridSpan w:val="3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000000"/>
                  </w:tcBorders>
                  <w:shd w:val="clear" w:color="auto" w:fill="auto"/>
                  <w:hideMark/>
                </w:tcPr>
                <w:p w14:paraId="22603DD6" w14:textId="7777777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  <w:r w:rsidRPr="00F250B6">
                    <w:rPr>
                      <w:rFonts w:eastAsia="Times New Roman" w:cstheme="minorHAnsi"/>
                      <w:lang w:eastAsia="en-GB"/>
                    </w:rPr>
                    <w:t xml:space="preserve">As </w:t>
                  </w:r>
                  <w:proofErr w:type="gramStart"/>
                  <w:r w:rsidRPr="00F250B6">
                    <w:rPr>
                      <w:rFonts w:eastAsia="Times New Roman" w:cstheme="minorHAnsi"/>
                      <w:lang w:eastAsia="en-GB"/>
                    </w:rPr>
                    <w:t>Expected</w:t>
                  </w:r>
                  <w:proofErr w:type="gramEnd"/>
                </w:p>
              </w:tc>
              <w:tc>
                <w:tcPr>
                  <w:tcW w:w="3592" w:type="dxa"/>
                  <w:gridSpan w:val="6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000000"/>
                  </w:tcBorders>
                  <w:shd w:val="clear" w:color="auto" w:fill="auto"/>
                  <w:hideMark/>
                </w:tcPr>
                <w:p w14:paraId="6130FDE0" w14:textId="77777777" w:rsidR="004C2030" w:rsidRPr="00F250B6" w:rsidRDefault="004C2030" w:rsidP="004C2030">
                  <w:pPr>
                    <w:spacing w:after="0" w:line="240" w:lineRule="auto"/>
                    <w:rPr>
                      <w:rFonts w:eastAsia="Times New Roman" w:cstheme="minorHAnsi"/>
                      <w:lang w:eastAsia="en-GB"/>
                    </w:rPr>
                  </w:pPr>
                  <w:r w:rsidRPr="00F250B6">
                    <w:rPr>
                      <w:rFonts w:eastAsia="Times New Roman" w:cstheme="minorHAnsi"/>
                      <w:lang w:eastAsia="en-GB"/>
                    </w:rPr>
                    <w:t>Pass</w:t>
                  </w:r>
                </w:p>
              </w:tc>
            </w:tr>
          </w:tbl>
          <w:p w14:paraId="344E5899" w14:textId="77777777" w:rsidR="009753DA" w:rsidRDefault="009753DA" w:rsidP="00142F08">
            <w:pPr>
              <w:rPr>
                <w:rFonts w:eastAsia="Times New Roman" w:cstheme="minorHAnsi"/>
                <w:lang w:eastAsia="en-GB"/>
              </w:rPr>
            </w:pPr>
          </w:p>
          <w:p w14:paraId="7F09BD12" w14:textId="1DED5122" w:rsidR="00142F08" w:rsidRPr="00F250B6" w:rsidRDefault="00142F08" w:rsidP="00142F08">
            <w:pPr>
              <w:rPr>
                <w:rFonts w:eastAsia="Times New Roman" w:cstheme="minorHAnsi"/>
                <w:lang w:eastAsia="en-GB"/>
              </w:rPr>
            </w:pPr>
          </w:p>
        </w:tc>
      </w:tr>
    </w:tbl>
    <w:p w14:paraId="63D9B0B2" w14:textId="5CC166A1" w:rsidR="00101E3F" w:rsidRDefault="00101E3F">
      <w:pPr>
        <w:rPr>
          <w:rFonts w:cstheme="minorHAnsi"/>
        </w:rPr>
      </w:pPr>
    </w:p>
    <w:p w14:paraId="7E50FFD8" w14:textId="0473FC21" w:rsidR="006B2179" w:rsidRDefault="006B2179">
      <w:pPr>
        <w:rPr>
          <w:rFonts w:cstheme="minorHAnsi"/>
        </w:rPr>
      </w:pPr>
    </w:p>
    <w:tbl>
      <w:tblPr>
        <w:tblW w:w="13732" w:type="dxa"/>
        <w:tblLook w:val="04A0" w:firstRow="1" w:lastRow="0" w:firstColumn="1" w:lastColumn="0" w:noHBand="0" w:noVBand="1"/>
      </w:tblPr>
      <w:tblGrid>
        <w:gridCol w:w="1248"/>
        <w:gridCol w:w="1042"/>
        <w:gridCol w:w="207"/>
        <w:gridCol w:w="1926"/>
        <w:gridCol w:w="569"/>
        <w:gridCol w:w="1247"/>
        <w:gridCol w:w="1249"/>
        <w:gridCol w:w="1247"/>
        <w:gridCol w:w="1247"/>
        <w:gridCol w:w="1249"/>
        <w:gridCol w:w="1247"/>
        <w:gridCol w:w="1254"/>
      </w:tblGrid>
      <w:tr w:rsidR="006B2179" w:rsidRPr="00F250B6" w14:paraId="15F551AF" w14:textId="77777777" w:rsidTr="006B2179">
        <w:trPr>
          <w:gridAfter w:val="10"/>
          <w:wAfter w:w="11442" w:type="dxa"/>
          <w:trHeight w:val="295"/>
        </w:trPr>
        <w:tc>
          <w:tcPr>
            <w:tcW w:w="22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03EF05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B2179" w:rsidRPr="00F250B6" w14:paraId="0EACE464" w14:textId="77777777" w:rsidTr="005657C1">
        <w:trPr>
          <w:trHeight w:val="295"/>
        </w:trPr>
        <w:tc>
          <w:tcPr>
            <w:tcW w:w="2497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19C1715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9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2E5633" w14:textId="394AA856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A_ID0</w:t>
            </w:r>
            <w:r w:rsidR="004C2030">
              <w:rPr>
                <w:rFonts w:eastAsia="Times New Roman" w:cstheme="minorHAnsi"/>
                <w:lang w:eastAsia="en-GB"/>
              </w:rPr>
              <w:t>8</w:t>
            </w:r>
          </w:p>
        </w:tc>
        <w:tc>
          <w:tcPr>
            <w:tcW w:w="181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8ADA6A3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49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8DE9952" w14:textId="58FE20ED" w:rsidR="006B2179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est that modules are added to database with correct values</w:t>
            </w:r>
          </w:p>
        </w:tc>
      </w:tr>
      <w:tr w:rsidR="006B2179" w:rsidRPr="00F250B6" w14:paraId="2B6C3CDC" w14:textId="77777777" w:rsidTr="006B2179">
        <w:trPr>
          <w:gridAfter w:val="2"/>
          <w:wAfter w:w="2501" w:type="dxa"/>
          <w:trHeight w:val="295"/>
        </w:trPr>
        <w:tc>
          <w:tcPr>
            <w:tcW w:w="2497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9C27EB6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83D04D" w14:textId="4F9C2786" w:rsidR="006B2179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ordan Voss</w:t>
            </w:r>
          </w:p>
        </w:tc>
        <w:tc>
          <w:tcPr>
            <w:tcW w:w="181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CDAFF0D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49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87770D6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 xml:space="preserve">Test Case (Pass/Fail/Not </w:t>
            </w:r>
            <w:proofErr w:type="spellStart"/>
            <w:r>
              <w:rPr>
                <w:rFonts w:eastAsia="Times New Roman" w:cstheme="minorHAnsi"/>
                <w:b/>
                <w:bCs/>
                <w:lang w:eastAsia="en-GB"/>
              </w:rPr>
              <w:t>Exeucted</w:t>
            </w:r>
            <w:proofErr w:type="spellEnd"/>
            <w:r>
              <w:rPr>
                <w:rFonts w:eastAsia="Times New Roman" w:cstheme="minorHAnsi"/>
                <w:b/>
                <w:bCs/>
                <w:lang w:eastAsia="en-GB"/>
              </w:rPr>
              <w:t>)</w:t>
            </w:r>
          </w:p>
        </w:tc>
        <w:tc>
          <w:tcPr>
            <w:tcW w:w="24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593096C9" w14:textId="77777777" w:rsidR="006B2179" w:rsidRDefault="006B2179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38157D14" w14:textId="77777777" w:rsidR="006B2179" w:rsidRPr="00F250B6" w:rsidRDefault="006B2179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B2179" w:rsidRPr="00F250B6" w14:paraId="210C20A4" w14:textId="77777777" w:rsidTr="005657C1">
        <w:trPr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67A088" w14:textId="77777777" w:rsidR="006B2179" w:rsidRPr="00F250B6" w:rsidRDefault="006B2179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866EBB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52B003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71FC9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CB1A70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C23247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0F7D60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498C76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9E7ABC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75F7B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76BBB6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B2179" w:rsidRPr="00F250B6" w14:paraId="65E3F300" w14:textId="77777777" w:rsidTr="006B2179">
        <w:trPr>
          <w:gridAfter w:val="8"/>
          <w:wAfter w:w="9309" w:type="dxa"/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4D003A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0EAA4E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84821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B2179" w:rsidRPr="00F250B6" w14:paraId="702626A0" w14:textId="77777777" w:rsidTr="005657C1">
        <w:trPr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EE3F1B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F7F587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932CA9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25298A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B733F3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50E08D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C34196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B7F274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DD399C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F7FDF9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D70D4D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B2179" w:rsidRPr="00F250B6" w14:paraId="10AD8A9A" w14:textId="77777777" w:rsidTr="005657C1">
        <w:trPr>
          <w:trHeight w:val="295"/>
        </w:trPr>
        <w:tc>
          <w:tcPr>
            <w:tcW w:w="2497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2A4B84C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3EEBF1" w14:textId="674CCB96" w:rsidR="006B2179" w:rsidRPr="00F250B6" w:rsidRDefault="00E52E8E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ordan</w:t>
            </w:r>
          </w:p>
        </w:tc>
        <w:tc>
          <w:tcPr>
            <w:tcW w:w="181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CEE3618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4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9E3ABB" w14:textId="082B1BA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  <w:r w:rsidR="00E52E8E">
              <w:rPr>
                <w:rFonts w:eastAsia="Times New Roman" w:cstheme="minorHAnsi"/>
                <w:lang w:eastAsia="en-GB"/>
              </w:rPr>
              <w:t>3</w:t>
            </w:r>
            <w:r w:rsidRPr="00F250B6">
              <w:rPr>
                <w:rFonts w:eastAsia="Times New Roman" w:cstheme="minorHAnsi"/>
                <w:lang w:eastAsia="en-GB"/>
              </w:rPr>
              <w:t>-</w:t>
            </w:r>
            <w:r>
              <w:rPr>
                <w:rFonts w:eastAsia="Times New Roman" w:cstheme="minorHAnsi"/>
                <w:lang w:eastAsia="en-GB"/>
              </w:rPr>
              <w:t>Feb</w:t>
            </w:r>
            <w:r w:rsidRPr="00F250B6">
              <w:rPr>
                <w:rFonts w:eastAsia="Times New Roman" w:cstheme="minorHAnsi"/>
                <w:lang w:eastAsia="en-GB"/>
              </w:rPr>
              <w:t>-</w:t>
            </w:r>
            <w:r>
              <w:rPr>
                <w:rFonts w:eastAsia="Times New Roman" w:cstheme="minorHAnsi"/>
                <w:lang w:eastAsia="en-GB"/>
              </w:rPr>
              <w:t>2020</w:t>
            </w:r>
          </w:p>
        </w:tc>
        <w:tc>
          <w:tcPr>
            <w:tcW w:w="249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6400AF3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F0DF27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B2179" w:rsidRPr="00F250B6" w14:paraId="4BB584C2" w14:textId="77777777" w:rsidTr="005657C1">
        <w:trPr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AAE899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AA1E54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5A7A52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1374BC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71F4B7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C5CE98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938D50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A105B5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64F42D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F85344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9F275A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B2179" w:rsidRPr="00F250B6" w14:paraId="16FD42B4" w14:textId="77777777" w:rsidTr="005657C1">
        <w:trPr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B2D0E2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042FBE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A843FE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455B69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D0B9D0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754544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EF2056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B86CE4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364504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026A4B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B48FCB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B2179" w:rsidRPr="00F250B6" w14:paraId="47704C54" w14:textId="77777777" w:rsidTr="005657C1">
        <w:trPr>
          <w:trHeight w:val="295"/>
        </w:trPr>
        <w:tc>
          <w:tcPr>
            <w:tcW w:w="124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CF4B2B5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487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2788FE4" w14:textId="28F26485" w:rsidR="006B2179" w:rsidRPr="00F250B6" w:rsidRDefault="00E52E8E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erify that the database updates with the correct values when module details are added and ensure no duplicates are added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34D1E8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656DF9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38C83E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66C3BE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B2179" w:rsidRPr="00F250B6" w14:paraId="39197B24" w14:textId="77777777" w:rsidTr="005657C1">
        <w:trPr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D198B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9B9F7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03C15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DB523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AF2CF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1A2AE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A9886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9FFB4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390FA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DB8F1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C9B2B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B2179" w:rsidRPr="00F250B6" w14:paraId="5C3F3D34" w14:textId="77777777" w:rsidTr="005657C1">
        <w:trPr>
          <w:trHeight w:val="472"/>
        </w:trPr>
        <w:tc>
          <w:tcPr>
            <w:tcW w:w="1248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195E899" w14:textId="77777777" w:rsidR="006B2179" w:rsidRPr="00F250B6" w:rsidRDefault="006B2179" w:rsidP="005138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3175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F090B3A" w14:textId="77777777" w:rsidR="006B2179" w:rsidRPr="00F250B6" w:rsidRDefault="006B2179" w:rsidP="005138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1816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9007B25" w14:textId="77777777" w:rsidR="006B2179" w:rsidRPr="00F250B6" w:rsidRDefault="006B2179" w:rsidP="005138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743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2813ACB" w14:textId="77777777" w:rsidR="006B2179" w:rsidRPr="00F250B6" w:rsidRDefault="006B2179" w:rsidP="005138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75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2B95D5B" w14:textId="77777777" w:rsidR="006B2179" w:rsidRPr="00F250B6" w:rsidRDefault="006B2179" w:rsidP="005138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B2179" w:rsidRPr="00F250B6" w14:paraId="091F77D1" w14:textId="77777777" w:rsidTr="005657C1">
        <w:trPr>
          <w:trHeight w:val="472"/>
        </w:trPr>
        <w:tc>
          <w:tcPr>
            <w:tcW w:w="1248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11BE93C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175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6CF4125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816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802F192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743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3FA5E2C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75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6FB7E0C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B2179" w:rsidRPr="00F250B6" w14:paraId="77DD612A" w14:textId="77777777" w:rsidTr="005657C1">
        <w:trPr>
          <w:trHeight w:val="573"/>
        </w:trPr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443E28" w14:textId="77777777" w:rsidR="006B2179" w:rsidRPr="00F250B6" w:rsidRDefault="006B2179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17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1144F9" w14:textId="51F93231" w:rsidR="006B2179" w:rsidRPr="00F250B6" w:rsidRDefault="00E52E8E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d module in app and refresh database</w:t>
            </w:r>
            <w:r w:rsidR="005657C1">
              <w:rPr>
                <w:rFonts w:eastAsia="Times New Roman" w:cstheme="minorHAnsi"/>
                <w:lang w:eastAsia="en-GB"/>
              </w:rPr>
              <w:t xml:space="preserve"> </w:t>
            </w:r>
          </w:p>
        </w:tc>
        <w:tc>
          <w:tcPr>
            <w:tcW w:w="18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8FC007" w14:textId="64496E1A" w:rsidR="006B2179" w:rsidRPr="00F250B6" w:rsidRDefault="00E52E8E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Databse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should contain the same information</w:t>
            </w:r>
          </w:p>
        </w:tc>
        <w:tc>
          <w:tcPr>
            <w:tcW w:w="37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2C68F88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75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67D16B8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B2179" w:rsidRPr="00F250B6" w14:paraId="5DD22385" w14:textId="77777777" w:rsidTr="005657C1">
        <w:trPr>
          <w:trHeight w:val="295"/>
        </w:trPr>
        <w:tc>
          <w:tcPr>
            <w:tcW w:w="1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E57DAD" w14:textId="77777777" w:rsidR="006B2179" w:rsidRPr="00F250B6" w:rsidRDefault="006B2179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17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12FB3D" w14:textId="3E6480E3" w:rsidR="006B2179" w:rsidRPr="00F250B6" w:rsidRDefault="00E52E8E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dd the same </w:t>
            </w:r>
            <w:proofErr w:type="spellStart"/>
            <w:proofErr w:type="gramStart"/>
            <w:r>
              <w:rPr>
                <w:rFonts w:eastAsia="Times New Roman" w:cstheme="minorHAnsi"/>
                <w:lang w:eastAsia="en-GB"/>
              </w:rPr>
              <w:t>module,day</w:t>
            </w:r>
            <w:proofErr w:type="spellEnd"/>
            <w:proofErr w:type="gramEnd"/>
            <w:r>
              <w:rPr>
                <w:rFonts w:eastAsia="Times New Roman" w:cstheme="minorHAnsi"/>
                <w:lang w:eastAsia="en-GB"/>
              </w:rPr>
              <w:t xml:space="preserve"> and time again</w:t>
            </w:r>
          </w:p>
        </w:tc>
        <w:tc>
          <w:tcPr>
            <w:tcW w:w="18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3D1F24" w14:textId="58AF82E8" w:rsidR="006B2179" w:rsidRPr="00F250B6" w:rsidRDefault="00E52E8E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he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databse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should stay the same</w:t>
            </w:r>
            <w:r w:rsidR="005657C1">
              <w:rPr>
                <w:rFonts w:eastAsia="Times New Roman" w:cstheme="minorHAnsi"/>
                <w:lang w:eastAsia="en-GB"/>
              </w:rPr>
              <w:t xml:space="preserve"> </w:t>
            </w:r>
          </w:p>
        </w:tc>
        <w:tc>
          <w:tcPr>
            <w:tcW w:w="37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BE0799A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75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DA5D465" w14:textId="77777777" w:rsidR="006B2179" w:rsidRPr="00F250B6" w:rsidRDefault="006B2179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709C3ECC" w14:textId="6349012F" w:rsidR="006B2179" w:rsidRDefault="006B2179" w:rsidP="004C2030">
      <w:pPr>
        <w:jc w:val="right"/>
        <w:rPr>
          <w:rFonts w:cstheme="minorHAnsi"/>
        </w:rPr>
      </w:pPr>
    </w:p>
    <w:p w14:paraId="1CCAFE45" w14:textId="5AE739D0" w:rsidR="004C2030" w:rsidRDefault="004C2030" w:rsidP="004C2030">
      <w:pPr>
        <w:spacing w:after="0" w:line="240" w:lineRule="auto"/>
        <w:jc w:val="right"/>
        <w:rPr>
          <w:rFonts w:eastAsia="Times New Roman" w:cstheme="minorHAnsi"/>
          <w:lang w:eastAsia="en-GB"/>
        </w:rPr>
      </w:pPr>
    </w:p>
    <w:p w14:paraId="73A1C7D0" w14:textId="207B5BF1" w:rsidR="005138F6" w:rsidRDefault="005138F6" w:rsidP="004C2030">
      <w:pPr>
        <w:spacing w:after="0" w:line="240" w:lineRule="auto"/>
        <w:jc w:val="right"/>
        <w:rPr>
          <w:rFonts w:eastAsia="Times New Roman" w:cstheme="minorHAnsi"/>
          <w:lang w:eastAsia="en-GB"/>
        </w:rPr>
      </w:pPr>
    </w:p>
    <w:p w14:paraId="3782FD40" w14:textId="77777777" w:rsidR="005138F6" w:rsidRPr="00F250B6" w:rsidRDefault="005138F6" w:rsidP="004C2030">
      <w:pPr>
        <w:spacing w:after="0" w:line="240" w:lineRule="auto"/>
        <w:jc w:val="right"/>
        <w:rPr>
          <w:rFonts w:eastAsia="Times New Roman" w:cstheme="minorHAnsi"/>
          <w:lang w:eastAsia="en-GB"/>
        </w:rPr>
      </w:pPr>
    </w:p>
    <w:p w14:paraId="02BF5AF1" w14:textId="077B5056" w:rsidR="004C2030" w:rsidRDefault="004C2030" w:rsidP="004C2030">
      <w:pPr>
        <w:jc w:val="right"/>
        <w:rPr>
          <w:rFonts w:cstheme="minorHAnsi"/>
        </w:rPr>
      </w:pPr>
    </w:p>
    <w:tbl>
      <w:tblPr>
        <w:tblW w:w="13732" w:type="dxa"/>
        <w:tblLook w:val="04A0" w:firstRow="1" w:lastRow="0" w:firstColumn="1" w:lastColumn="0" w:noHBand="0" w:noVBand="1"/>
      </w:tblPr>
      <w:tblGrid>
        <w:gridCol w:w="1248"/>
        <w:gridCol w:w="1042"/>
        <w:gridCol w:w="207"/>
        <w:gridCol w:w="1926"/>
        <w:gridCol w:w="569"/>
        <w:gridCol w:w="1247"/>
        <w:gridCol w:w="1249"/>
        <w:gridCol w:w="1247"/>
        <w:gridCol w:w="1247"/>
        <w:gridCol w:w="1249"/>
        <w:gridCol w:w="1247"/>
        <w:gridCol w:w="1254"/>
      </w:tblGrid>
      <w:tr w:rsidR="004C2030" w:rsidRPr="00F250B6" w14:paraId="74180EC9" w14:textId="77777777" w:rsidTr="005138F6">
        <w:trPr>
          <w:gridAfter w:val="10"/>
          <w:wAfter w:w="11442" w:type="dxa"/>
          <w:trHeight w:val="295"/>
        </w:trPr>
        <w:tc>
          <w:tcPr>
            <w:tcW w:w="22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B61A33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C2030" w:rsidRPr="00F250B6" w14:paraId="7C1CA00A" w14:textId="77777777" w:rsidTr="005138F6">
        <w:trPr>
          <w:trHeight w:val="295"/>
        </w:trPr>
        <w:tc>
          <w:tcPr>
            <w:tcW w:w="2497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9FC2350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9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E39C4A" w14:textId="2C44827E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A_ID0</w:t>
            </w:r>
            <w:r w:rsidR="00ED0514">
              <w:rPr>
                <w:rFonts w:eastAsia="Times New Roman" w:cstheme="minorHAnsi"/>
                <w:lang w:eastAsia="en-GB"/>
              </w:rPr>
              <w:t>9</w:t>
            </w:r>
          </w:p>
        </w:tc>
        <w:tc>
          <w:tcPr>
            <w:tcW w:w="181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EEF8FC3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49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76AED41" w14:textId="0921DF59" w:rsidR="004C2030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est Adding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extra curricular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activities to the database</w:t>
            </w:r>
          </w:p>
        </w:tc>
      </w:tr>
      <w:tr w:rsidR="004C2030" w:rsidRPr="00F250B6" w14:paraId="495C9F09" w14:textId="77777777" w:rsidTr="005138F6">
        <w:trPr>
          <w:gridAfter w:val="2"/>
          <w:wAfter w:w="2501" w:type="dxa"/>
          <w:trHeight w:val="295"/>
        </w:trPr>
        <w:tc>
          <w:tcPr>
            <w:tcW w:w="2497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134A022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F025FA" w14:textId="2B0116D8" w:rsidR="004C2030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ordan Voss</w:t>
            </w:r>
          </w:p>
        </w:tc>
        <w:tc>
          <w:tcPr>
            <w:tcW w:w="181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9ED9168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49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9F0155A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 xml:space="preserve">Test Case (Pass/Fail/Not </w:t>
            </w:r>
            <w:proofErr w:type="spellStart"/>
            <w:r>
              <w:rPr>
                <w:rFonts w:eastAsia="Times New Roman" w:cstheme="minorHAnsi"/>
                <w:b/>
                <w:bCs/>
                <w:lang w:eastAsia="en-GB"/>
              </w:rPr>
              <w:t>Exeucted</w:t>
            </w:r>
            <w:proofErr w:type="spellEnd"/>
            <w:r>
              <w:rPr>
                <w:rFonts w:eastAsia="Times New Roman" w:cstheme="minorHAnsi"/>
                <w:b/>
                <w:bCs/>
                <w:lang w:eastAsia="en-GB"/>
              </w:rPr>
              <w:t>)</w:t>
            </w:r>
          </w:p>
        </w:tc>
        <w:tc>
          <w:tcPr>
            <w:tcW w:w="24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3A6FFDFB" w14:textId="77777777" w:rsidR="004C2030" w:rsidRDefault="004C2030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756F4951" w14:textId="77777777" w:rsidR="004C2030" w:rsidRPr="00F250B6" w:rsidRDefault="004C2030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4C2030" w:rsidRPr="00F250B6" w14:paraId="7F9715BF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4E0ACB" w14:textId="77777777" w:rsidR="004C2030" w:rsidRPr="00F250B6" w:rsidRDefault="004C2030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00BE27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8B9EAE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536D9C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A0ED96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C76D54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BA278C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8C259D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8BC656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44A3F7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530297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C2030" w:rsidRPr="00F250B6" w14:paraId="7D04E883" w14:textId="77777777" w:rsidTr="005138F6">
        <w:trPr>
          <w:gridAfter w:val="8"/>
          <w:wAfter w:w="9309" w:type="dxa"/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2A37BF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A981DE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E7CF34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C2030" w:rsidRPr="00F250B6" w14:paraId="01CCFE83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58D5A3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08A55C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BC776B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3DF1CE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722C93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24DAD8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C6956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91CC0E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4DF753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15F481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51F266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C2030" w:rsidRPr="00F250B6" w14:paraId="69EA502A" w14:textId="77777777" w:rsidTr="005138F6">
        <w:trPr>
          <w:trHeight w:val="295"/>
        </w:trPr>
        <w:tc>
          <w:tcPr>
            <w:tcW w:w="2497" w:type="dxa"/>
            <w:gridSpan w:val="3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4C97B2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6452AC" w14:textId="55172561" w:rsidR="004C2030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ordan</w:t>
            </w:r>
          </w:p>
        </w:tc>
        <w:tc>
          <w:tcPr>
            <w:tcW w:w="181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4C45424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4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DCEA1B" w14:textId="1134E98C" w:rsidR="004C2030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0</w:t>
            </w:r>
            <w:r w:rsidR="004C2030" w:rsidRPr="00F250B6">
              <w:rPr>
                <w:rFonts w:eastAsia="Times New Roman" w:cstheme="minorHAnsi"/>
                <w:lang w:eastAsia="en-GB"/>
              </w:rPr>
              <w:t>-</w:t>
            </w:r>
            <w:r w:rsidR="004C2030">
              <w:rPr>
                <w:rFonts w:eastAsia="Times New Roman" w:cstheme="minorHAnsi"/>
                <w:lang w:eastAsia="en-GB"/>
              </w:rPr>
              <w:t>Feb</w:t>
            </w:r>
            <w:r w:rsidR="004C2030" w:rsidRPr="00F250B6">
              <w:rPr>
                <w:rFonts w:eastAsia="Times New Roman" w:cstheme="minorHAnsi"/>
                <w:lang w:eastAsia="en-GB"/>
              </w:rPr>
              <w:t>-</w:t>
            </w:r>
            <w:r w:rsidR="004C2030">
              <w:rPr>
                <w:rFonts w:eastAsia="Times New Roman" w:cstheme="minorHAnsi"/>
                <w:lang w:eastAsia="en-GB"/>
              </w:rPr>
              <w:t>2020</w:t>
            </w:r>
          </w:p>
        </w:tc>
        <w:tc>
          <w:tcPr>
            <w:tcW w:w="249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80DDF8D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462AF2" w14:textId="1BB79780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4C2030" w:rsidRPr="00F250B6" w14:paraId="60445067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125BAF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542F27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A1B832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42583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BFFA24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EC121D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7FD6FA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66F2CA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7CEB2D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56F53E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0B0179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C2030" w:rsidRPr="00F250B6" w14:paraId="34C8C19B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CD6A44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728D4A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A340DF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FCA7EA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C2B46B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9042D0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600C85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CCED9B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C4425A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326643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8A0402" w14:textId="77777777" w:rsidR="004C2030" w:rsidRPr="00F250B6" w:rsidRDefault="004C2030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D0514" w:rsidRPr="00F250B6" w14:paraId="4C114155" w14:textId="77777777" w:rsidTr="005138F6">
        <w:trPr>
          <w:trHeight w:val="295"/>
        </w:trPr>
        <w:tc>
          <w:tcPr>
            <w:tcW w:w="124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4B81AF9" w14:textId="77777777" w:rsidR="00ED0514" w:rsidRPr="00F250B6" w:rsidRDefault="00ED0514" w:rsidP="00ED051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487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5EF76C1" w14:textId="3F207403" w:rsidR="00ED0514" w:rsidRPr="00F250B6" w:rsidRDefault="00ED0514" w:rsidP="00ED051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est Adding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extra curricular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activities to the database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ABC212" w14:textId="77777777" w:rsidR="00ED0514" w:rsidRPr="00F250B6" w:rsidRDefault="00ED0514" w:rsidP="00ED051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412567" w14:textId="77777777" w:rsidR="00ED0514" w:rsidRPr="00F250B6" w:rsidRDefault="00ED0514" w:rsidP="00ED051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449372" w14:textId="77777777" w:rsidR="00ED0514" w:rsidRPr="00F250B6" w:rsidRDefault="00ED0514" w:rsidP="00ED051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D94AA4" w14:textId="77777777" w:rsidR="00ED0514" w:rsidRPr="00F250B6" w:rsidRDefault="00ED0514" w:rsidP="00ED051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D0514" w:rsidRPr="00F250B6" w14:paraId="16133478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425DB" w14:textId="77777777" w:rsidR="00ED0514" w:rsidRPr="00F250B6" w:rsidRDefault="00ED0514" w:rsidP="00ED051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D2371" w14:textId="77777777" w:rsidR="00ED0514" w:rsidRPr="00F250B6" w:rsidRDefault="00ED0514" w:rsidP="00ED051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57A91" w14:textId="77777777" w:rsidR="00ED0514" w:rsidRPr="00F250B6" w:rsidRDefault="00ED0514" w:rsidP="00ED051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C08AE" w14:textId="77777777" w:rsidR="00ED0514" w:rsidRPr="00F250B6" w:rsidRDefault="00ED0514" w:rsidP="00ED051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5ECA6" w14:textId="77777777" w:rsidR="00ED0514" w:rsidRPr="00F250B6" w:rsidRDefault="00ED0514" w:rsidP="00ED051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49CCE" w14:textId="77777777" w:rsidR="00ED0514" w:rsidRPr="00F250B6" w:rsidRDefault="00ED0514" w:rsidP="00ED051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07875" w14:textId="77777777" w:rsidR="00ED0514" w:rsidRPr="00F250B6" w:rsidRDefault="00ED0514" w:rsidP="00ED051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9F060" w14:textId="77777777" w:rsidR="00ED0514" w:rsidRPr="00F250B6" w:rsidRDefault="00ED0514" w:rsidP="00ED051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784D8" w14:textId="77777777" w:rsidR="00ED0514" w:rsidRPr="00F250B6" w:rsidRDefault="00ED0514" w:rsidP="00ED051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01082" w14:textId="77777777" w:rsidR="00ED0514" w:rsidRPr="00F250B6" w:rsidRDefault="00ED0514" w:rsidP="00ED051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63459" w14:textId="77777777" w:rsidR="00ED0514" w:rsidRPr="00F250B6" w:rsidRDefault="00ED0514" w:rsidP="00ED051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D0514" w:rsidRPr="00F250B6" w14:paraId="2E446955" w14:textId="77777777" w:rsidTr="005138F6">
        <w:trPr>
          <w:trHeight w:val="472"/>
        </w:trPr>
        <w:tc>
          <w:tcPr>
            <w:tcW w:w="1248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9D09610" w14:textId="77777777" w:rsidR="00ED0514" w:rsidRPr="00F250B6" w:rsidRDefault="00ED0514" w:rsidP="00ED05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3175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219E609" w14:textId="77777777" w:rsidR="00ED0514" w:rsidRPr="00F250B6" w:rsidRDefault="00ED0514" w:rsidP="00ED05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1816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69ADBC8" w14:textId="77777777" w:rsidR="00ED0514" w:rsidRPr="00F250B6" w:rsidRDefault="00ED0514" w:rsidP="00ED05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743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DEE72CE" w14:textId="77777777" w:rsidR="00ED0514" w:rsidRPr="00F250B6" w:rsidRDefault="00ED0514" w:rsidP="00ED05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75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B718EE" w14:textId="77777777" w:rsidR="00ED0514" w:rsidRPr="00F250B6" w:rsidRDefault="00ED0514" w:rsidP="00ED051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ED0514" w:rsidRPr="00F250B6" w14:paraId="337A027C" w14:textId="77777777" w:rsidTr="005138F6">
        <w:trPr>
          <w:trHeight w:val="472"/>
        </w:trPr>
        <w:tc>
          <w:tcPr>
            <w:tcW w:w="1248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189B9EC" w14:textId="77777777" w:rsidR="00ED0514" w:rsidRPr="00F250B6" w:rsidRDefault="00ED0514" w:rsidP="00ED051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175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BAE569E" w14:textId="77777777" w:rsidR="00ED0514" w:rsidRPr="00F250B6" w:rsidRDefault="00ED0514" w:rsidP="00ED051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816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A3DDAF8" w14:textId="77777777" w:rsidR="00ED0514" w:rsidRPr="00F250B6" w:rsidRDefault="00ED0514" w:rsidP="00ED051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743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2062167" w14:textId="77777777" w:rsidR="00ED0514" w:rsidRPr="00F250B6" w:rsidRDefault="00ED0514" w:rsidP="00ED051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75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03C46EE" w14:textId="77777777" w:rsidR="00ED0514" w:rsidRPr="00F250B6" w:rsidRDefault="00ED0514" w:rsidP="00ED051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ED0514" w:rsidRPr="00F250B6" w14:paraId="5F1D6347" w14:textId="77777777" w:rsidTr="005138F6">
        <w:trPr>
          <w:trHeight w:val="573"/>
        </w:trPr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BE29B5" w14:textId="77777777" w:rsidR="00ED0514" w:rsidRPr="00F250B6" w:rsidRDefault="00ED0514" w:rsidP="00ED051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17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52FCB7" w14:textId="189603DF" w:rsidR="00ED0514" w:rsidRPr="00F250B6" w:rsidRDefault="00ED0514" w:rsidP="00ED051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data </w:t>
            </w:r>
          </w:p>
        </w:tc>
        <w:tc>
          <w:tcPr>
            <w:tcW w:w="18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B5CAE7" w14:textId="6D3BCB22" w:rsidR="00ED0514" w:rsidRPr="00F250B6" w:rsidRDefault="00ED0514" w:rsidP="00ED051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7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735D243" w14:textId="29ECDC0D" w:rsidR="00ED0514" w:rsidRPr="00F250B6" w:rsidRDefault="00ED0514" w:rsidP="00ED051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75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6D04614" w14:textId="7EC2AC92" w:rsidR="00ED0514" w:rsidRPr="00F250B6" w:rsidRDefault="00ED0514" w:rsidP="00ED051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D0514" w:rsidRPr="00F250B6" w14:paraId="7AF623F4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7677DC" w14:textId="77777777" w:rsidR="00ED0514" w:rsidRPr="00F250B6" w:rsidRDefault="00ED0514" w:rsidP="00ED051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17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E0D6F7" w14:textId="5D5F77C8" w:rsidR="00ED0514" w:rsidRPr="00F250B6" w:rsidRDefault="00ED0514" w:rsidP="00ED051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fresh database</w:t>
            </w:r>
          </w:p>
        </w:tc>
        <w:tc>
          <w:tcPr>
            <w:tcW w:w="18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A3835E" w14:textId="270D38FD" w:rsidR="00ED0514" w:rsidRPr="00F250B6" w:rsidRDefault="00ED0514" w:rsidP="00ED051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Database should contain the data that was input </w:t>
            </w:r>
          </w:p>
        </w:tc>
        <w:tc>
          <w:tcPr>
            <w:tcW w:w="37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3F38B7C" w14:textId="77777777" w:rsidR="00ED0514" w:rsidRPr="00F250B6" w:rsidRDefault="00ED0514" w:rsidP="00ED051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75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13AE1D2" w14:textId="77777777" w:rsidR="00ED0514" w:rsidRPr="00F250B6" w:rsidRDefault="00ED0514" w:rsidP="00ED051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20C5B4CF" w14:textId="339F92BD" w:rsidR="004C2030" w:rsidRDefault="004C2030" w:rsidP="004C2030">
      <w:pPr>
        <w:jc w:val="right"/>
        <w:rPr>
          <w:rFonts w:cstheme="minorHAnsi"/>
        </w:rPr>
      </w:pPr>
    </w:p>
    <w:p w14:paraId="0BCD2738" w14:textId="00AFE901" w:rsidR="00ED0514" w:rsidRDefault="00ED0514" w:rsidP="004C2030">
      <w:pPr>
        <w:jc w:val="right"/>
        <w:rPr>
          <w:rFonts w:cstheme="minorHAnsi"/>
        </w:rPr>
      </w:pPr>
    </w:p>
    <w:p w14:paraId="778A8534" w14:textId="182524CA" w:rsidR="00ED0514" w:rsidRDefault="00ED0514" w:rsidP="004C2030">
      <w:pPr>
        <w:jc w:val="right"/>
        <w:rPr>
          <w:rFonts w:cstheme="minorHAnsi"/>
        </w:rPr>
      </w:pPr>
    </w:p>
    <w:p w14:paraId="64011300" w14:textId="77777777" w:rsidR="00ED0514" w:rsidRDefault="00ED0514" w:rsidP="004C2030">
      <w:pPr>
        <w:jc w:val="right"/>
        <w:rPr>
          <w:rFonts w:cstheme="minorHAnsi"/>
        </w:rPr>
      </w:pPr>
    </w:p>
    <w:p w14:paraId="649475AD" w14:textId="6C599CC3" w:rsidR="00ED0514" w:rsidRDefault="00ED0514" w:rsidP="004C2030">
      <w:pPr>
        <w:jc w:val="right"/>
        <w:rPr>
          <w:rFonts w:cstheme="minorHAnsi"/>
        </w:rPr>
      </w:pPr>
    </w:p>
    <w:p w14:paraId="44DFDB27" w14:textId="77777777" w:rsidR="005138F6" w:rsidRDefault="005138F6" w:rsidP="004C2030">
      <w:pPr>
        <w:jc w:val="right"/>
        <w:rPr>
          <w:rFonts w:cstheme="minorHAnsi"/>
        </w:rPr>
      </w:pPr>
    </w:p>
    <w:tbl>
      <w:tblPr>
        <w:tblW w:w="13732" w:type="dxa"/>
        <w:tblLook w:val="04A0" w:firstRow="1" w:lastRow="0" w:firstColumn="1" w:lastColumn="0" w:noHBand="0" w:noVBand="1"/>
      </w:tblPr>
      <w:tblGrid>
        <w:gridCol w:w="1248"/>
        <w:gridCol w:w="1249"/>
        <w:gridCol w:w="1926"/>
        <w:gridCol w:w="569"/>
        <w:gridCol w:w="1247"/>
        <w:gridCol w:w="1249"/>
        <w:gridCol w:w="1247"/>
        <w:gridCol w:w="1247"/>
        <w:gridCol w:w="1249"/>
        <w:gridCol w:w="1247"/>
        <w:gridCol w:w="1254"/>
      </w:tblGrid>
      <w:tr w:rsidR="00ED0514" w:rsidRPr="00F250B6" w14:paraId="6E070031" w14:textId="77777777" w:rsidTr="005138F6">
        <w:trPr>
          <w:trHeight w:val="295"/>
        </w:trPr>
        <w:tc>
          <w:tcPr>
            <w:tcW w:w="249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7E01897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9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1C3B3C" w14:textId="7A614E90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A_ID10</w:t>
            </w:r>
          </w:p>
        </w:tc>
        <w:tc>
          <w:tcPr>
            <w:tcW w:w="181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195998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49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8EEC2C" w14:textId="51B476D8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est Ranking modules splits to ratio in database</w:t>
            </w:r>
          </w:p>
        </w:tc>
      </w:tr>
      <w:tr w:rsidR="00ED0514" w:rsidRPr="00F250B6" w14:paraId="391C1C34" w14:textId="77777777" w:rsidTr="005138F6">
        <w:trPr>
          <w:gridAfter w:val="2"/>
          <w:wAfter w:w="2501" w:type="dxa"/>
          <w:trHeight w:val="295"/>
        </w:trPr>
        <w:tc>
          <w:tcPr>
            <w:tcW w:w="249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D9F3816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376735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ordan Voss</w:t>
            </w:r>
          </w:p>
        </w:tc>
        <w:tc>
          <w:tcPr>
            <w:tcW w:w="181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87F0D1B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49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D26AF22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 xml:space="preserve">Test Case (Pass/Fail/Not </w:t>
            </w:r>
            <w:proofErr w:type="spellStart"/>
            <w:r>
              <w:rPr>
                <w:rFonts w:eastAsia="Times New Roman" w:cstheme="minorHAnsi"/>
                <w:b/>
                <w:bCs/>
                <w:lang w:eastAsia="en-GB"/>
              </w:rPr>
              <w:t>Exeucted</w:t>
            </w:r>
            <w:proofErr w:type="spellEnd"/>
            <w:r>
              <w:rPr>
                <w:rFonts w:eastAsia="Times New Roman" w:cstheme="minorHAnsi"/>
                <w:b/>
                <w:bCs/>
                <w:lang w:eastAsia="en-GB"/>
              </w:rPr>
              <w:t>)</w:t>
            </w:r>
          </w:p>
        </w:tc>
        <w:tc>
          <w:tcPr>
            <w:tcW w:w="24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001989EA" w14:textId="77777777" w:rsidR="00ED0514" w:rsidRDefault="00ED0514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6ECC9279" w14:textId="77777777" w:rsidR="00ED0514" w:rsidRPr="00F250B6" w:rsidRDefault="00ED0514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ED0514" w:rsidRPr="00F250B6" w14:paraId="2A4C46FA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72BBE7" w14:textId="77777777" w:rsidR="00ED0514" w:rsidRPr="00F250B6" w:rsidRDefault="00ED0514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9F4B8E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228118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BF4EF5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44F3A7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444806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8BFFC5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E0107E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E58923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CAFBFA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316DC0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D0514" w:rsidRPr="00F250B6" w14:paraId="5254C9D2" w14:textId="77777777" w:rsidTr="005138F6">
        <w:trPr>
          <w:gridAfter w:val="8"/>
          <w:wAfter w:w="9309" w:type="dxa"/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4BB1B2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ECE171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91757A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D0514" w:rsidRPr="00F250B6" w14:paraId="04D5A78B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CF6AD6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425CA6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E91C08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E51C93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85F9AF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C896F4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53C32B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7308C2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23F266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171536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959083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D0514" w:rsidRPr="00F250B6" w14:paraId="7CB2A34D" w14:textId="77777777" w:rsidTr="005138F6">
        <w:trPr>
          <w:trHeight w:val="295"/>
        </w:trPr>
        <w:tc>
          <w:tcPr>
            <w:tcW w:w="249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3892A96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33661D" w14:textId="433CFD6A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ordan</w:t>
            </w:r>
          </w:p>
        </w:tc>
        <w:tc>
          <w:tcPr>
            <w:tcW w:w="181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EE121C9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4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D9F158" w14:textId="6DF0C531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2-Feb</w:t>
            </w:r>
            <w:r w:rsidRPr="00F250B6">
              <w:rPr>
                <w:rFonts w:eastAsia="Times New Roman" w:cstheme="minorHAnsi"/>
                <w:lang w:eastAsia="en-GB"/>
              </w:rPr>
              <w:t>-</w:t>
            </w:r>
            <w:r>
              <w:rPr>
                <w:rFonts w:eastAsia="Times New Roman" w:cstheme="minorHAnsi"/>
                <w:lang w:eastAsia="en-GB"/>
              </w:rPr>
              <w:t>2020</w:t>
            </w:r>
          </w:p>
        </w:tc>
        <w:tc>
          <w:tcPr>
            <w:tcW w:w="249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D0C9A67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8C4EAB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ED0514" w:rsidRPr="00F250B6" w14:paraId="12452CE2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2FAF1D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5DEC55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40825F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D65C57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A149AD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94440C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033DCC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66B936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DC416E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C6F99E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630861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D0514" w:rsidRPr="00F250B6" w14:paraId="2E5091C8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D7A40F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BD91A4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891146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68B353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B44B99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C4FB42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E7E22D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DCB1F7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A40D80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A6A6E4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5D45ED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D0514" w:rsidRPr="00F250B6" w14:paraId="383E7056" w14:textId="77777777" w:rsidTr="005138F6">
        <w:trPr>
          <w:trHeight w:val="295"/>
        </w:trPr>
        <w:tc>
          <w:tcPr>
            <w:tcW w:w="124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3F562B9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48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D92E78" w14:textId="3584910A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est ranking modules splits in correct ratio in database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D89493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C8A338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2A70B0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31E581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D0514" w:rsidRPr="00F250B6" w14:paraId="4385CD15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8716D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448CD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9B105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8F0C6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99B3E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58606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34840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7C8AB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A270E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92352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CD576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D0514" w:rsidRPr="00F250B6" w14:paraId="132E3FDE" w14:textId="77777777" w:rsidTr="005138F6">
        <w:trPr>
          <w:trHeight w:val="472"/>
        </w:trPr>
        <w:tc>
          <w:tcPr>
            <w:tcW w:w="1248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1987D3" w14:textId="77777777" w:rsidR="00ED0514" w:rsidRPr="00F250B6" w:rsidRDefault="00ED0514" w:rsidP="005138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3175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17CAAC2" w14:textId="77777777" w:rsidR="00ED0514" w:rsidRPr="00F250B6" w:rsidRDefault="00ED0514" w:rsidP="005138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1816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6AF86C0" w14:textId="77777777" w:rsidR="00ED0514" w:rsidRPr="00F250B6" w:rsidRDefault="00ED0514" w:rsidP="005138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743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6D16F62" w14:textId="77777777" w:rsidR="00ED0514" w:rsidRPr="00F250B6" w:rsidRDefault="00ED0514" w:rsidP="005138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75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AAD159" w14:textId="77777777" w:rsidR="00ED0514" w:rsidRPr="00F250B6" w:rsidRDefault="00ED0514" w:rsidP="005138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ED0514" w:rsidRPr="00F250B6" w14:paraId="7042C792" w14:textId="77777777" w:rsidTr="005138F6">
        <w:trPr>
          <w:trHeight w:val="472"/>
        </w:trPr>
        <w:tc>
          <w:tcPr>
            <w:tcW w:w="1248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54D6ED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175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1C6338B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816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BB40F46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743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5BAB79D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75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722E1F1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ED0514" w:rsidRPr="00F250B6" w14:paraId="5EDDBC4A" w14:textId="77777777" w:rsidTr="005138F6">
        <w:trPr>
          <w:trHeight w:val="573"/>
        </w:trPr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EF10E4" w14:textId="77777777" w:rsidR="00ED0514" w:rsidRPr="00F250B6" w:rsidRDefault="00ED0514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1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67E78D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data </w:t>
            </w:r>
          </w:p>
        </w:tc>
        <w:tc>
          <w:tcPr>
            <w:tcW w:w="18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2AD534" w14:textId="1C3DC768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ge should move to next page</w:t>
            </w:r>
          </w:p>
        </w:tc>
        <w:tc>
          <w:tcPr>
            <w:tcW w:w="37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9420295" w14:textId="5B55D24F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75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69EE0A" w14:textId="1B2983C2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ED0514" w:rsidRPr="00F250B6" w14:paraId="3ABE2D9D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8D47BC" w14:textId="77777777" w:rsidR="00ED0514" w:rsidRPr="00F250B6" w:rsidRDefault="00ED0514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1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05E3DD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fresh database</w:t>
            </w:r>
          </w:p>
        </w:tc>
        <w:tc>
          <w:tcPr>
            <w:tcW w:w="18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039D21" w14:textId="27C13EF3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atabase should contain the data that was input the correct amount of times according to ratio</w:t>
            </w:r>
          </w:p>
        </w:tc>
        <w:tc>
          <w:tcPr>
            <w:tcW w:w="37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AFE0F7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75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A5645BC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2CE8C497" w14:textId="77777777" w:rsidR="00ED0514" w:rsidRDefault="00ED0514" w:rsidP="00ED0514">
      <w:pPr>
        <w:jc w:val="right"/>
        <w:rPr>
          <w:rFonts w:cstheme="minorHAnsi"/>
        </w:rPr>
      </w:pPr>
    </w:p>
    <w:p w14:paraId="1B9FADED" w14:textId="48C9D42C" w:rsidR="00ED0514" w:rsidRDefault="00ED0514" w:rsidP="004C2030">
      <w:pPr>
        <w:jc w:val="right"/>
        <w:rPr>
          <w:rFonts w:cstheme="minorHAnsi"/>
        </w:rPr>
      </w:pPr>
    </w:p>
    <w:p w14:paraId="01DD8111" w14:textId="29AD1DED" w:rsidR="00ED0514" w:rsidRDefault="00ED0514" w:rsidP="004C2030">
      <w:pPr>
        <w:jc w:val="right"/>
        <w:rPr>
          <w:rFonts w:cstheme="minorHAnsi"/>
        </w:rPr>
      </w:pPr>
    </w:p>
    <w:p w14:paraId="7161E224" w14:textId="532D7623" w:rsidR="00ED0514" w:rsidRDefault="00ED0514" w:rsidP="004C2030">
      <w:pPr>
        <w:jc w:val="right"/>
        <w:rPr>
          <w:rFonts w:cstheme="minorHAnsi"/>
        </w:rPr>
      </w:pPr>
    </w:p>
    <w:p w14:paraId="121A0EAF" w14:textId="0CB20D9E" w:rsidR="00ED0514" w:rsidRDefault="00ED0514" w:rsidP="004C2030">
      <w:pPr>
        <w:jc w:val="right"/>
        <w:rPr>
          <w:rFonts w:cstheme="minorHAnsi"/>
        </w:rPr>
      </w:pPr>
    </w:p>
    <w:tbl>
      <w:tblPr>
        <w:tblW w:w="13732" w:type="dxa"/>
        <w:tblLook w:val="04A0" w:firstRow="1" w:lastRow="0" w:firstColumn="1" w:lastColumn="0" w:noHBand="0" w:noVBand="1"/>
      </w:tblPr>
      <w:tblGrid>
        <w:gridCol w:w="1248"/>
        <w:gridCol w:w="1249"/>
        <w:gridCol w:w="1926"/>
        <w:gridCol w:w="569"/>
        <w:gridCol w:w="1247"/>
        <w:gridCol w:w="1249"/>
        <w:gridCol w:w="1247"/>
        <w:gridCol w:w="1247"/>
        <w:gridCol w:w="1249"/>
        <w:gridCol w:w="1247"/>
        <w:gridCol w:w="1254"/>
      </w:tblGrid>
      <w:tr w:rsidR="00ED0514" w:rsidRPr="00F250B6" w14:paraId="3625242F" w14:textId="77777777" w:rsidTr="005138F6">
        <w:trPr>
          <w:trHeight w:val="295"/>
        </w:trPr>
        <w:tc>
          <w:tcPr>
            <w:tcW w:w="249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E54DDA9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9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C89F72" w14:textId="7E4F6266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A_ID11</w:t>
            </w:r>
          </w:p>
        </w:tc>
        <w:tc>
          <w:tcPr>
            <w:tcW w:w="181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399A66A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49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8920DB9" w14:textId="2C3DC3A5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est Homepage Buttons</w:t>
            </w:r>
          </w:p>
        </w:tc>
      </w:tr>
      <w:tr w:rsidR="00ED0514" w:rsidRPr="00F250B6" w14:paraId="312A2D31" w14:textId="77777777" w:rsidTr="005138F6">
        <w:trPr>
          <w:gridAfter w:val="2"/>
          <w:wAfter w:w="2501" w:type="dxa"/>
          <w:trHeight w:val="295"/>
        </w:trPr>
        <w:tc>
          <w:tcPr>
            <w:tcW w:w="249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9E9FED5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E21077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ordan Voss</w:t>
            </w:r>
          </w:p>
        </w:tc>
        <w:tc>
          <w:tcPr>
            <w:tcW w:w="181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B9E6BF6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49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7A0A831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 xml:space="preserve">Test Case (Pass/Fail/Not </w:t>
            </w:r>
            <w:proofErr w:type="spellStart"/>
            <w:r>
              <w:rPr>
                <w:rFonts w:eastAsia="Times New Roman" w:cstheme="minorHAnsi"/>
                <w:b/>
                <w:bCs/>
                <w:lang w:eastAsia="en-GB"/>
              </w:rPr>
              <w:t>Exeucted</w:t>
            </w:r>
            <w:proofErr w:type="spellEnd"/>
            <w:r>
              <w:rPr>
                <w:rFonts w:eastAsia="Times New Roman" w:cstheme="minorHAnsi"/>
                <w:b/>
                <w:bCs/>
                <w:lang w:eastAsia="en-GB"/>
              </w:rPr>
              <w:t>)</w:t>
            </w:r>
          </w:p>
        </w:tc>
        <w:tc>
          <w:tcPr>
            <w:tcW w:w="24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296121F7" w14:textId="77777777" w:rsidR="00ED0514" w:rsidRDefault="00ED0514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0E60C31F" w14:textId="77777777" w:rsidR="00ED0514" w:rsidRPr="00F250B6" w:rsidRDefault="00ED0514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ED0514" w:rsidRPr="00F250B6" w14:paraId="2FDED2EB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147BBB" w14:textId="77777777" w:rsidR="00ED0514" w:rsidRPr="00F250B6" w:rsidRDefault="00ED0514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DB80FC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F02B67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BDB873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5A1029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2ABC73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8C7387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38BD2A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BDB3CB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A77426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1FA3E1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D0514" w:rsidRPr="00F250B6" w14:paraId="271DB473" w14:textId="77777777" w:rsidTr="005138F6">
        <w:trPr>
          <w:gridAfter w:val="8"/>
          <w:wAfter w:w="9309" w:type="dxa"/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4E5598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3661FD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5A0279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D0514" w:rsidRPr="00F250B6" w14:paraId="742AEBC7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A0671C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A07403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8F84EE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EBA99A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D65EA0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F8E641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A64C6A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CE61A3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84900C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96CA11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D2C060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D0514" w:rsidRPr="00F250B6" w14:paraId="0C1CB8CD" w14:textId="77777777" w:rsidTr="005138F6">
        <w:trPr>
          <w:trHeight w:val="295"/>
        </w:trPr>
        <w:tc>
          <w:tcPr>
            <w:tcW w:w="249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DA42762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879845" w14:textId="54EA4510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ordan</w:t>
            </w:r>
          </w:p>
        </w:tc>
        <w:tc>
          <w:tcPr>
            <w:tcW w:w="181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E9555A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4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7C1FB6" w14:textId="6D6D4C88" w:rsidR="00ED0514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8</w:t>
            </w:r>
            <w:r w:rsidR="00ED0514" w:rsidRPr="00F250B6">
              <w:rPr>
                <w:rFonts w:eastAsia="Times New Roman" w:cstheme="minorHAnsi"/>
                <w:lang w:eastAsia="en-GB"/>
              </w:rPr>
              <w:t>-</w:t>
            </w:r>
            <w:r w:rsidR="00ED0514">
              <w:rPr>
                <w:rFonts w:eastAsia="Times New Roman" w:cstheme="minorHAnsi"/>
                <w:lang w:eastAsia="en-GB"/>
              </w:rPr>
              <w:t>Feb</w:t>
            </w:r>
            <w:r w:rsidR="00ED0514" w:rsidRPr="00F250B6">
              <w:rPr>
                <w:rFonts w:eastAsia="Times New Roman" w:cstheme="minorHAnsi"/>
                <w:lang w:eastAsia="en-GB"/>
              </w:rPr>
              <w:t>-</w:t>
            </w:r>
            <w:r w:rsidR="00ED0514">
              <w:rPr>
                <w:rFonts w:eastAsia="Times New Roman" w:cstheme="minorHAnsi"/>
                <w:lang w:eastAsia="en-GB"/>
              </w:rPr>
              <w:t>2020</w:t>
            </w:r>
          </w:p>
        </w:tc>
        <w:tc>
          <w:tcPr>
            <w:tcW w:w="249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BD93D91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1BC335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ED0514" w:rsidRPr="00F250B6" w14:paraId="1A4B07F2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EA3D34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3ADE96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7A1383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4B3518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40D5E1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59CB78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DF6CF1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635C27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D30EA5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E5BEE9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D9CAF0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D0514" w:rsidRPr="00F250B6" w14:paraId="0A7EFBED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7C8F94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9CF13E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DF8E26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5D0B3F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850F48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A81B1E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253633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9D165F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701E2A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42216D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092937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D0514" w:rsidRPr="00F250B6" w14:paraId="6CA39D8E" w14:textId="77777777" w:rsidTr="005138F6">
        <w:trPr>
          <w:trHeight w:val="295"/>
        </w:trPr>
        <w:tc>
          <w:tcPr>
            <w:tcW w:w="124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4935783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48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912111" w14:textId="37566303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est homepage buttons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AE7945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6F1BB7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87188B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C556E6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D0514" w:rsidRPr="00F250B6" w14:paraId="404BA426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02EEB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4E196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F06C5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36DCA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79708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9CDAC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40910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C92E3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BF3C4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39639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6D163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D0514" w:rsidRPr="00F250B6" w14:paraId="1F944780" w14:textId="77777777" w:rsidTr="005138F6">
        <w:trPr>
          <w:trHeight w:val="472"/>
        </w:trPr>
        <w:tc>
          <w:tcPr>
            <w:tcW w:w="1248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E50FD6" w14:textId="77777777" w:rsidR="00ED0514" w:rsidRPr="00F250B6" w:rsidRDefault="00ED0514" w:rsidP="005138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3175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E9D49E6" w14:textId="77777777" w:rsidR="00ED0514" w:rsidRPr="00F250B6" w:rsidRDefault="00ED0514" w:rsidP="005138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1816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328EF7E" w14:textId="77777777" w:rsidR="00ED0514" w:rsidRPr="00F250B6" w:rsidRDefault="00ED0514" w:rsidP="005138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743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478A70A" w14:textId="77777777" w:rsidR="00ED0514" w:rsidRPr="00F250B6" w:rsidRDefault="00ED0514" w:rsidP="005138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75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AD048D" w14:textId="77777777" w:rsidR="00ED0514" w:rsidRPr="00F250B6" w:rsidRDefault="00ED0514" w:rsidP="005138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ED0514" w:rsidRPr="00F250B6" w14:paraId="74128F40" w14:textId="77777777" w:rsidTr="005138F6">
        <w:trPr>
          <w:trHeight w:val="472"/>
        </w:trPr>
        <w:tc>
          <w:tcPr>
            <w:tcW w:w="1248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687CEC5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175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3142A2A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816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7A27BDA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743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F7637EE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75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54C8837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ED0514" w:rsidRPr="00F250B6" w14:paraId="5448C392" w14:textId="77777777" w:rsidTr="005138F6">
        <w:trPr>
          <w:trHeight w:val="573"/>
        </w:trPr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0E9253" w14:textId="77777777" w:rsidR="00ED0514" w:rsidRPr="00F250B6" w:rsidRDefault="00ED0514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1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10283B" w14:textId="346C8BD2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lick Each button on Student and lecturer homepage </w:t>
            </w:r>
          </w:p>
        </w:tc>
        <w:tc>
          <w:tcPr>
            <w:tcW w:w="18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E45478" w14:textId="11A364FA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hould progress to appropriate page</w:t>
            </w:r>
          </w:p>
        </w:tc>
        <w:tc>
          <w:tcPr>
            <w:tcW w:w="37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D897528" w14:textId="0773BF7C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75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D605925" w14:textId="2430C41C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ED0514" w:rsidRPr="00F250B6" w14:paraId="472F44BA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839DCC" w14:textId="77777777" w:rsidR="00ED0514" w:rsidRPr="00F250B6" w:rsidRDefault="00ED0514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1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4941DA" w14:textId="569C1C30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peat until all buttons pressed</w:t>
            </w:r>
          </w:p>
        </w:tc>
        <w:tc>
          <w:tcPr>
            <w:tcW w:w="18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6FF826" w14:textId="10862830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Above </w:t>
            </w:r>
          </w:p>
        </w:tc>
        <w:tc>
          <w:tcPr>
            <w:tcW w:w="37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58FAD3D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75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3F5C910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7B6C6C35" w14:textId="2452CC04" w:rsidR="00ED0514" w:rsidRDefault="00ED0514" w:rsidP="00ED0514">
      <w:pPr>
        <w:jc w:val="right"/>
        <w:rPr>
          <w:rFonts w:cstheme="minorHAnsi"/>
        </w:rPr>
      </w:pPr>
    </w:p>
    <w:p w14:paraId="1769804F" w14:textId="456C1BC8" w:rsidR="00ED0514" w:rsidRDefault="00ED0514" w:rsidP="00ED0514">
      <w:pPr>
        <w:jc w:val="right"/>
        <w:rPr>
          <w:rFonts w:cstheme="minorHAnsi"/>
        </w:rPr>
      </w:pPr>
    </w:p>
    <w:p w14:paraId="5F72B3A0" w14:textId="4E61F783" w:rsidR="00ED0514" w:rsidRDefault="00ED0514" w:rsidP="00ED0514">
      <w:pPr>
        <w:jc w:val="right"/>
        <w:rPr>
          <w:rFonts w:cstheme="minorHAnsi"/>
        </w:rPr>
      </w:pPr>
    </w:p>
    <w:p w14:paraId="1F613622" w14:textId="6F666C26" w:rsidR="00ED0514" w:rsidRDefault="00ED0514" w:rsidP="00ED0514">
      <w:pPr>
        <w:jc w:val="right"/>
        <w:rPr>
          <w:rFonts w:cstheme="minorHAnsi"/>
        </w:rPr>
      </w:pPr>
    </w:p>
    <w:p w14:paraId="474FD7AE" w14:textId="59A46863" w:rsidR="00ED0514" w:rsidRDefault="00ED0514" w:rsidP="00ED0514">
      <w:pPr>
        <w:jc w:val="right"/>
        <w:rPr>
          <w:rFonts w:cstheme="minorHAnsi"/>
        </w:rPr>
      </w:pPr>
    </w:p>
    <w:p w14:paraId="13458059" w14:textId="77777777" w:rsidR="005138F6" w:rsidRDefault="005138F6" w:rsidP="00ED0514">
      <w:pPr>
        <w:jc w:val="right"/>
        <w:rPr>
          <w:rFonts w:cstheme="minorHAnsi"/>
        </w:rPr>
      </w:pPr>
    </w:p>
    <w:tbl>
      <w:tblPr>
        <w:tblW w:w="13732" w:type="dxa"/>
        <w:tblLook w:val="04A0" w:firstRow="1" w:lastRow="0" w:firstColumn="1" w:lastColumn="0" w:noHBand="0" w:noVBand="1"/>
      </w:tblPr>
      <w:tblGrid>
        <w:gridCol w:w="1248"/>
        <w:gridCol w:w="1249"/>
        <w:gridCol w:w="1926"/>
        <w:gridCol w:w="569"/>
        <w:gridCol w:w="1247"/>
        <w:gridCol w:w="1249"/>
        <w:gridCol w:w="1247"/>
        <w:gridCol w:w="1247"/>
        <w:gridCol w:w="1249"/>
        <w:gridCol w:w="1247"/>
        <w:gridCol w:w="1254"/>
      </w:tblGrid>
      <w:tr w:rsidR="00ED0514" w:rsidRPr="00F250B6" w14:paraId="147E701A" w14:textId="77777777" w:rsidTr="005138F6">
        <w:trPr>
          <w:trHeight w:val="295"/>
        </w:trPr>
        <w:tc>
          <w:tcPr>
            <w:tcW w:w="249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BC6C6A4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9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BF50DB" w14:textId="325B988B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A_ID12</w:t>
            </w:r>
          </w:p>
        </w:tc>
        <w:tc>
          <w:tcPr>
            <w:tcW w:w="181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D8D9BC6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49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C9E004D" w14:textId="04698BEF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est Timetable UI</w:t>
            </w:r>
          </w:p>
        </w:tc>
      </w:tr>
      <w:tr w:rsidR="00ED0514" w:rsidRPr="00F250B6" w14:paraId="572654DB" w14:textId="77777777" w:rsidTr="005138F6">
        <w:trPr>
          <w:gridAfter w:val="2"/>
          <w:wAfter w:w="2501" w:type="dxa"/>
          <w:trHeight w:val="295"/>
        </w:trPr>
        <w:tc>
          <w:tcPr>
            <w:tcW w:w="249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19F5F06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0D5141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ordan Voss</w:t>
            </w:r>
          </w:p>
        </w:tc>
        <w:tc>
          <w:tcPr>
            <w:tcW w:w="181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BF30FEB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49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B67406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 xml:space="preserve">Test Case (Pass/Fail/Not </w:t>
            </w:r>
            <w:proofErr w:type="spellStart"/>
            <w:r>
              <w:rPr>
                <w:rFonts w:eastAsia="Times New Roman" w:cstheme="minorHAnsi"/>
                <w:b/>
                <w:bCs/>
                <w:lang w:eastAsia="en-GB"/>
              </w:rPr>
              <w:t>Exeucted</w:t>
            </w:r>
            <w:proofErr w:type="spellEnd"/>
            <w:r>
              <w:rPr>
                <w:rFonts w:eastAsia="Times New Roman" w:cstheme="minorHAnsi"/>
                <w:b/>
                <w:bCs/>
                <w:lang w:eastAsia="en-GB"/>
              </w:rPr>
              <w:t>)</w:t>
            </w:r>
          </w:p>
        </w:tc>
        <w:tc>
          <w:tcPr>
            <w:tcW w:w="24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308DF93A" w14:textId="77777777" w:rsidR="00ED0514" w:rsidRDefault="00ED0514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519EE0E3" w14:textId="77777777" w:rsidR="00ED0514" w:rsidRPr="00F250B6" w:rsidRDefault="00ED0514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ED0514" w:rsidRPr="00F250B6" w14:paraId="0C0F6EEC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924114" w14:textId="77777777" w:rsidR="00ED0514" w:rsidRPr="00F250B6" w:rsidRDefault="00ED0514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D78F35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9DB04E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818830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5269D6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B30CC4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FD5C66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CE7A70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3BFC2B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45E386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3666B7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D0514" w:rsidRPr="00F250B6" w14:paraId="380FCBA3" w14:textId="77777777" w:rsidTr="005138F6">
        <w:trPr>
          <w:gridAfter w:val="8"/>
          <w:wAfter w:w="9309" w:type="dxa"/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1F118D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F12272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C3292E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D0514" w:rsidRPr="00F250B6" w14:paraId="339379B2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0404DB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3B1AD4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81059D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C146A2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BF6C3A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A7A976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D08A4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E16C0B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FAD490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B967BD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CD85D1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D0514" w:rsidRPr="00F250B6" w14:paraId="5C5383D7" w14:textId="77777777" w:rsidTr="005138F6">
        <w:trPr>
          <w:trHeight w:val="295"/>
        </w:trPr>
        <w:tc>
          <w:tcPr>
            <w:tcW w:w="249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B0622E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B3413E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ordan</w:t>
            </w:r>
          </w:p>
        </w:tc>
        <w:tc>
          <w:tcPr>
            <w:tcW w:w="181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FDAF31E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4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AD88A8" w14:textId="421AF86C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  <w:r w:rsidRPr="00F250B6">
              <w:rPr>
                <w:rFonts w:eastAsia="Times New Roman" w:cstheme="minorHAnsi"/>
                <w:lang w:eastAsia="en-GB"/>
              </w:rPr>
              <w:t>-</w:t>
            </w:r>
            <w:r>
              <w:rPr>
                <w:rFonts w:eastAsia="Times New Roman" w:cstheme="minorHAnsi"/>
                <w:lang w:eastAsia="en-GB"/>
              </w:rPr>
              <w:t>Mar</w:t>
            </w:r>
            <w:r w:rsidRPr="00F250B6">
              <w:rPr>
                <w:rFonts w:eastAsia="Times New Roman" w:cstheme="minorHAnsi"/>
                <w:lang w:eastAsia="en-GB"/>
              </w:rPr>
              <w:t>-</w:t>
            </w:r>
            <w:r>
              <w:rPr>
                <w:rFonts w:eastAsia="Times New Roman" w:cstheme="minorHAnsi"/>
                <w:lang w:eastAsia="en-GB"/>
              </w:rPr>
              <w:t>2020</w:t>
            </w:r>
          </w:p>
        </w:tc>
        <w:tc>
          <w:tcPr>
            <w:tcW w:w="249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5608F2A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611AF2" w14:textId="581F412C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  <w:tr w:rsidR="00ED0514" w:rsidRPr="00F250B6" w14:paraId="342AD829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F5A55A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D523CC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CB0221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1D8E97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F4388E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2A899D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EE0069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294B6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5FD86C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FE5398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D9B613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D0514" w:rsidRPr="00F250B6" w14:paraId="225AFE93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B36DE4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8BAB3C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34C363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387559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FAA825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115648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27BC88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7885F9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B886C4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16B07F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7DC0D1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D0514" w:rsidRPr="00F250B6" w14:paraId="0EAF2393" w14:textId="77777777" w:rsidTr="005138F6">
        <w:trPr>
          <w:trHeight w:val="295"/>
        </w:trPr>
        <w:tc>
          <w:tcPr>
            <w:tcW w:w="124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7E50F91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48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92F010" w14:textId="2839C622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est Timetable UI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106D1B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366FBE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6971B5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3C3AF8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D0514" w:rsidRPr="00F250B6" w14:paraId="5B12E048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46BF5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E80A1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96640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45CD8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AC222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648E6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78263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1D9D9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F110D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E1AE8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B016F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D0514" w:rsidRPr="00F250B6" w14:paraId="58A1AC05" w14:textId="77777777" w:rsidTr="005138F6">
        <w:trPr>
          <w:trHeight w:val="472"/>
        </w:trPr>
        <w:tc>
          <w:tcPr>
            <w:tcW w:w="1248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E3305A4" w14:textId="77777777" w:rsidR="00ED0514" w:rsidRPr="00F250B6" w:rsidRDefault="00ED0514" w:rsidP="005138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3175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66C5C78" w14:textId="77777777" w:rsidR="00ED0514" w:rsidRPr="00F250B6" w:rsidRDefault="00ED0514" w:rsidP="005138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1816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6240CB0" w14:textId="77777777" w:rsidR="00ED0514" w:rsidRPr="00F250B6" w:rsidRDefault="00ED0514" w:rsidP="005138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743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076C0B" w14:textId="77777777" w:rsidR="00ED0514" w:rsidRPr="00F250B6" w:rsidRDefault="00ED0514" w:rsidP="005138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75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7C8AD00" w14:textId="77777777" w:rsidR="00ED0514" w:rsidRPr="00F250B6" w:rsidRDefault="00ED0514" w:rsidP="005138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ED0514" w:rsidRPr="00F250B6" w14:paraId="323EE130" w14:textId="77777777" w:rsidTr="005138F6">
        <w:trPr>
          <w:trHeight w:val="472"/>
        </w:trPr>
        <w:tc>
          <w:tcPr>
            <w:tcW w:w="1248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D511F8C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175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C340EA2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816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4222F59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743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E7F42A6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75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32CA191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ED0514" w:rsidRPr="00F250B6" w14:paraId="0082DA84" w14:textId="77777777" w:rsidTr="005138F6">
        <w:trPr>
          <w:trHeight w:val="573"/>
        </w:trPr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51BA0B" w14:textId="77777777" w:rsidR="00ED0514" w:rsidRPr="00F250B6" w:rsidRDefault="00ED0514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1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5AF60A" w14:textId="2C9F23AA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generate timetable button press</w:t>
            </w:r>
          </w:p>
        </w:tc>
        <w:tc>
          <w:tcPr>
            <w:tcW w:w="18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9DA064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hould progress to appropriate page</w:t>
            </w:r>
          </w:p>
        </w:tc>
        <w:tc>
          <w:tcPr>
            <w:tcW w:w="37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51F1677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75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AD898E" w14:textId="77777777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ED0514" w:rsidRPr="00F250B6" w14:paraId="09BA8324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05A9D5" w14:textId="77777777" w:rsidR="00ED0514" w:rsidRPr="00F250B6" w:rsidRDefault="00ED0514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1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512CD7" w14:textId="4831739B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spect timetable and cross reference with database, </w:t>
            </w:r>
          </w:p>
        </w:tc>
        <w:tc>
          <w:tcPr>
            <w:tcW w:w="18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321EF5" w14:textId="0AA0C763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verything should be shown in the correct position</w:t>
            </w:r>
          </w:p>
        </w:tc>
        <w:tc>
          <w:tcPr>
            <w:tcW w:w="37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5DA5161" w14:textId="71BA01DB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ay names do not show correctly</w:t>
            </w:r>
          </w:p>
        </w:tc>
        <w:tc>
          <w:tcPr>
            <w:tcW w:w="375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70CECE" w14:textId="04C75988" w:rsidR="00ED0514" w:rsidRPr="00F250B6" w:rsidRDefault="00ED0514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</w:tbl>
    <w:p w14:paraId="554B7B51" w14:textId="77777777" w:rsidR="00ED0514" w:rsidRDefault="00ED0514" w:rsidP="00ED0514">
      <w:pPr>
        <w:jc w:val="right"/>
        <w:rPr>
          <w:rFonts w:cstheme="minorHAnsi"/>
        </w:rPr>
      </w:pPr>
    </w:p>
    <w:p w14:paraId="25C12929" w14:textId="77777777" w:rsidR="00ED0514" w:rsidRDefault="00ED0514" w:rsidP="004C2030">
      <w:pPr>
        <w:jc w:val="right"/>
        <w:rPr>
          <w:rFonts w:cstheme="minorHAnsi"/>
        </w:rPr>
      </w:pPr>
    </w:p>
    <w:p w14:paraId="113E041E" w14:textId="5F85F1F6" w:rsidR="00ED0514" w:rsidRDefault="00ED0514" w:rsidP="004C2030">
      <w:pPr>
        <w:jc w:val="right"/>
        <w:rPr>
          <w:rFonts w:cstheme="minorHAnsi"/>
        </w:rPr>
      </w:pPr>
    </w:p>
    <w:p w14:paraId="30A0615B" w14:textId="13C3A49F" w:rsidR="00D1398C" w:rsidRDefault="00D1398C" w:rsidP="004C2030">
      <w:pPr>
        <w:jc w:val="right"/>
        <w:rPr>
          <w:rFonts w:cstheme="minorHAnsi"/>
        </w:rPr>
      </w:pPr>
    </w:p>
    <w:p w14:paraId="538F22F4" w14:textId="353CD783" w:rsidR="00D1398C" w:rsidRDefault="00D1398C" w:rsidP="004C2030">
      <w:pPr>
        <w:jc w:val="right"/>
        <w:rPr>
          <w:rFonts w:cstheme="minorHAnsi"/>
        </w:rPr>
      </w:pPr>
    </w:p>
    <w:tbl>
      <w:tblPr>
        <w:tblW w:w="13732" w:type="dxa"/>
        <w:tblLook w:val="04A0" w:firstRow="1" w:lastRow="0" w:firstColumn="1" w:lastColumn="0" w:noHBand="0" w:noVBand="1"/>
      </w:tblPr>
      <w:tblGrid>
        <w:gridCol w:w="1248"/>
        <w:gridCol w:w="1249"/>
        <w:gridCol w:w="1926"/>
        <w:gridCol w:w="569"/>
        <w:gridCol w:w="1247"/>
        <w:gridCol w:w="1249"/>
        <w:gridCol w:w="1247"/>
        <w:gridCol w:w="1247"/>
        <w:gridCol w:w="1249"/>
        <w:gridCol w:w="1247"/>
        <w:gridCol w:w="1254"/>
      </w:tblGrid>
      <w:tr w:rsidR="00D1398C" w:rsidRPr="00F250B6" w14:paraId="45A5CB3A" w14:textId="77777777" w:rsidTr="005138F6">
        <w:trPr>
          <w:trHeight w:val="295"/>
        </w:trPr>
        <w:tc>
          <w:tcPr>
            <w:tcW w:w="249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276C3B5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9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3EFB00" w14:textId="655C7308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A_ID13</w:t>
            </w:r>
          </w:p>
        </w:tc>
        <w:tc>
          <w:tcPr>
            <w:tcW w:w="181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8301FC4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49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93F8A34" w14:textId="6E7D5ACD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est App on phone</w:t>
            </w:r>
          </w:p>
        </w:tc>
      </w:tr>
      <w:tr w:rsidR="00D1398C" w:rsidRPr="00F250B6" w14:paraId="210F76E0" w14:textId="77777777" w:rsidTr="005138F6">
        <w:trPr>
          <w:gridAfter w:val="2"/>
          <w:wAfter w:w="2501" w:type="dxa"/>
          <w:trHeight w:val="295"/>
        </w:trPr>
        <w:tc>
          <w:tcPr>
            <w:tcW w:w="249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4723DDA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BB7624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ordan Voss</w:t>
            </w:r>
          </w:p>
        </w:tc>
        <w:tc>
          <w:tcPr>
            <w:tcW w:w="181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BB0016C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49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A334481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 xml:space="preserve">Test Case (Pass/Fail/Not </w:t>
            </w:r>
            <w:proofErr w:type="spellStart"/>
            <w:r>
              <w:rPr>
                <w:rFonts w:eastAsia="Times New Roman" w:cstheme="minorHAnsi"/>
                <w:b/>
                <w:bCs/>
                <w:lang w:eastAsia="en-GB"/>
              </w:rPr>
              <w:t>Exeucted</w:t>
            </w:r>
            <w:proofErr w:type="spellEnd"/>
            <w:r>
              <w:rPr>
                <w:rFonts w:eastAsia="Times New Roman" w:cstheme="minorHAnsi"/>
                <w:b/>
                <w:bCs/>
                <w:lang w:eastAsia="en-GB"/>
              </w:rPr>
              <w:t>)</w:t>
            </w:r>
          </w:p>
        </w:tc>
        <w:tc>
          <w:tcPr>
            <w:tcW w:w="24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1BD7F284" w14:textId="77777777" w:rsidR="00D1398C" w:rsidRDefault="00D1398C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467F69ED" w14:textId="77777777" w:rsidR="00D1398C" w:rsidRPr="00F250B6" w:rsidRDefault="00D1398C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1398C" w:rsidRPr="00F250B6" w14:paraId="18A83910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5037AE" w14:textId="77777777" w:rsidR="00D1398C" w:rsidRPr="00F250B6" w:rsidRDefault="00D1398C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74F2EA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97D9A5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85523B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B05941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5CF8D0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C23A7A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4A17EA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842B53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7ED549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C92BF5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1398C" w:rsidRPr="00F250B6" w14:paraId="432AC06E" w14:textId="77777777" w:rsidTr="005138F6">
        <w:trPr>
          <w:gridAfter w:val="8"/>
          <w:wAfter w:w="9309" w:type="dxa"/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A1D33D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317605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8973C2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1398C" w:rsidRPr="00F250B6" w14:paraId="40467E5F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250577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4F8756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07D7AA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E98466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892F9E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F4B630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FE1797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DBF8FD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EBC294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9451E1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15E6DE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1398C" w:rsidRPr="00F250B6" w14:paraId="6D84EA33" w14:textId="77777777" w:rsidTr="005138F6">
        <w:trPr>
          <w:trHeight w:val="295"/>
        </w:trPr>
        <w:tc>
          <w:tcPr>
            <w:tcW w:w="249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6AC8AE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A1B7D0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ordan</w:t>
            </w:r>
          </w:p>
        </w:tc>
        <w:tc>
          <w:tcPr>
            <w:tcW w:w="181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915A977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4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12FA4B" w14:textId="5F5AB999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  <w:r w:rsidRPr="00F250B6">
              <w:rPr>
                <w:rFonts w:eastAsia="Times New Roman" w:cstheme="minorHAnsi"/>
                <w:lang w:eastAsia="en-GB"/>
              </w:rPr>
              <w:t>-</w:t>
            </w:r>
            <w:r>
              <w:rPr>
                <w:rFonts w:eastAsia="Times New Roman" w:cstheme="minorHAnsi"/>
                <w:lang w:eastAsia="en-GB"/>
              </w:rPr>
              <w:t>Mar</w:t>
            </w:r>
            <w:r w:rsidRPr="00F250B6">
              <w:rPr>
                <w:rFonts w:eastAsia="Times New Roman" w:cstheme="minorHAnsi"/>
                <w:lang w:eastAsia="en-GB"/>
              </w:rPr>
              <w:t>-</w:t>
            </w:r>
            <w:r>
              <w:rPr>
                <w:rFonts w:eastAsia="Times New Roman" w:cstheme="minorHAnsi"/>
                <w:lang w:eastAsia="en-GB"/>
              </w:rPr>
              <w:t>2020</w:t>
            </w:r>
          </w:p>
        </w:tc>
        <w:tc>
          <w:tcPr>
            <w:tcW w:w="249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18F4B3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704E9F" w14:textId="5CF3F331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  <w:tr w:rsidR="00D1398C" w:rsidRPr="00F250B6" w14:paraId="54B4225B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198876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94D9EE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7948BE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E86D39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B3197F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E5E54C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9A4503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566AF8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526EA2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6AFBB7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478487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1398C" w:rsidRPr="00F250B6" w14:paraId="098AEACD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96EBCE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E10325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427CF4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C086AA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FB0280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9B9AB3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8AB9B1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028E05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0F4408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B1EE9A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1B61FC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1398C" w:rsidRPr="00F250B6" w14:paraId="1B2E6678" w14:textId="77777777" w:rsidTr="005138F6">
        <w:trPr>
          <w:trHeight w:val="295"/>
        </w:trPr>
        <w:tc>
          <w:tcPr>
            <w:tcW w:w="124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15E5D51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48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2EB1AA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est homepage buttons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6273F0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06AC55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0E1352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07ED7C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1398C" w:rsidRPr="00F250B6" w14:paraId="1C69081D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DDAD1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059DF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4809A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65D73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BE5E3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EF887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11C52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8685C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83A8E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B4F13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55E8D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1398C" w:rsidRPr="00F250B6" w14:paraId="30464F60" w14:textId="77777777" w:rsidTr="005138F6">
        <w:trPr>
          <w:trHeight w:val="472"/>
        </w:trPr>
        <w:tc>
          <w:tcPr>
            <w:tcW w:w="1248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468FF8E" w14:textId="77777777" w:rsidR="00D1398C" w:rsidRPr="00F250B6" w:rsidRDefault="00D1398C" w:rsidP="005138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3175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B2094D8" w14:textId="77777777" w:rsidR="00D1398C" w:rsidRPr="00F250B6" w:rsidRDefault="00D1398C" w:rsidP="005138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1816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BFB0D64" w14:textId="77777777" w:rsidR="00D1398C" w:rsidRPr="00F250B6" w:rsidRDefault="00D1398C" w:rsidP="005138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743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93D96E3" w14:textId="77777777" w:rsidR="00D1398C" w:rsidRPr="00F250B6" w:rsidRDefault="00D1398C" w:rsidP="005138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75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D248F9" w14:textId="77777777" w:rsidR="00D1398C" w:rsidRPr="00F250B6" w:rsidRDefault="00D1398C" w:rsidP="005138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D1398C" w:rsidRPr="00F250B6" w14:paraId="16E18BA5" w14:textId="77777777" w:rsidTr="005138F6">
        <w:trPr>
          <w:trHeight w:val="472"/>
        </w:trPr>
        <w:tc>
          <w:tcPr>
            <w:tcW w:w="1248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45FE454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175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DC724CF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816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BDBFF2E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743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1D9435A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75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6F9C403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D1398C" w:rsidRPr="00F250B6" w14:paraId="04D75594" w14:textId="77777777" w:rsidTr="005138F6">
        <w:trPr>
          <w:trHeight w:val="573"/>
        </w:trPr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B709A3" w14:textId="77777777" w:rsidR="00D1398C" w:rsidRPr="00F250B6" w:rsidRDefault="00D1398C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1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F9A41B" w14:textId="78C30E65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Download to phone via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xcode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</w:t>
            </w:r>
          </w:p>
        </w:tc>
        <w:tc>
          <w:tcPr>
            <w:tcW w:w="18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197D3F" w14:textId="6103C5D0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hould appear on phone screen</w:t>
            </w:r>
          </w:p>
        </w:tc>
        <w:tc>
          <w:tcPr>
            <w:tcW w:w="37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1E6A0C5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75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B278F7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1398C" w:rsidRPr="00F250B6" w14:paraId="55A1AD03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FACAEF" w14:textId="77777777" w:rsidR="00D1398C" w:rsidRPr="00F250B6" w:rsidRDefault="00D1398C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1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480731" w14:textId="315D8F50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un app</w:t>
            </w:r>
          </w:p>
        </w:tc>
        <w:tc>
          <w:tcPr>
            <w:tcW w:w="18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48D0E0" w14:textId="4627EB0A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Should run with no errors </w:t>
            </w:r>
          </w:p>
        </w:tc>
        <w:tc>
          <w:tcPr>
            <w:tcW w:w="37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181CE55" w14:textId="2D92F159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rror importing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matplot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lib for the analysis page, we cannot show the data</w:t>
            </w:r>
          </w:p>
        </w:tc>
        <w:tc>
          <w:tcPr>
            <w:tcW w:w="375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BD56C1F" w14:textId="2E21AFDB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</w:tbl>
    <w:p w14:paraId="54F5BD94" w14:textId="77777777" w:rsidR="00D1398C" w:rsidRDefault="00D1398C" w:rsidP="004C2030">
      <w:pPr>
        <w:jc w:val="right"/>
        <w:rPr>
          <w:rFonts w:cstheme="minorHAnsi"/>
        </w:rPr>
      </w:pPr>
    </w:p>
    <w:p w14:paraId="4CF57C57" w14:textId="26B5F17E" w:rsidR="00ED0514" w:rsidRDefault="00ED0514" w:rsidP="004C2030">
      <w:pPr>
        <w:jc w:val="right"/>
        <w:rPr>
          <w:rFonts w:cstheme="minorHAnsi"/>
        </w:rPr>
      </w:pPr>
    </w:p>
    <w:p w14:paraId="2CFE44B8" w14:textId="319F076F" w:rsidR="00D1398C" w:rsidRDefault="00D1398C" w:rsidP="004C2030">
      <w:pPr>
        <w:jc w:val="right"/>
        <w:rPr>
          <w:rFonts w:cstheme="minorHAnsi"/>
        </w:rPr>
      </w:pPr>
    </w:p>
    <w:p w14:paraId="3CECF6D4" w14:textId="69C6041F" w:rsidR="00D1398C" w:rsidRDefault="00D1398C" w:rsidP="004C2030">
      <w:pPr>
        <w:jc w:val="right"/>
        <w:rPr>
          <w:rFonts w:cstheme="minorHAnsi"/>
        </w:rPr>
      </w:pPr>
    </w:p>
    <w:p w14:paraId="6C9902AF" w14:textId="4508E338" w:rsidR="00D1398C" w:rsidRDefault="00D1398C" w:rsidP="004C2030">
      <w:pPr>
        <w:jc w:val="right"/>
        <w:rPr>
          <w:rFonts w:cstheme="minorHAnsi"/>
        </w:rPr>
      </w:pPr>
    </w:p>
    <w:p w14:paraId="209F80F1" w14:textId="22225380" w:rsidR="00D1398C" w:rsidRDefault="00D1398C" w:rsidP="004C2030">
      <w:pPr>
        <w:jc w:val="right"/>
        <w:rPr>
          <w:rFonts w:cstheme="minorHAnsi"/>
        </w:rPr>
      </w:pPr>
    </w:p>
    <w:tbl>
      <w:tblPr>
        <w:tblW w:w="13732" w:type="dxa"/>
        <w:tblLook w:val="04A0" w:firstRow="1" w:lastRow="0" w:firstColumn="1" w:lastColumn="0" w:noHBand="0" w:noVBand="1"/>
      </w:tblPr>
      <w:tblGrid>
        <w:gridCol w:w="1248"/>
        <w:gridCol w:w="1249"/>
        <w:gridCol w:w="1926"/>
        <w:gridCol w:w="569"/>
        <w:gridCol w:w="1247"/>
        <w:gridCol w:w="1249"/>
        <w:gridCol w:w="1247"/>
        <w:gridCol w:w="1247"/>
        <w:gridCol w:w="1249"/>
        <w:gridCol w:w="1247"/>
        <w:gridCol w:w="1254"/>
      </w:tblGrid>
      <w:tr w:rsidR="00D1398C" w:rsidRPr="00F250B6" w14:paraId="6D526719" w14:textId="77777777" w:rsidTr="005138F6">
        <w:trPr>
          <w:trHeight w:val="295"/>
        </w:trPr>
        <w:tc>
          <w:tcPr>
            <w:tcW w:w="249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6E4FCC3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9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C19F6D" w14:textId="61AD228C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A_ID14</w:t>
            </w:r>
          </w:p>
        </w:tc>
        <w:tc>
          <w:tcPr>
            <w:tcW w:w="181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40E0996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49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92BC65" w14:textId="31298F8B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est Python Script on Raspberry Pi</w:t>
            </w:r>
          </w:p>
        </w:tc>
      </w:tr>
      <w:tr w:rsidR="00D1398C" w:rsidRPr="00F250B6" w14:paraId="7A789725" w14:textId="77777777" w:rsidTr="005138F6">
        <w:trPr>
          <w:gridAfter w:val="2"/>
          <w:wAfter w:w="2501" w:type="dxa"/>
          <w:trHeight w:val="295"/>
        </w:trPr>
        <w:tc>
          <w:tcPr>
            <w:tcW w:w="249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D4A2651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ACAB31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ordan Voss</w:t>
            </w:r>
          </w:p>
        </w:tc>
        <w:tc>
          <w:tcPr>
            <w:tcW w:w="181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B3078BA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49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D945035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 xml:space="preserve">Test Case (Pass/Fail/Not </w:t>
            </w:r>
            <w:proofErr w:type="spellStart"/>
            <w:r>
              <w:rPr>
                <w:rFonts w:eastAsia="Times New Roman" w:cstheme="minorHAnsi"/>
                <w:b/>
                <w:bCs/>
                <w:lang w:eastAsia="en-GB"/>
              </w:rPr>
              <w:t>Exeucted</w:t>
            </w:r>
            <w:proofErr w:type="spellEnd"/>
            <w:r>
              <w:rPr>
                <w:rFonts w:eastAsia="Times New Roman" w:cstheme="minorHAnsi"/>
                <w:b/>
                <w:bCs/>
                <w:lang w:eastAsia="en-GB"/>
              </w:rPr>
              <w:t>)</w:t>
            </w:r>
          </w:p>
        </w:tc>
        <w:tc>
          <w:tcPr>
            <w:tcW w:w="24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3DD5FCE3" w14:textId="77777777" w:rsidR="00D1398C" w:rsidRDefault="00D1398C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55535F37" w14:textId="77777777" w:rsidR="00D1398C" w:rsidRPr="00F250B6" w:rsidRDefault="00D1398C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1398C" w:rsidRPr="00F250B6" w14:paraId="35F75718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4B624B" w14:textId="77777777" w:rsidR="00D1398C" w:rsidRPr="00F250B6" w:rsidRDefault="00D1398C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06E131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F9D7B6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D542D3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716D18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7326C1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A2AFD4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401935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13BAC7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F14ACC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CF3A2A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1398C" w:rsidRPr="00F250B6" w14:paraId="02D8F3D2" w14:textId="77777777" w:rsidTr="005138F6">
        <w:trPr>
          <w:gridAfter w:val="8"/>
          <w:wAfter w:w="9309" w:type="dxa"/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D4F4AE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BBA38F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7E7199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1398C" w:rsidRPr="00F250B6" w14:paraId="62EFE770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0E6EDE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C0219A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D5F174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9CC72E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9219F5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FABBBA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007B61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8A038B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B6B407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2543CA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66EA7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1398C" w:rsidRPr="00F250B6" w14:paraId="3FEC020C" w14:textId="77777777" w:rsidTr="005138F6">
        <w:trPr>
          <w:trHeight w:val="295"/>
        </w:trPr>
        <w:tc>
          <w:tcPr>
            <w:tcW w:w="249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88EADAC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96E3D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ordan</w:t>
            </w:r>
          </w:p>
        </w:tc>
        <w:tc>
          <w:tcPr>
            <w:tcW w:w="181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2F6C9F6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4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AEDE3A" w14:textId="7E8291E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-Mar</w:t>
            </w:r>
            <w:r w:rsidRPr="00F250B6">
              <w:rPr>
                <w:rFonts w:eastAsia="Times New Roman" w:cstheme="minorHAnsi"/>
                <w:lang w:eastAsia="en-GB"/>
              </w:rPr>
              <w:t>-</w:t>
            </w:r>
            <w:r>
              <w:rPr>
                <w:rFonts w:eastAsia="Times New Roman" w:cstheme="minorHAnsi"/>
                <w:lang w:eastAsia="en-GB"/>
              </w:rPr>
              <w:t>2020</w:t>
            </w:r>
          </w:p>
        </w:tc>
        <w:tc>
          <w:tcPr>
            <w:tcW w:w="249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F901449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671DB8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1398C" w:rsidRPr="00F250B6" w14:paraId="4A34B089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1756E8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6DE63D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26717A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DC1B73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160B94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C70FE6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B9A9F2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B97603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F14DC5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4161FF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594EE7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1398C" w:rsidRPr="00F250B6" w14:paraId="0330FF35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654F95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AB02D5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98A150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713E2D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6AFC19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5603F4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E27C4F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C7C648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0E7AFD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913D04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DE74BB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1398C" w:rsidRPr="00F250B6" w14:paraId="1ACD9008" w14:textId="77777777" w:rsidTr="005138F6">
        <w:trPr>
          <w:trHeight w:val="295"/>
        </w:trPr>
        <w:tc>
          <w:tcPr>
            <w:tcW w:w="124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9BB3C7E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48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0C7601" w14:textId="0C8CC48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est python script on raspberry pi to get all connected devices and put onto apache server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17F917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BBD846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64C502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E68D76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1398C" w:rsidRPr="00F250B6" w14:paraId="177707A3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B442B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3077A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2B5B4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180D3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7EE99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95C85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F143C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82B4D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1D2DB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30A02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39851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1398C" w:rsidRPr="00F250B6" w14:paraId="636E99F8" w14:textId="77777777" w:rsidTr="005138F6">
        <w:trPr>
          <w:trHeight w:val="472"/>
        </w:trPr>
        <w:tc>
          <w:tcPr>
            <w:tcW w:w="1248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C6CB222" w14:textId="77777777" w:rsidR="00D1398C" w:rsidRPr="00F250B6" w:rsidRDefault="00D1398C" w:rsidP="005138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3175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AABDB" w14:textId="77777777" w:rsidR="00D1398C" w:rsidRPr="00F250B6" w:rsidRDefault="00D1398C" w:rsidP="005138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1816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B9F9A72" w14:textId="77777777" w:rsidR="00D1398C" w:rsidRPr="00F250B6" w:rsidRDefault="00D1398C" w:rsidP="005138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743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4F4CF80" w14:textId="77777777" w:rsidR="00D1398C" w:rsidRPr="00F250B6" w:rsidRDefault="00D1398C" w:rsidP="005138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75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EC9166F" w14:textId="77777777" w:rsidR="00D1398C" w:rsidRPr="00F250B6" w:rsidRDefault="00D1398C" w:rsidP="005138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D1398C" w:rsidRPr="00F250B6" w14:paraId="08669677" w14:textId="77777777" w:rsidTr="005138F6">
        <w:trPr>
          <w:trHeight w:val="472"/>
        </w:trPr>
        <w:tc>
          <w:tcPr>
            <w:tcW w:w="1248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515A7FF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175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ADAA080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816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04C378D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743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6FBE906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75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9276BFD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D1398C" w:rsidRPr="00F250B6" w14:paraId="1689D3AB" w14:textId="77777777" w:rsidTr="005138F6">
        <w:trPr>
          <w:trHeight w:val="573"/>
        </w:trPr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A706A1" w14:textId="77777777" w:rsidR="00D1398C" w:rsidRPr="00F250B6" w:rsidRDefault="00D1398C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1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B63F8E" w14:textId="1D3BFBDC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Run script </w:t>
            </w:r>
          </w:p>
        </w:tc>
        <w:tc>
          <w:tcPr>
            <w:tcW w:w="18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B10819" w14:textId="2E01046B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hould not have any errors</w:t>
            </w:r>
          </w:p>
        </w:tc>
        <w:tc>
          <w:tcPr>
            <w:tcW w:w="37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9074EF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75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0E2C41A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1398C" w:rsidRPr="00F250B6" w14:paraId="5CC6A46F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89FFC5" w14:textId="77777777" w:rsidR="00D1398C" w:rsidRPr="00F250B6" w:rsidRDefault="00D1398C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1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25F3D6" w14:textId="2DB15D38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load apache server page at https://localhost</w:t>
            </w:r>
          </w:p>
        </w:tc>
        <w:tc>
          <w:tcPr>
            <w:tcW w:w="18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080AA6" w14:textId="3A1742F6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Should display mac addresses </w:t>
            </w:r>
          </w:p>
        </w:tc>
        <w:tc>
          <w:tcPr>
            <w:tcW w:w="37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F8D34BC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75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72CCD24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19EA26F3" w14:textId="4A13403B" w:rsidR="00D1398C" w:rsidRDefault="00D1398C" w:rsidP="004C2030">
      <w:pPr>
        <w:jc w:val="right"/>
        <w:rPr>
          <w:rFonts w:cstheme="minorHAnsi"/>
        </w:rPr>
      </w:pPr>
    </w:p>
    <w:p w14:paraId="5F93FC6F" w14:textId="4B4828D5" w:rsidR="00D1398C" w:rsidRDefault="00D1398C" w:rsidP="004C2030">
      <w:pPr>
        <w:jc w:val="right"/>
        <w:rPr>
          <w:rFonts w:cstheme="minorHAnsi"/>
        </w:rPr>
      </w:pPr>
    </w:p>
    <w:p w14:paraId="2A534C8C" w14:textId="7FC42EB3" w:rsidR="00D1398C" w:rsidRDefault="00D1398C" w:rsidP="004C2030">
      <w:pPr>
        <w:jc w:val="right"/>
        <w:rPr>
          <w:rFonts w:cstheme="minorHAnsi"/>
        </w:rPr>
      </w:pPr>
    </w:p>
    <w:p w14:paraId="24407573" w14:textId="57E69052" w:rsidR="00D1398C" w:rsidRDefault="00D1398C" w:rsidP="004C2030">
      <w:pPr>
        <w:jc w:val="right"/>
        <w:rPr>
          <w:rFonts w:cstheme="minorHAnsi"/>
        </w:rPr>
      </w:pPr>
    </w:p>
    <w:p w14:paraId="433B87EF" w14:textId="5DDAB61C" w:rsidR="00D1398C" w:rsidRDefault="00D1398C" w:rsidP="004C2030">
      <w:pPr>
        <w:jc w:val="right"/>
        <w:rPr>
          <w:rFonts w:cstheme="minorHAnsi"/>
        </w:rPr>
      </w:pPr>
    </w:p>
    <w:p w14:paraId="2A894BA8" w14:textId="70282CB1" w:rsidR="00D1398C" w:rsidRDefault="00D1398C" w:rsidP="004C2030">
      <w:pPr>
        <w:jc w:val="right"/>
        <w:rPr>
          <w:rFonts w:cstheme="minorHAnsi"/>
        </w:rPr>
      </w:pPr>
    </w:p>
    <w:p w14:paraId="50477923" w14:textId="60FF10D9" w:rsidR="00D1398C" w:rsidRDefault="00D1398C" w:rsidP="004C2030">
      <w:pPr>
        <w:jc w:val="right"/>
        <w:rPr>
          <w:rFonts w:cstheme="minorHAnsi"/>
        </w:rPr>
      </w:pPr>
    </w:p>
    <w:tbl>
      <w:tblPr>
        <w:tblW w:w="13732" w:type="dxa"/>
        <w:tblLook w:val="04A0" w:firstRow="1" w:lastRow="0" w:firstColumn="1" w:lastColumn="0" w:noHBand="0" w:noVBand="1"/>
      </w:tblPr>
      <w:tblGrid>
        <w:gridCol w:w="1248"/>
        <w:gridCol w:w="1249"/>
        <w:gridCol w:w="1926"/>
        <w:gridCol w:w="569"/>
        <w:gridCol w:w="1247"/>
        <w:gridCol w:w="1249"/>
        <w:gridCol w:w="1247"/>
        <w:gridCol w:w="1247"/>
        <w:gridCol w:w="1249"/>
        <w:gridCol w:w="1247"/>
        <w:gridCol w:w="1254"/>
      </w:tblGrid>
      <w:tr w:rsidR="00D1398C" w:rsidRPr="00F250B6" w14:paraId="3A15C1E9" w14:textId="77777777" w:rsidTr="005138F6">
        <w:trPr>
          <w:trHeight w:val="295"/>
        </w:trPr>
        <w:tc>
          <w:tcPr>
            <w:tcW w:w="249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243A8F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9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E7384B" w14:textId="0F9A5C46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A_ID15</w:t>
            </w:r>
          </w:p>
        </w:tc>
        <w:tc>
          <w:tcPr>
            <w:tcW w:w="181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B6785DD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49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87495A" w14:textId="1D7B7C79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est CRON job</w:t>
            </w:r>
          </w:p>
        </w:tc>
      </w:tr>
      <w:tr w:rsidR="00D1398C" w:rsidRPr="00F250B6" w14:paraId="551C6699" w14:textId="77777777" w:rsidTr="005138F6">
        <w:trPr>
          <w:gridAfter w:val="2"/>
          <w:wAfter w:w="2501" w:type="dxa"/>
          <w:trHeight w:val="295"/>
        </w:trPr>
        <w:tc>
          <w:tcPr>
            <w:tcW w:w="249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FBCD4AB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3799D6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ordan Voss</w:t>
            </w:r>
          </w:p>
        </w:tc>
        <w:tc>
          <w:tcPr>
            <w:tcW w:w="181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2156802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49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A43D039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 xml:space="preserve">Test Case (Pass/Fail/Not </w:t>
            </w:r>
            <w:proofErr w:type="spellStart"/>
            <w:r>
              <w:rPr>
                <w:rFonts w:eastAsia="Times New Roman" w:cstheme="minorHAnsi"/>
                <w:b/>
                <w:bCs/>
                <w:lang w:eastAsia="en-GB"/>
              </w:rPr>
              <w:t>Exeucted</w:t>
            </w:r>
            <w:proofErr w:type="spellEnd"/>
            <w:r>
              <w:rPr>
                <w:rFonts w:eastAsia="Times New Roman" w:cstheme="minorHAnsi"/>
                <w:b/>
                <w:bCs/>
                <w:lang w:eastAsia="en-GB"/>
              </w:rPr>
              <w:t>)</w:t>
            </w:r>
          </w:p>
        </w:tc>
        <w:tc>
          <w:tcPr>
            <w:tcW w:w="24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6697D6BA" w14:textId="77777777" w:rsidR="00D1398C" w:rsidRDefault="00D1398C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6A157AFF" w14:textId="77777777" w:rsidR="00D1398C" w:rsidRPr="00F250B6" w:rsidRDefault="00D1398C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1398C" w:rsidRPr="00F250B6" w14:paraId="06FFFC99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98CCE1" w14:textId="77777777" w:rsidR="00D1398C" w:rsidRPr="00F250B6" w:rsidRDefault="00D1398C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F8B0A7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9DB323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EE0F97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D917CD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730EBA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08EE20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A44BCC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FC827C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26C3C9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31CFDB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1398C" w:rsidRPr="00F250B6" w14:paraId="4F3F9415" w14:textId="77777777" w:rsidTr="005138F6">
        <w:trPr>
          <w:gridAfter w:val="8"/>
          <w:wAfter w:w="9309" w:type="dxa"/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8A2CC3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E3EAA3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AD5918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1398C" w:rsidRPr="00F250B6" w14:paraId="4E4FD0B8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20C378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7BB44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81665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DFC961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3D59EB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AF5162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D1DB3F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D4ADAB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17694B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2F1294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E8714F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1398C" w:rsidRPr="00F250B6" w14:paraId="4BB9FC32" w14:textId="77777777" w:rsidTr="005138F6">
        <w:trPr>
          <w:trHeight w:val="295"/>
        </w:trPr>
        <w:tc>
          <w:tcPr>
            <w:tcW w:w="249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70707C5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C2041C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ordan</w:t>
            </w:r>
          </w:p>
        </w:tc>
        <w:tc>
          <w:tcPr>
            <w:tcW w:w="181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5245D19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4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144107" w14:textId="33362F69" w:rsidR="00D1398C" w:rsidRPr="00F250B6" w:rsidRDefault="005138F6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  <w:r w:rsidR="00D1398C" w:rsidRPr="00F250B6">
              <w:rPr>
                <w:rFonts w:eastAsia="Times New Roman" w:cstheme="minorHAnsi"/>
                <w:lang w:eastAsia="en-GB"/>
              </w:rPr>
              <w:t>-</w:t>
            </w:r>
            <w:r>
              <w:rPr>
                <w:rFonts w:eastAsia="Times New Roman" w:cstheme="minorHAnsi"/>
                <w:lang w:eastAsia="en-GB"/>
              </w:rPr>
              <w:t>Mar</w:t>
            </w:r>
            <w:r w:rsidR="00D1398C" w:rsidRPr="00F250B6">
              <w:rPr>
                <w:rFonts w:eastAsia="Times New Roman" w:cstheme="minorHAnsi"/>
                <w:lang w:eastAsia="en-GB"/>
              </w:rPr>
              <w:t>-</w:t>
            </w:r>
            <w:r w:rsidR="00D1398C">
              <w:rPr>
                <w:rFonts w:eastAsia="Times New Roman" w:cstheme="minorHAnsi"/>
                <w:lang w:eastAsia="en-GB"/>
              </w:rPr>
              <w:t>2020</w:t>
            </w:r>
          </w:p>
        </w:tc>
        <w:tc>
          <w:tcPr>
            <w:tcW w:w="249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70F852E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75152B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1398C" w:rsidRPr="00F250B6" w14:paraId="2EAC9B21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0CE162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2F3090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66D47D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F28087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39689A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6EA034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04D6F0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B68C54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3255DF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15204F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853770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1398C" w:rsidRPr="00F250B6" w14:paraId="6D923D2A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C819DB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94AA5E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58C0BF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E74F1A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D291FB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3715A4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45E4AE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62D894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1B8FC9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68130D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AF851B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1398C" w:rsidRPr="00F250B6" w14:paraId="2985EA3E" w14:textId="77777777" w:rsidTr="005138F6">
        <w:trPr>
          <w:trHeight w:val="295"/>
        </w:trPr>
        <w:tc>
          <w:tcPr>
            <w:tcW w:w="124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4164BA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48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DC1FFC6" w14:textId="75D2036F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est CRON job runs at correct intervals to get mac addresses</w:t>
            </w: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7E1E5B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5F5137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BB81C0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6D6344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1398C" w:rsidRPr="00F250B6" w14:paraId="11611B94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80B64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9BE04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9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B6C42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5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4DA6B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C2ECA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BAEC9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D1FB8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6D9B7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B35B2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7BCF0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823C5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1398C" w:rsidRPr="00F250B6" w14:paraId="71228322" w14:textId="77777777" w:rsidTr="005138F6">
        <w:trPr>
          <w:trHeight w:val="472"/>
        </w:trPr>
        <w:tc>
          <w:tcPr>
            <w:tcW w:w="1248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6BBC87" w14:textId="77777777" w:rsidR="00D1398C" w:rsidRPr="00F250B6" w:rsidRDefault="00D1398C" w:rsidP="005138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3175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12C76FD" w14:textId="77777777" w:rsidR="00D1398C" w:rsidRPr="00F250B6" w:rsidRDefault="00D1398C" w:rsidP="005138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1816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1DD899F" w14:textId="77777777" w:rsidR="00D1398C" w:rsidRPr="00F250B6" w:rsidRDefault="00D1398C" w:rsidP="005138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743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AF57E10" w14:textId="77777777" w:rsidR="00D1398C" w:rsidRPr="00F250B6" w:rsidRDefault="00D1398C" w:rsidP="005138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75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6F21BD4" w14:textId="77777777" w:rsidR="00D1398C" w:rsidRPr="00F250B6" w:rsidRDefault="00D1398C" w:rsidP="005138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D1398C" w:rsidRPr="00F250B6" w14:paraId="607F8D3C" w14:textId="77777777" w:rsidTr="005138F6">
        <w:trPr>
          <w:trHeight w:val="472"/>
        </w:trPr>
        <w:tc>
          <w:tcPr>
            <w:tcW w:w="1248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40D9780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175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79F5EC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816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9DC3234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743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F7EDC11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75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0CD5697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D1398C" w:rsidRPr="00F250B6" w14:paraId="45F40F80" w14:textId="77777777" w:rsidTr="005138F6">
        <w:trPr>
          <w:trHeight w:val="573"/>
        </w:trPr>
        <w:tc>
          <w:tcPr>
            <w:tcW w:w="1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5A2159" w14:textId="77777777" w:rsidR="00D1398C" w:rsidRPr="00F250B6" w:rsidRDefault="00D1398C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1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BE1D83" w14:textId="77B1BC51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ad apache server page</w:t>
            </w:r>
          </w:p>
        </w:tc>
        <w:tc>
          <w:tcPr>
            <w:tcW w:w="18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7EFDB0" w14:textId="06BC49E4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Should </w:t>
            </w:r>
            <w:proofErr w:type="gramStart"/>
            <w:r>
              <w:rPr>
                <w:rFonts w:eastAsia="Times New Roman" w:cstheme="minorHAnsi"/>
                <w:lang w:eastAsia="en-GB"/>
              </w:rPr>
              <w:t>have  no</w:t>
            </w:r>
            <w:proofErr w:type="gramEnd"/>
            <w:r>
              <w:rPr>
                <w:rFonts w:eastAsia="Times New Roman" w:cstheme="minorHAnsi"/>
                <w:lang w:eastAsia="en-GB"/>
              </w:rPr>
              <w:t xml:space="preserve"> mac addresses</w:t>
            </w:r>
          </w:p>
        </w:tc>
        <w:tc>
          <w:tcPr>
            <w:tcW w:w="37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D70D46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75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B250315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1398C" w:rsidRPr="00F250B6" w14:paraId="6C2B63E5" w14:textId="77777777" w:rsidTr="005138F6">
        <w:trPr>
          <w:trHeight w:val="295"/>
        </w:trPr>
        <w:tc>
          <w:tcPr>
            <w:tcW w:w="12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03774B" w14:textId="77777777" w:rsidR="00D1398C" w:rsidRPr="00F250B6" w:rsidRDefault="00D1398C" w:rsidP="005138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1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045144" w14:textId="22543EAA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onnect </w:t>
            </w:r>
            <w:proofErr w:type="gramStart"/>
            <w:r>
              <w:rPr>
                <w:rFonts w:eastAsia="Times New Roman" w:cstheme="minorHAnsi"/>
                <w:lang w:eastAsia="en-GB"/>
              </w:rPr>
              <w:t>phone  after</w:t>
            </w:r>
            <w:proofErr w:type="gramEnd"/>
            <w:r>
              <w:rPr>
                <w:rFonts w:eastAsia="Times New Roman" w:cstheme="minorHAnsi"/>
                <w:lang w:eastAsia="en-GB"/>
              </w:rPr>
              <w:t xml:space="preserve"> 1 minute and reload apache page again</w:t>
            </w:r>
          </w:p>
        </w:tc>
        <w:tc>
          <w:tcPr>
            <w:tcW w:w="181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AE4916" w14:textId="471EEF9C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Should contain the mac address of the phone connected </w:t>
            </w:r>
          </w:p>
        </w:tc>
        <w:tc>
          <w:tcPr>
            <w:tcW w:w="374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436B15A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75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13EAACD" w14:textId="77777777" w:rsidR="00D1398C" w:rsidRPr="00F250B6" w:rsidRDefault="00D1398C" w:rsidP="005138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34364C92" w14:textId="77777777" w:rsidR="00D1398C" w:rsidRDefault="00D1398C" w:rsidP="004C2030">
      <w:pPr>
        <w:jc w:val="right"/>
        <w:rPr>
          <w:rFonts w:cstheme="minorHAnsi"/>
        </w:rPr>
      </w:pPr>
    </w:p>
    <w:p w14:paraId="5C8FABE1" w14:textId="77777777" w:rsidR="004C2030" w:rsidRPr="00F250B6" w:rsidRDefault="004C2030" w:rsidP="004C2030">
      <w:pPr>
        <w:jc w:val="right"/>
        <w:rPr>
          <w:rFonts w:cstheme="minorHAnsi"/>
        </w:rPr>
      </w:pPr>
    </w:p>
    <w:sectPr w:rsidR="004C2030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101E3F"/>
    <w:rsid w:val="00142F08"/>
    <w:rsid w:val="00176859"/>
    <w:rsid w:val="002F1D54"/>
    <w:rsid w:val="00393168"/>
    <w:rsid w:val="004C2030"/>
    <w:rsid w:val="005138F6"/>
    <w:rsid w:val="005657C1"/>
    <w:rsid w:val="005E152A"/>
    <w:rsid w:val="006938D0"/>
    <w:rsid w:val="006B2179"/>
    <w:rsid w:val="007D53CB"/>
    <w:rsid w:val="007F1E50"/>
    <w:rsid w:val="009753DA"/>
    <w:rsid w:val="00990928"/>
    <w:rsid w:val="00AC78D1"/>
    <w:rsid w:val="00AD5048"/>
    <w:rsid w:val="00B14BAA"/>
    <w:rsid w:val="00B26B70"/>
    <w:rsid w:val="00BA1062"/>
    <w:rsid w:val="00C637E7"/>
    <w:rsid w:val="00D1398C"/>
    <w:rsid w:val="00D345CA"/>
    <w:rsid w:val="00E52E8E"/>
    <w:rsid w:val="00ED0514"/>
    <w:rsid w:val="00F2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657C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57C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138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E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189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662779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27230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1908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1660</Words>
  <Characters>9464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Jordan Matthew Voss</cp:lastModifiedBy>
  <cp:revision>2</cp:revision>
  <dcterms:created xsi:type="dcterms:W3CDTF">2020-03-06T16:20:00Z</dcterms:created>
  <dcterms:modified xsi:type="dcterms:W3CDTF">2020-03-06T16:20:00Z</dcterms:modified>
</cp:coreProperties>
</file>